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38A44A" w14:textId="77777777" w:rsidR="005A4CD7" w:rsidRPr="0013202B" w:rsidRDefault="005A4CD7" w:rsidP="0013202B">
      <w:r w:rsidRPr="0013202B">
        <w:t>Exercise-</w:t>
      </w:r>
    </w:p>
    <w:p w14:paraId="1E388831" w14:textId="4F29EAA4" w:rsidR="005A4CD7" w:rsidRPr="0013202B" w:rsidRDefault="005A4CD7" w:rsidP="0013202B">
      <w:r w:rsidRPr="0013202B">
        <w:t xml:space="preserve">Create table with the below </w:t>
      </w:r>
      <w:proofErr w:type="gramStart"/>
      <w:r w:rsidRPr="0013202B">
        <w:t>columns :</w:t>
      </w:r>
      <w:proofErr w:type="gramEnd"/>
    </w:p>
    <w:p w14:paraId="79CD8EFF" w14:textId="77777777" w:rsidR="005A4CD7" w:rsidRPr="0013202B" w:rsidRDefault="005A4CD7" w:rsidP="0013202B">
      <w:proofErr w:type="spellStart"/>
      <w:r w:rsidRPr="0013202B">
        <w:t>pid</w:t>
      </w:r>
      <w:proofErr w:type="spellEnd"/>
      <w:r w:rsidRPr="0013202B">
        <w:t xml:space="preserve"> -- to store the numeric product id</w:t>
      </w:r>
    </w:p>
    <w:p w14:paraId="5DF3CC9D" w14:textId="77777777" w:rsidR="005A4CD7" w:rsidRPr="0013202B" w:rsidRDefault="005A4CD7" w:rsidP="0013202B">
      <w:proofErr w:type="spellStart"/>
      <w:r w:rsidRPr="0013202B">
        <w:t>pname</w:t>
      </w:r>
      <w:proofErr w:type="spellEnd"/>
      <w:r w:rsidRPr="0013202B">
        <w:t xml:space="preserve"> -- to store the name of product with maximum 20 </w:t>
      </w:r>
      <w:proofErr w:type="spellStart"/>
      <w:r w:rsidRPr="0013202B">
        <w:t>characte</w:t>
      </w:r>
      <w:proofErr w:type="spellEnd"/>
      <w:r w:rsidRPr="0013202B">
        <w:t xml:space="preserve"> like </w:t>
      </w:r>
      <w:proofErr w:type="spellStart"/>
      <w:proofErr w:type="gramStart"/>
      <w:r w:rsidRPr="0013202B">
        <w:t>Lux,Caddle</w:t>
      </w:r>
      <w:proofErr w:type="spellEnd"/>
      <w:proofErr w:type="gramEnd"/>
      <w:r w:rsidRPr="0013202B">
        <w:t xml:space="preserve"> etc.</w:t>
      </w:r>
    </w:p>
    <w:p w14:paraId="6CFD862A" w14:textId="77777777" w:rsidR="005A4CD7" w:rsidRPr="0013202B" w:rsidRDefault="005A4CD7" w:rsidP="0013202B">
      <w:proofErr w:type="spellStart"/>
      <w:r w:rsidRPr="0013202B">
        <w:t>pcompany</w:t>
      </w:r>
      <w:proofErr w:type="spellEnd"/>
      <w:r w:rsidRPr="0013202B">
        <w:t xml:space="preserve"> -- to store categories of products like </w:t>
      </w:r>
      <w:proofErr w:type="spellStart"/>
      <w:proofErr w:type="gramStart"/>
      <w:r w:rsidRPr="0013202B">
        <w:t>Soap,Wears</w:t>
      </w:r>
      <w:proofErr w:type="gramEnd"/>
      <w:r w:rsidRPr="0013202B">
        <w:t>,Utensils</w:t>
      </w:r>
      <w:proofErr w:type="spellEnd"/>
      <w:r w:rsidRPr="0013202B">
        <w:t xml:space="preserve"> etc.</w:t>
      </w:r>
    </w:p>
    <w:p w14:paraId="5510DF02" w14:textId="77777777" w:rsidR="005A4CD7" w:rsidRPr="0013202B" w:rsidRDefault="005A4CD7" w:rsidP="0013202B">
      <w:proofErr w:type="spellStart"/>
      <w:r w:rsidRPr="0013202B">
        <w:t>Pquantity</w:t>
      </w:r>
      <w:proofErr w:type="spellEnd"/>
      <w:r w:rsidRPr="0013202B">
        <w:t xml:space="preserve"> -- to store the quantity of </w:t>
      </w:r>
      <w:proofErr w:type="gramStart"/>
      <w:r w:rsidRPr="0013202B">
        <w:t>products .</w:t>
      </w:r>
      <w:proofErr w:type="gramEnd"/>
    </w:p>
    <w:p w14:paraId="03484358" w14:textId="77777777" w:rsidR="005A4CD7" w:rsidRPr="0013202B" w:rsidRDefault="005A4CD7" w:rsidP="0013202B">
      <w:proofErr w:type="spellStart"/>
      <w:r w:rsidRPr="0013202B">
        <w:t>pcost</w:t>
      </w:r>
      <w:proofErr w:type="spellEnd"/>
      <w:r w:rsidRPr="0013202B">
        <w:t xml:space="preserve"> -- to store the </w:t>
      </w:r>
      <w:proofErr w:type="gramStart"/>
      <w:r w:rsidRPr="0013202B">
        <w:t>amount</w:t>
      </w:r>
      <w:proofErr w:type="gramEnd"/>
      <w:r w:rsidRPr="0013202B">
        <w:t xml:space="preserve"> of products.</w:t>
      </w:r>
    </w:p>
    <w:p w14:paraId="064C44DD" w14:textId="77777777" w:rsidR="005A4CD7" w:rsidRPr="0013202B" w:rsidRDefault="005A4CD7" w:rsidP="0013202B">
      <w:proofErr w:type="spellStart"/>
      <w:r w:rsidRPr="0013202B">
        <w:t>psolddate</w:t>
      </w:r>
      <w:proofErr w:type="spellEnd"/>
      <w:r w:rsidRPr="0013202B">
        <w:t xml:space="preserve"> - to store the date on which item was sold to consumers.</w:t>
      </w:r>
    </w:p>
    <w:p w14:paraId="441E302D" w14:textId="77777777" w:rsidR="005A4CD7" w:rsidRPr="0013202B" w:rsidRDefault="005A4CD7" w:rsidP="0013202B"/>
    <w:p w14:paraId="63114021" w14:textId="161B799C" w:rsidR="005A4CD7" w:rsidRPr="0013202B" w:rsidRDefault="005A4CD7" w:rsidP="0013202B">
      <w:r w:rsidRPr="0013202B">
        <w:t>Now insert maximum 12 rows and fetch the records accordingly</w:t>
      </w:r>
    </w:p>
    <w:tbl>
      <w:tblPr>
        <w:tblW w:w="9975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62"/>
        <w:gridCol w:w="1662"/>
        <w:gridCol w:w="1662"/>
        <w:gridCol w:w="1663"/>
        <w:gridCol w:w="1663"/>
        <w:gridCol w:w="1663"/>
      </w:tblGrid>
      <w:tr w:rsidR="005A4CD7" w:rsidRPr="0013202B" w14:paraId="3CB4B6A9" w14:textId="77777777" w:rsidTr="005A4CD7">
        <w:tc>
          <w:tcPr>
            <w:tcW w:w="16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27D62E39" w14:textId="77777777" w:rsidR="005A4CD7" w:rsidRPr="0013202B" w:rsidRDefault="005A4CD7" w:rsidP="0013202B">
            <w:r w:rsidRPr="0013202B">
              <w:t>PID</w:t>
            </w:r>
          </w:p>
        </w:tc>
        <w:tc>
          <w:tcPr>
            <w:tcW w:w="16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5EB7FA53" w14:textId="77777777" w:rsidR="005A4CD7" w:rsidRPr="0013202B" w:rsidRDefault="005A4CD7" w:rsidP="0013202B">
            <w:r w:rsidRPr="0013202B">
              <w:t>PNAME</w:t>
            </w:r>
          </w:p>
        </w:tc>
        <w:tc>
          <w:tcPr>
            <w:tcW w:w="16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530B3624" w14:textId="77777777" w:rsidR="005A4CD7" w:rsidRPr="0013202B" w:rsidRDefault="005A4CD7" w:rsidP="0013202B">
            <w:r w:rsidRPr="0013202B">
              <w:t>PCOMPANY</w:t>
            </w:r>
          </w:p>
        </w:tc>
        <w:tc>
          <w:tcPr>
            <w:tcW w:w="16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7028E3CF" w14:textId="77777777" w:rsidR="005A4CD7" w:rsidRPr="0013202B" w:rsidRDefault="005A4CD7" w:rsidP="0013202B">
            <w:r w:rsidRPr="0013202B">
              <w:t>PQUANTITY</w:t>
            </w:r>
          </w:p>
        </w:tc>
        <w:tc>
          <w:tcPr>
            <w:tcW w:w="16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6BB86925" w14:textId="77777777" w:rsidR="005A4CD7" w:rsidRPr="0013202B" w:rsidRDefault="005A4CD7" w:rsidP="0013202B">
            <w:r w:rsidRPr="0013202B">
              <w:t>PCOST</w:t>
            </w:r>
          </w:p>
        </w:tc>
        <w:tc>
          <w:tcPr>
            <w:tcW w:w="16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1CA68E7B" w14:textId="77777777" w:rsidR="005A4CD7" w:rsidRPr="0013202B" w:rsidRDefault="005A4CD7" w:rsidP="0013202B">
            <w:r w:rsidRPr="0013202B">
              <w:t>PSOLDDATE</w:t>
            </w:r>
          </w:p>
        </w:tc>
      </w:tr>
      <w:tr w:rsidR="005A4CD7" w:rsidRPr="0013202B" w14:paraId="26F0411D" w14:textId="77777777" w:rsidTr="005A4CD7"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7BD05126" w14:textId="77777777" w:rsidR="005A4CD7" w:rsidRPr="0013202B" w:rsidRDefault="005A4CD7" w:rsidP="0013202B">
            <w:r w:rsidRPr="0013202B">
              <w:t>101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01C62442" w14:textId="77777777" w:rsidR="005A4CD7" w:rsidRPr="0013202B" w:rsidRDefault="005A4CD7" w:rsidP="0013202B">
            <w:r w:rsidRPr="0013202B">
              <w:t>SOAP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2969986C" w14:textId="77777777" w:rsidR="005A4CD7" w:rsidRPr="0013202B" w:rsidRDefault="005A4CD7" w:rsidP="0013202B">
            <w:r w:rsidRPr="0013202B">
              <w:t>LUX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530933AA" w14:textId="77777777" w:rsidR="005A4CD7" w:rsidRPr="0013202B" w:rsidRDefault="005A4CD7" w:rsidP="0013202B">
            <w:r w:rsidRPr="0013202B">
              <w:t>32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230FD5BB" w14:textId="77777777" w:rsidR="005A4CD7" w:rsidRPr="0013202B" w:rsidRDefault="005A4CD7" w:rsidP="0013202B">
            <w:r w:rsidRPr="0013202B">
              <w:t>18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318719A9" w14:textId="77777777" w:rsidR="005A4CD7" w:rsidRPr="0013202B" w:rsidRDefault="005A4CD7" w:rsidP="0013202B">
            <w:r w:rsidRPr="0013202B">
              <w:t>03/12/14</w:t>
            </w:r>
          </w:p>
        </w:tc>
      </w:tr>
      <w:tr w:rsidR="005A4CD7" w:rsidRPr="0013202B" w14:paraId="079D76C8" w14:textId="77777777" w:rsidTr="005A4CD7"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69FEAB68" w14:textId="77777777" w:rsidR="005A4CD7" w:rsidRPr="0013202B" w:rsidRDefault="005A4CD7" w:rsidP="0013202B">
            <w:r w:rsidRPr="0013202B">
              <w:t>118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6A02A59F" w14:textId="77777777" w:rsidR="005A4CD7" w:rsidRPr="0013202B" w:rsidRDefault="005A4CD7" w:rsidP="0013202B">
            <w:r w:rsidRPr="0013202B">
              <w:t>SHOES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0298B3BC" w14:textId="77777777" w:rsidR="005A4CD7" w:rsidRPr="0013202B" w:rsidRDefault="005A4CD7" w:rsidP="0013202B">
            <w:r w:rsidRPr="0013202B">
              <w:t>ADIDAS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3733E726" w14:textId="77777777" w:rsidR="005A4CD7" w:rsidRPr="0013202B" w:rsidRDefault="005A4CD7" w:rsidP="0013202B">
            <w:r w:rsidRPr="0013202B">
              <w:t>45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5D376AF5" w14:textId="77777777" w:rsidR="005A4CD7" w:rsidRPr="0013202B" w:rsidRDefault="005A4CD7" w:rsidP="0013202B">
            <w:r w:rsidRPr="0013202B">
              <w:t>2500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320F14CB" w14:textId="77777777" w:rsidR="005A4CD7" w:rsidRPr="0013202B" w:rsidRDefault="005A4CD7" w:rsidP="0013202B">
            <w:r w:rsidRPr="0013202B">
              <w:t>02/02/15</w:t>
            </w:r>
          </w:p>
        </w:tc>
      </w:tr>
      <w:tr w:rsidR="005A4CD7" w:rsidRPr="0013202B" w14:paraId="4FF33503" w14:textId="77777777" w:rsidTr="005A4CD7"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3EE291A0" w14:textId="77777777" w:rsidR="005A4CD7" w:rsidRPr="0013202B" w:rsidRDefault="005A4CD7" w:rsidP="0013202B">
            <w:r w:rsidRPr="0013202B">
              <w:t>120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14F97F18" w14:textId="77777777" w:rsidR="005A4CD7" w:rsidRPr="0013202B" w:rsidRDefault="005A4CD7" w:rsidP="0013202B">
            <w:r w:rsidRPr="0013202B">
              <w:t>SLEEPERS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428D78A3" w14:textId="77777777" w:rsidR="005A4CD7" w:rsidRPr="0013202B" w:rsidRDefault="005A4CD7" w:rsidP="0013202B">
            <w:r w:rsidRPr="0013202B">
              <w:t>ADIDAS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4859D28A" w14:textId="77777777" w:rsidR="005A4CD7" w:rsidRPr="0013202B" w:rsidRDefault="005A4CD7" w:rsidP="0013202B">
            <w:r w:rsidRPr="0013202B">
              <w:t>65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38EEE35B" w14:textId="77777777" w:rsidR="005A4CD7" w:rsidRPr="0013202B" w:rsidRDefault="005A4CD7" w:rsidP="0013202B">
            <w:r w:rsidRPr="0013202B">
              <w:t>1200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3F94F120" w14:textId="77777777" w:rsidR="005A4CD7" w:rsidRPr="0013202B" w:rsidRDefault="005A4CD7" w:rsidP="0013202B">
            <w:r w:rsidRPr="0013202B">
              <w:t>09/11/15</w:t>
            </w:r>
          </w:p>
        </w:tc>
      </w:tr>
      <w:tr w:rsidR="005A4CD7" w:rsidRPr="0013202B" w14:paraId="39C2CDC4" w14:textId="77777777" w:rsidTr="005A4CD7"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40458C81" w14:textId="77777777" w:rsidR="005A4CD7" w:rsidRPr="0013202B" w:rsidRDefault="005A4CD7" w:rsidP="0013202B">
            <w:r w:rsidRPr="0013202B">
              <w:t>156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472C1797" w14:textId="77777777" w:rsidR="005A4CD7" w:rsidRPr="0013202B" w:rsidRDefault="005A4CD7" w:rsidP="0013202B">
            <w:r w:rsidRPr="0013202B">
              <w:t>TSHIRTS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0191D6D3" w14:textId="77777777" w:rsidR="005A4CD7" w:rsidRPr="0013202B" w:rsidRDefault="005A4CD7" w:rsidP="0013202B">
            <w:r w:rsidRPr="0013202B">
              <w:t>REEBOK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52EAFD65" w14:textId="77777777" w:rsidR="005A4CD7" w:rsidRPr="0013202B" w:rsidRDefault="005A4CD7" w:rsidP="0013202B">
            <w:r w:rsidRPr="0013202B">
              <w:t>112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1C07F3FF" w14:textId="77777777" w:rsidR="005A4CD7" w:rsidRPr="0013202B" w:rsidRDefault="005A4CD7" w:rsidP="0013202B">
            <w:r w:rsidRPr="0013202B">
              <w:t>654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78283694" w14:textId="77777777" w:rsidR="005A4CD7" w:rsidRPr="0013202B" w:rsidRDefault="005A4CD7" w:rsidP="0013202B">
            <w:r w:rsidRPr="0013202B">
              <w:t>16/08/2014</w:t>
            </w:r>
          </w:p>
        </w:tc>
      </w:tr>
      <w:tr w:rsidR="005A4CD7" w:rsidRPr="0013202B" w14:paraId="65055614" w14:textId="77777777" w:rsidTr="005A4CD7"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015CB7BE" w14:textId="77777777" w:rsidR="005A4CD7" w:rsidRPr="0013202B" w:rsidRDefault="005A4CD7" w:rsidP="0013202B">
            <w:r w:rsidRPr="0013202B">
              <w:t>111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5D0197D6" w14:textId="77777777" w:rsidR="005A4CD7" w:rsidRPr="0013202B" w:rsidRDefault="005A4CD7" w:rsidP="0013202B">
            <w:r w:rsidRPr="0013202B">
              <w:t>SPORT LOWERS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212AE634" w14:textId="77777777" w:rsidR="005A4CD7" w:rsidRPr="0013202B" w:rsidRDefault="005A4CD7" w:rsidP="0013202B">
            <w:r w:rsidRPr="0013202B">
              <w:t>REEBOK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05CE28B1" w14:textId="77777777" w:rsidR="005A4CD7" w:rsidRPr="0013202B" w:rsidRDefault="005A4CD7" w:rsidP="0013202B">
            <w:r w:rsidRPr="0013202B">
              <w:t>145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50FBD2EF" w14:textId="77777777" w:rsidR="005A4CD7" w:rsidRPr="0013202B" w:rsidRDefault="005A4CD7" w:rsidP="0013202B">
            <w:r w:rsidRPr="0013202B">
              <w:t>847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67D80359" w14:textId="77777777" w:rsidR="005A4CD7" w:rsidRPr="0013202B" w:rsidRDefault="005A4CD7" w:rsidP="0013202B">
            <w:r w:rsidRPr="0013202B">
              <w:t>19/11/2014</w:t>
            </w:r>
          </w:p>
        </w:tc>
      </w:tr>
      <w:tr w:rsidR="005A4CD7" w:rsidRPr="0013202B" w14:paraId="3F87E395" w14:textId="77777777" w:rsidTr="005A4CD7"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18C43AEC" w14:textId="77777777" w:rsidR="005A4CD7" w:rsidRPr="0013202B" w:rsidRDefault="005A4CD7" w:rsidP="0013202B">
            <w:r w:rsidRPr="0013202B">
              <w:t>165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3B153AAA" w14:textId="77777777" w:rsidR="005A4CD7" w:rsidRPr="0013202B" w:rsidRDefault="005A4CD7" w:rsidP="0013202B">
            <w:r w:rsidRPr="0013202B">
              <w:t>LAPTOP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387857D0" w14:textId="77777777" w:rsidR="005A4CD7" w:rsidRPr="0013202B" w:rsidRDefault="005A4CD7" w:rsidP="0013202B">
            <w:r w:rsidRPr="0013202B">
              <w:t>DELL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7BCD880C" w14:textId="77777777" w:rsidR="005A4CD7" w:rsidRPr="0013202B" w:rsidRDefault="005A4CD7" w:rsidP="0013202B">
            <w:r w:rsidRPr="0013202B">
              <w:t>100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16E92B20" w14:textId="77777777" w:rsidR="005A4CD7" w:rsidRPr="0013202B" w:rsidRDefault="005A4CD7" w:rsidP="0013202B">
            <w:r w:rsidRPr="0013202B">
              <w:t>28000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0A281A5C" w14:textId="77777777" w:rsidR="005A4CD7" w:rsidRPr="0013202B" w:rsidRDefault="005A4CD7" w:rsidP="0013202B">
            <w:r w:rsidRPr="0013202B">
              <w:t>12/12/14</w:t>
            </w:r>
          </w:p>
        </w:tc>
      </w:tr>
      <w:tr w:rsidR="005A4CD7" w:rsidRPr="0013202B" w14:paraId="0590C0E3" w14:textId="77777777" w:rsidTr="005A4CD7"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5B32B2C1" w14:textId="77777777" w:rsidR="005A4CD7" w:rsidRPr="0013202B" w:rsidRDefault="005A4CD7" w:rsidP="0013202B">
            <w:r w:rsidRPr="0013202B">
              <w:t>189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430077F8" w14:textId="77777777" w:rsidR="005A4CD7" w:rsidRPr="0013202B" w:rsidRDefault="005A4CD7" w:rsidP="0013202B">
            <w:r w:rsidRPr="0013202B">
              <w:t>TV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0407477B" w14:textId="77777777" w:rsidR="005A4CD7" w:rsidRPr="0013202B" w:rsidRDefault="005A4CD7" w:rsidP="0013202B">
            <w:r w:rsidRPr="0013202B">
              <w:t>SAMSUNG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264DD9C1" w14:textId="77777777" w:rsidR="005A4CD7" w:rsidRPr="0013202B" w:rsidRDefault="005A4CD7" w:rsidP="0013202B">
            <w:r w:rsidRPr="0013202B">
              <w:t>111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13A79111" w14:textId="77777777" w:rsidR="005A4CD7" w:rsidRPr="0013202B" w:rsidRDefault="005A4CD7" w:rsidP="0013202B">
            <w:r w:rsidRPr="0013202B">
              <w:t>16666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1E74E563" w14:textId="77777777" w:rsidR="005A4CD7" w:rsidRPr="0013202B" w:rsidRDefault="005A4CD7" w:rsidP="0013202B">
            <w:r w:rsidRPr="0013202B">
              <w:t>11/04/14</w:t>
            </w:r>
          </w:p>
        </w:tc>
      </w:tr>
      <w:tr w:rsidR="005A4CD7" w:rsidRPr="0013202B" w14:paraId="011C6F11" w14:textId="77777777" w:rsidTr="005A4CD7"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1D44879A" w14:textId="77777777" w:rsidR="005A4CD7" w:rsidRPr="0013202B" w:rsidRDefault="005A4CD7" w:rsidP="0013202B">
            <w:r w:rsidRPr="0013202B">
              <w:t>245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6912EF31" w14:textId="77777777" w:rsidR="005A4CD7" w:rsidRPr="0013202B" w:rsidRDefault="005A4CD7" w:rsidP="0013202B">
            <w:proofErr w:type="gramStart"/>
            <w:r w:rsidRPr="0013202B">
              <w:t>WRIST WATCH</w:t>
            </w:r>
            <w:proofErr w:type="gramEnd"/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166F193F" w14:textId="77777777" w:rsidR="005A4CD7" w:rsidRPr="0013202B" w:rsidRDefault="005A4CD7" w:rsidP="0013202B">
            <w:r w:rsidRPr="0013202B">
              <w:t>TIMEX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3F2855B0" w14:textId="77777777" w:rsidR="005A4CD7" w:rsidRPr="0013202B" w:rsidRDefault="005A4CD7" w:rsidP="0013202B">
            <w:r w:rsidRPr="0013202B">
              <w:t>99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096C0593" w14:textId="77777777" w:rsidR="005A4CD7" w:rsidRPr="0013202B" w:rsidRDefault="005A4CD7" w:rsidP="0013202B">
            <w:r w:rsidRPr="0013202B">
              <w:t>1500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101E9A91" w14:textId="77777777" w:rsidR="005A4CD7" w:rsidRPr="0013202B" w:rsidRDefault="005A4CD7" w:rsidP="0013202B">
            <w:r w:rsidRPr="0013202B">
              <w:t>14/11/2014</w:t>
            </w:r>
          </w:p>
        </w:tc>
      </w:tr>
      <w:tr w:rsidR="005A4CD7" w:rsidRPr="0013202B" w14:paraId="54C03CC2" w14:textId="77777777" w:rsidTr="005A4CD7"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3ADD901B" w14:textId="77777777" w:rsidR="005A4CD7" w:rsidRPr="0013202B" w:rsidRDefault="005A4CD7" w:rsidP="0013202B">
            <w:r w:rsidRPr="0013202B">
              <w:t>196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60EE26BD" w14:textId="77777777" w:rsidR="005A4CD7" w:rsidRPr="0013202B" w:rsidRDefault="005A4CD7" w:rsidP="0013202B">
            <w:r w:rsidRPr="0013202B">
              <w:t>PHONE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2B50F82E" w14:textId="77777777" w:rsidR="005A4CD7" w:rsidRPr="0013202B" w:rsidRDefault="005A4CD7" w:rsidP="0013202B">
            <w:r w:rsidRPr="0013202B">
              <w:t>MICROMAX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5C4DB62E" w14:textId="77777777" w:rsidR="005A4CD7" w:rsidRPr="0013202B" w:rsidRDefault="005A4CD7" w:rsidP="0013202B">
            <w:r w:rsidRPr="0013202B">
              <w:t>78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2C52E8C4" w14:textId="77777777" w:rsidR="005A4CD7" w:rsidRPr="0013202B" w:rsidRDefault="005A4CD7" w:rsidP="0013202B">
            <w:r w:rsidRPr="0013202B">
              <w:t>7500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03B869D2" w14:textId="77777777" w:rsidR="005A4CD7" w:rsidRPr="0013202B" w:rsidRDefault="005A4CD7" w:rsidP="0013202B">
            <w:r w:rsidRPr="0013202B">
              <w:t>14/11/2014</w:t>
            </w:r>
          </w:p>
        </w:tc>
      </w:tr>
      <w:tr w:rsidR="005A4CD7" w:rsidRPr="0013202B" w14:paraId="33D7EDF5" w14:textId="77777777" w:rsidTr="005A4CD7"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6DE7C367" w14:textId="77777777" w:rsidR="005A4CD7" w:rsidRPr="0013202B" w:rsidRDefault="005A4CD7" w:rsidP="0013202B">
            <w:r w:rsidRPr="0013202B">
              <w:t>200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6F4039F4" w14:textId="77777777" w:rsidR="005A4CD7" w:rsidRPr="0013202B" w:rsidRDefault="005A4CD7" w:rsidP="0013202B">
            <w:r w:rsidRPr="0013202B">
              <w:t>PHONE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0DFC4971" w14:textId="77777777" w:rsidR="005A4CD7" w:rsidRPr="0013202B" w:rsidRDefault="005A4CD7" w:rsidP="0013202B">
            <w:r w:rsidRPr="0013202B">
              <w:t>MOTOROLA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229A3B03" w14:textId="77777777" w:rsidR="005A4CD7" w:rsidRPr="0013202B" w:rsidRDefault="005A4CD7" w:rsidP="0013202B">
            <w:r w:rsidRPr="0013202B">
              <w:t>45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11D69618" w14:textId="77777777" w:rsidR="005A4CD7" w:rsidRPr="0013202B" w:rsidRDefault="005A4CD7" w:rsidP="0013202B">
            <w:r w:rsidRPr="0013202B">
              <w:t>8000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7048CC71" w14:textId="77777777" w:rsidR="005A4CD7" w:rsidRPr="0013202B" w:rsidRDefault="005A4CD7" w:rsidP="0013202B">
            <w:r w:rsidRPr="0013202B">
              <w:t>16/03/2015</w:t>
            </w:r>
          </w:p>
        </w:tc>
      </w:tr>
      <w:tr w:rsidR="005A4CD7" w:rsidRPr="0013202B" w14:paraId="147F8E7A" w14:textId="77777777" w:rsidTr="005A4CD7"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7DD0A0D9" w14:textId="77777777" w:rsidR="005A4CD7" w:rsidRPr="0013202B" w:rsidRDefault="005A4CD7" w:rsidP="0013202B">
            <w:r w:rsidRPr="0013202B">
              <w:t>215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47B7A4A9" w14:textId="77777777" w:rsidR="005A4CD7" w:rsidRPr="0013202B" w:rsidRDefault="005A4CD7" w:rsidP="0013202B">
            <w:r w:rsidRPr="0013202B">
              <w:t>TV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6B34BCBC" w14:textId="77777777" w:rsidR="005A4CD7" w:rsidRPr="0013202B" w:rsidRDefault="005A4CD7" w:rsidP="0013202B">
            <w:r w:rsidRPr="0013202B">
              <w:t>LG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6139743A" w14:textId="77777777" w:rsidR="005A4CD7" w:rsidRPr="0013202B" w:rsidRDefault="005A4CD7" w:rsidP="0013202B">
            <w:r w:rsidRPr="0013202B">
              <w:t>47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742CBFB1" w14:textId="77777777" w:rsidR="005A4CD7" w:rsidRPr="0013202B" w:rsidRDefault="005A4CD7" w:rsidP="0013202B">
            <w:r w:rsidRPr="0013202B">
              <w:t>15000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73C2D558" w14:textId="77777777" w:rsidR="005A4CD7" w:rsidRPr="0013202B" w:rsidRDefault="005A4CD7" w:rsidP="0013202B">
            <w:r w:rsidRPr="0013202B">
              <w:t>08/08/14</w:t>
            </w:r>
          </w:p>
        </w:tc>
      </w:tr>
      <w:tr w:rsidR="005A4CD7" w:rsidRPr="0013202B" w14:paraId="0255C7AE" w14:textId="77777777" w:rsidTr="005A4CD7"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7C899B62" w14:textId="77777777" w:rsidR="005A4CD7" w:rsidRPr="0013202B" w:rsidRDefault="005A4CD7" w:rsidP="0013202B">
            <w:r w:rsidRPr="0013202B">
              <w:t>217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461B003A" w14:textId="77777777" w:rsidR="005A4CD7" w:rsidRPr="0013202B" w:rsidRDefault="005A4CD7" w:rsidP="0013202B">
            <w:r w:rsidRPr="0013202B">
              <w:t>REFRIGERATOR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14E49434" w14:textId="77777777" w:rsidR="005A4CD7" w:rsidRPr="0013202B" w:rsidRDefault="005A4CD7" w:rsidP="0013202B">
            <w:r w:rsidRPr="0013202B">
              <w:t>LG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20164E48" w14:textId="77777777" w:rsidR="005A4CD7" w:rsidRPr="0013202B" w:rsidRDefault="005A4CD7" w:rsidP="0013202B">
            <w:r w:rsidRPr="0013202B">
              <w:t>98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12C5ED43" w14:textId="77777777" w:rsidR="005A4CD7" w:rsidRPr="0013202B" w:rsidRDefault="005A4CD7" w:rsidP="0013202B">
            <w:r w:rsidRPr="0013202B">
              <w:t>12000</w:t>
            </w:r>
          </w:p>
        </w:tc>
        <w:tc>
          <w:tcPr>
            <w:tcW w:w="1662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14:paraId="4E2BD34B" w14:textId="77777777" w:rsidR="005A4CD7" w:rsidRPr="0013202B" w:rsidRDefault="005A4CD7" w:rsidP="0013202B">
            <w:r w:rsidRPr="0013202B">
              <w:t>09/10/14</w:t>
            </w:r>
          </w:p>
        </w:tc>
      </w:tr>
    </w:tbl>
    <w:p w14:paraId="2FDA131D" w14:textId="77777777" w:rsidR="005A4CD7" w:rsidRPr="0013202B" w:rsidRDefault="005A4CD7" w:rsidP="0013202B"/>
    <w:p w14:paraId="5C1BFC27" w14:textId="77777777" w:rsidR="005A4CD7" w:rsidRPr="0013202B" w:rsidRDefault="005A4CD7" w:rsidP="0013202B"/>
    <w:p w14:paraId="396D8030" w14:textId="37151BF5" w:rsidR="005A4CD7" w:rsidRPr="0013202B" w:rsidRDefault="005A4CD7" w:rsidP="0013202B">
      <w:r w:rsidRPr="0013202B">
        <w:t xml:space="preserve">Now fetch the below </w:t>
      </w:r>
      <w:proofErr w:type="gramStart"/>
      <w:r w:rsidRPr="0013202B">
        <w:t>details :</w:t>
      </w:r>
      <w:proofErr w:type="gramEnd"/>
    </w:p>
    <w:p w14:paraId="38DB87D5" w14:textId="77777777" w:rsidR="005A4CD7" w:rsidRPr="0013202B" w:rsidRDefault="005A4CD7" w:rsidP="0013202B">
      <w:r w:rsidRPr="0013202B">
        <w:t xml:space="preserve">Fetch all the </w:t>
      </w:r>
      <w:proofErr w:type="gramStart"/>
      <w:r w:rsidRPr="0013202B">
        <w:t>details .</w:t>
      </w:r>
      <w:proofErr w:type="gramEnd"/>
    </w:p>
    <w:p w14:paraId="58F6BA6A" w14:textId="77777777" w:rsidR="005A4CD7" w:rsidRPr="0013202B" w:rsidRDefault="005A4CD7" w:rsidP="0013202B">
      <w:r w:rsidRPr="0013202B">
        <w:t xml:space="preserve">Fetch only </w:t>
      </w:r>
      <w:proofErr w:type="gramStart"/>
      <w:r w:rsidRPr="0013202B">
        <w:t>PID ,</w:t>
      </w:r>
      <w:proofErr w:type="gramEnd"/>
      <w:r w:rsidRPr="0013202B">
        <w:t xml:space="preserve"> PNAME and PSOLDDATE.</w:t>
      </w:r>
    </w:p>
    <w:p w14:paraId="0C5A4BA7" w14:textId="77777777" w:rsidR="005A4CD7" w:rsidRPr="0013202B" w:rsidRDefault="005A4CD7" w:rsidP="0013202B">
      <w:r w:rsidRPr="0013202B">
        <w:lastRenderedPageBreak/>
        <w:t>Fetch only those records which are having cost more than 5000</w:t>
      </w:r>
    </w:p>
    <w:p w14:paraId="7F1502A8" w14:textId="77777777" w:rsidR="005A4CD7" w:rsidRPr="0013202B" w:rsidRDefault="005A4CD7" w:rsidP="0013202B">
      <w:r w:rsidRPr="0013202B">
        <w:t>Fetch those records whose PID is 217</w:t>
      </w:r>
    </w:p>
    <w:p w14:paraId="6413E1B0" w14:textId="77777777" w:rsidR="005A4CD7" w:rsidRPr="0013202B" w:rsidRDefault="005A4CD7" w:rsidP="0013202B">
      <w:r w:rsidRPr="0013202B">
        <w:t>Fetch only Phone details.</w:t>
      </w:r>
    </w:p>
    <w:p w14:paraId="69C6041D" w14:textId="77777777" w:rsidR="005A4CD7" w:rsidRPr="0013202B" w:rsidRDefault="005A4CD7" w:rsidP="0013202B">
      <w:r w:rsidRPr="0013202B">
        <w:t xml:space="preserve">Fetch only the products of company </w:t>
      </w:r>
      <w:proofErr w:type="spellStart"/>
      <w:proofErr w:type="gramStart"/>
      <w:r w:rsidRPr="0013202B">
        <w:t>LG,Micromax</w:t>
      </w:r>
      <w:proofErr w:type="spellEnd"/>
      <w:proofErr w:type="gramEnd"/>
      <w:r w:rsidRPr="0013202B">
        <w:t xml:space="preserve"> and Adidas</w:t>
      </w:r>
    </w:p>
    <w:p w14:paraId="6C98AAF1" w14:textId="77777777" w:rsidR="005A4CD7" w:rsidRPr="0013202B" w:rsidRDefault="005A4CD7" w:rsidP="0013202B">
      <w:r w:rsidRPr="0013202B">
        <w:t xml:space="preserve">Fetch the products which are having </w:t>
      </w:r>
      <w:proofErr w:type="spellStart"/>
      <w:r w:rsidRPr="0013202B">
        <w:t>quanity</w:t>
      </w:r>
      <w:proofErr w:type="spellEnd"/>
      <w:r w:rsidRPr="0013202B">
        <w:t xml:space="preserve"> more than 100 and cost less than 5000.</w:t>
      </w:r>
    </w:p>
    <w:p w14:paraId="37E2DAA9" w14:textId="77777777" w:rsidR="005A4CD7" w:rsidRPr="0013202B" w:rsidRDefault="005A4CD7" w:rsidP="0013202B">
      <w:r w:rsidRPr="0013202B">
        <w:t xml:space="preserve">Fetch the products whose name are starting </w:t>
      </w:r>
      <w:proofErr w:type="gramStart"/>
      <w:r w:rsidRPr="0013202B">
        <w:t>with  P</w:t>
      </w:r>
      <w:proofErr w:type="gramEnd"/>
      <w:r w:rsidRPr="0013202B">
        <w:t>,L and T.</w:t>
      </w:r>
    </w:p>
    <w:p w14:paraId="14EB49A8" w14:textId="77777777" w:rsidR="005A4CD7" w:rsidRPr="0013202B" w:rsidRDefault="005A4CD7" w:rsidP="0013202B">
      <w:r w:rsidRPr="0013202B">
        <w:t>Fetch the products whose company is ending with S or K.</w:t>
      </w:r>
    </w:p>
    <w:p w14:paraId="217577B7" w14:textId="77777777" w:rsidR="005A4CD7" w:rsidRPr="0013202B" w:rsidRDefault="005A4CD7" w:rsidP="0013202B">
      <w:r w:rsidRPr="0013202B">
        <w:t xml:space="preserve">Fetch the products which are </w:t>
      </w:r>
      <w:proofErr w:type="gramStart"/>
      <w:r w:rsidRPr="0013202B">
        <w:t>TV,PHONE</w:t>
      </w:r>
      <w:proofErr w:type="gramEnd"/>
      <w:r w:rsidRPr="0013202B">
        <w:t xml:space="preserve"> and REFRIGERATOR.</w:t>
      </w:r>
    </w:p>
    <w:p w14:paraId="327E7E79" w14:textId="77777777" w:rsidR="005A4CD7" w:rsidRPr="0013202B" w:rsidRDefault="005A4CD7" w:rsidP="0013202B">
      <w:r w:rsidRPr="0013202B">
        <w:t>Display all unique products names.</w:t>
      </w:r>
    </w:p>
    <w:p w14:paraId="39C6BD60" w14:textId="77777777" w:rsidR="005A4CD7" w:rsidRPr="0013202B" w:rsidRDefault="005A4CD7" w:rsidP="0013202B">
      <w:r w:rsidRPr="0013202B">
        <w:t>Fetch the products whose name is having character A at second Index.</w:t>
      </w:r>
    </w:p>
    <w:p w14:paraId="185BE86A" w14:textId="77777777" w:rsidR="005A4CD7" w:rsidRPr="0013202B" w:rsidRDefault="005A4CD7" w:rsidP="0013202B">
      <w:r w:rsidRPr="0013202B">
        <w:t xml:space="preserve">Fetch the first three character </w:t>
      </w:r>
      <w:proofErr w:type="gramStart"/>
      <w:r w:rsidRPr="0013202B">
        <w:t>of  product</w:t>
      </w:r>
      <w:proofErr w:type="gramEnd"/>
      <w:r w:rsidRPr="0013202B">
        <w:t xml:space="preserve"> name and company names.</w:t>
      </w:r>
    </w:p>
    <w:p w14:paraId="18EFEA80" w14:textId="77777777" w:rsidR="005A4CD7" w:rsidRPr="0013202B" w:rsidRDefault="005A4CD7" w:rsidP="0013202B">
      <w:r w:rsidRPr="0013202B">
        <w:t>Fetch the details of those products which are having company character length more than 5.</w:t>
      </w:r>
    </w:p>
    <w:p w14:paraId="4703E89F" w14:textId="77777777" w:rsidR="005A4CD7" w:rsidRPr="0013202B" w:rsidRDefault="005A4CD7" w:rsidP="0013202B">
      <w:r w:rsidRPr="0013202B">
        <w:t xml:space="preserve">Display the details in the format like </w:t>
      </w:r>
      <w:proofErr w:type="gramStart"/>
      <w:r w:rsidRPr="0013202B">
        <w:t>“ Soap</w:t>
      </w:r>
      <w:proofErr w:type="gramEnd"/>
      <w:r w:rsidRPr="0013202B">
        <w:t xml:space="preserve"> is of Rs 18 from company Lux”.</w:t>
      </w:r>
    </w:p>
    <w:p w14:paraId="7BFFF778" w14:textId="77777777" w:rsidR="005A4CD7" w:rsidRPr="0013202B" w:rsidRDefault="005A4CD7" w:rsidP="0013202B">
      <w:r w:rsidRPr="0013202B">
        <w:t>Display the products which are sold in month of November and in year 2014.</w:t>
      </w:r>
    </w:p>
    <w:p w14:paraId="25C5C363" w14:textId="77777777" w:rsidR="005A4CD7" w:rsidRPr="0013202B" w:rsidRDefault="005A4CD7" w:rsidP="0013202B">
      <w:r w:rsidRPr="0013202B">
        <w:t>Display the details of products which are sold before 6 months from now.</w:t>
      </w:r>
    </w:p>
    <w:p w14:paraId="2EE56C21" w14:textId="77777777" w:rsidR="005A4CD7" w:rsidRPr="0013202B" w:rsidRDefault="005A4CD7" w:rsidP="0013202B">
      <w:r w:rsidRPr="0013202B">
        <w:t xml:space="preserve">Display the </w:t>
      </w:r>
      <w:proofErr w:type="spellStart"/>
      <w:proofErr w:type="gramStart"/>
      <w:r w:rsidRPr="0013202B">
        <w:t>Pid,Pname</w:t>
      </w:r>
      <w:proofErr w:type="spellEnd"/>
      <w:proofErr w:type="gramEnd"/>
      <w:r w:rsidRPr="0013202B">
        <w:t xml:space="preserve"> with total cost means </w:t>
      </w:r>
      <w:proofErr w:type="spellStart"/>
      <w:r w:rsidRPr="0013202B">
        <w:t>Pcost</w:t>
      </w:r>
      <w:proofErr w:type="spellEnd"/>
      <w:r w:rsidRPr="0013202B">
        <w:t xml:space="preserve"> * </w:t>
      </w:r>
      <w:proofErr w:type="spellStart"/>
      <w:r w:rsidRPr="0013202B">
        <w:t>Pquantity</w:t>
      </w:r>
      <w:proofErr w:type="spellEnd"/>
      <w:r w:rsidRPr="0013202B">
        <w:t>.</w:t>
      </w:r>
    </w:p>
    <w:p w14:paraId="32720C8D" w14:textId="77777777" w:rsidR="005A4CD7" w:rsidRPr="0013202B" w:rsidRDefault="005A4CD7" w:rsidP="0013202B">
      <w:r w:rsidRPr="0013202B">
        <w:t xml:space="preserve">Display the </w:t>
      </w:r>
      <w:proofErr w:type="gramStart"/>
      <w:r w:rsidRPr="0013202B">
        <w:t>sum ,</w:t>
      </w:r>
      <w:proofErr w:type="gramEnd"/>
      <w:r w:rsidRPr="0013202B">
        <w:t xml:space="preserve"> </w:t>
      </w:r>
      <w:proofErr w:type="spellStart"/>
      <w:r w:rsidRPr="0013202B">
        <w:t>avg</w:t>
      </w:r>
      <w:proofErr w:type="spellEnd"/>
      <w:r w:rsidRPr="0013202B">
        <w:t xml:space="preserve"> , count , max , min of cost of all records.</w:t>
      </w:r>
    </w:p>
    <w:p w14:paraId="5C58398A" w14:textId="77777777" w:rsidR="005A4CD7" w:rsidRPr="0013202B" w:rsidRDefault="005A4CD7" w:rsidP="0013202B"/>
    <w:p w14:paraId="3FA44570" w14:textId="77777777" w:rsidR="005A4CD7" w:rsidRPr="0013202B" w:rsidRDefault="005A4CD7" w:rsidP="0013202B">
      <w:r w:rsidRPr="0013202B">
        <w:t>Solutions--</w:t>
      </w:r>
    </w:p>
    <w:p w14:paraId="1C08BF84" w14:textId="77777777" w:rsidR="005A4CD7" w:rsidRPr="0013202B" w:rsidRDefault="005A4CD7" w:rsidP="0013202B">
      <w:r w:rsidRPr="0013202B">
        <w:t xml:space="preserve">create table </w:t>
      </w:r>
      <w:proofErr w:type="spellStart"/>
      <w:proofErr w:type="gramStart"/>
      <w:r w:rsidRPr="0013202B">
        <w:t>nttdata</w:t>
      </w:r>
      <w:proofErr w:type="spellEnd"/>
      <w:r w:rsidRPr="0013202B">
        <w:t>(</w:t>
      </w:r>
      <w:proofErr w:type="spellStart"/>
      <w:proofErr w:type="gramEnd"/>
      <w:r w:rsidRPr="0013202B">
        <w:t>pid</w:t>
      </w:r>
      <w:proofErr w:type="spellEnd"/>
      <w:r w:rsidRPr="0013202B">
        <w:t xml:space="preserve"> int, </w:t>
      </w:r>
      <w:proofErr w:type="spellStart"/>
      <w:r w:rsidRPr="0013202B">
        <w:t>pname</w:t>
      </w:r>
      <w:proofErr w:type="spellEnd"/>
      <w:r w:rsidRPr="0013202B">
        <w:t xml:space="preserve"> varchar(20),</w:t>
      </w:r>
      <w:proofErr w:type="spellStart"/>
      <w:r w:rsidRPr="0013202B">
        <w:t>pcompany</w:t>
      </w:r>
      <w:proofErr w:type="spellEnd"/>
      <w:r w:rsidRPr="0013202B">
        <w:t xml:space="preserve"> varchar(20),</w:t>
      </w:r>
      <w:proofErr w:type="spellStart"/>
      <w:r w:rsidRPr="0013202B">
        <w:t>pquantity</w:t>
      </w:r>
      <w:proofErr w:type="spellEnd"/>
      <w:r w:rsidRPr="0013202B">
        <w:t xml:space="preserve"> </w:t>
      </w:r>
      <w:proofErr w:type="spellStart"/>
      <w:r w:rsidRPr="0013202B">
        <w:t>int,pcost</w:t>
      </w:r>
      <w:proofErr w:type="spellEnd"/>
      <w:r w:rsidRPr="0013202B">
        <w:t xml:space="preserve"> </w:t>
      </w:r>
      <w:proofErr w:type="spellStart"/>
      <w:r w:rsidRPr="0013202B">
        <w:t>int,psolddate</w:t>
      </w:r>
      <w:proofErr w:type="spellEnd"/>
      <w:r w:rsidRPr="0013202B">
        <w:t xml:space="preserve"> datetime)</w:t>
      </w:r>
    </w:p>
    <w:p w14:paraId="16A7FF07" w14:textId="77777777" w:rsidR="005A4CD7" w:rsidRPr="0013202B" w:rsidRDefault="005A4CD7" w:rsidP="0013202B">
      <w:r w:rsidRPr="0013202B">
        <w:t xml:space="preserve">select * from </w:t>
      </w:r>
      <w:proofErr w:type="spellStart"/>
      <w:r w:rsidRPr="0013202B">
        <w:t>nttdata</w:t>
      </w:r>
      <w:proofErr w:type="spellEnd"/>
    </w:p>
    <w:p w14:paraId="45EF5B60" w14:textId="77777777" w:rsidR="005A4CD7" w:rsidRPr="0013202B" w:rsidRDefault="005A4CD7" w:rsidP="0013202B">
      <w:r w:rsidRPr="0013202B">
        <w:t xml:space="preserve">insert into </w:t>
      </w:r>
      <w:proofErr w:type="spellStart"/>
      <w:r w:rsidRPr="0013202B">
        <w:t>nttdata</w:t>
      </w:r>
      <w:proofErr w:type="spellEnd"/>
      <w:r w:rsidRPr="0013202B">
        <w:t xml:space="preserve"> values(101,'soap','lux',32,18,'12/03/2014')</w:t>
      </w:r>
    </w:p>
    <w:p w14:paraId="0A9155AF" w14:textId="77777777" w:rsidR="005A4CD7" w:rsidRPr="0013202B" w:rsidRDefault="005A4CD7" w:rsidP="0013202B">
      <w:r w:rsidRPr="0013202B">
        <w:t xml:space="preserve">insert into </w:t>
      </w:r>
      <w:proofErr w:type="spellStart"/>
      <w:r w:rsidRPr="0013202B">
        <w:t>nttdata</w:t>
      </w:r>
      <w:proofErr w:type="spellEnd"/>
      <w:r w:rsidRPr="0013202B">
        <w:t xml:space="preserve"> values(118,'shoes','adidas',45,2500,'02/02/2015')</w:t>
      </w:r>
    </w:p>
    <w:p w14:paraId="0490CBF5" w14:textId="77777777" w:rsidR="005A4CD7" w:rsidRPr="0013202B" w:rsidRDefault="005A4CD7" w:rsidP="0013202B">
      <w:r w:rsidRPr="0013202B">
        <w:t xml:space="preserve">insert into </w:t>
      </w:r>
      <w:proofErr w:type="spellStart"/>
      <w:r w:rsidRPr="0013202B">
        <w:t>nttdata</w:t>
      </w:r>
      <w:proofErr w:type="spellEnd"/>
      <w:r w:rsidRPr="0013202B">
        <w:t xml:space="preserve"> values(120,'sleepers','adidas',65,1200,'11/09/2015')</w:t>
      </w:r>
    </w:p>
    <w:p w14:paraId="41ED1E04" w14:textId="77777777" w:rsidR="005A4CD7" w:rsidRPr="0013202B" w:rsidRDefault="005A4CD7" w:rsidP="0013202B">
      <w:r w:rsidRPr="0013202B">
        <w:t xml:space="preserve">insert into </w:t>
      </w:r>
      <w:proofErr w:type="spellStart"/>
      <w:r w:rsidRPr="0013202B">
        <w:t>nttdata</w:t>
      </w:r>
      <w:proofErr w:type="spellEnd"/>
      <w:r w:rsidRPr="0013202B">
        <w:t xml:space="preserve"> values(156,'tshirts','reebok',112,654,'08/16/2014')</w:t>
      </w:r>
    </w:p>
    <w:p w14:paraId="40A55924" w14:textId="77777777" w:rsidR="005A4CD7" w:rsidRPr="0013202B" w:rsidRDefault="005A4CD7" w:rsidP="0013202B">
      <w:r w:rsidRPr="0013202B">
        <w:t xml:space="preserve">insert into </w:t>
      </w:r>
      <w:proofErr w:type="spellStart"/>
      <w:r w:rsidRPr="0013202B">
        <w:t>nttdata</w:t>
      </w:r>
      <w:proofErr w:type="spellEnd"/>
      <w:r w:rsidRPr="0013202B">
        <w:t xml:space="preserve"> </w:t>
      </w:r>
      <w:proofErr w:type="gramStart"/>
      <w:r w:rsidRPr="0013202B">
        <w:t>values(</w:t>
      </w:r>
      <w:proofErr w:type="gramEnd"/>
      <w:r w:rsidRPr="0013202B">
        <w:t>111,'sports lowers','reebok',145,847,'11/19/2014')</w:t>
      </w:r>
    </w:p>
    <w:p w14:paraId="2259A42E" w14:textId="77777777" w:rsidR="005A4CD7" w:rsidRPr="0013202B" w:rsidRDefault="005A4CD7" w:rsidP="0013202B">
      <w:r w:rsidRPr="0013202B">
        <w:t xml:space="preserve">insert into </w:t>
      </w:r>
      <w:proofErr w:type="spellStart"/>
      <w:r w:rsidRPr="0013202B">
        <w:t>nttdata</w:t>
      </w:r>
      <w:proofErr w:type="spellEnd"/>
      <w:r w:rsidRPr="0013202B">
        <w:t xml:space="preserve"> values(165,'laptop','dell',100,28000,'12/12/2014')</w:t>
      </w:r>
    </w:p>
    <w:p w14:paraId="63FC33FA" w14:textId="77777777" w:rsidR="005A4CD7" w:rsidRPr="0013202B" w:rsidRDefault="005A4CD7" w:rsidP="0013202B">
      <w:r w:rsidRPr="0013202B">
        <w:t xml:space="preserve">insert into </w:t>
      </w:r>
      <w:proofErr w:type="spellStart"/>
      <w:r w:rsidRPr="0013202B">
        <w:t>nttdata</w:t>
      </w:r>
      <w:proofErr w:type="spellEnd"/>
      <w:r w:rsidRPr="0013202B">
        <w:t xml:space="preserve"> values(189,'tv','samsung',111,16666,'04/11/14')</w:t>
      </w:r>
    </w:p>
    <w:p w14:paraId="5D62F1A8" w14:textId="77777777" w:rsidR="005A4CD7" w:rsidRPr="0013202B" w:rsidRDefault="005A4CD7" w:rsidP="0013202B">
      <w:r w:rsidRPr="0013202B">
        <w:t xml:space="preserve">insert into </w:t>
      </w:r>
      <w:proofErr w:type="spellStart"/>
      <w:r w:rsidRPr="0013202B">
        <w:t>nttdata</w:t>
      </w:r>
      <w:proofErr w:type="spellEnd"/>
      <w:r w:rsidRPr="0013202B">
        <w:t xml:space="preserve"> </w:t>
      </w:r>
      <w:proofErr w:type="gramStart"/>
      <w:r w:rsidRPr="0013202B">
        <w:t>values(</w:t>
      </w:r>
      <w:proofErr w:type="gramEnd"/>
      <w:r w:rsidRPr="0013202B">
        <w:t>245,'wrist watch','timex',99,1500,'11/14/2014')</w:t>
      </w:r>
    </w:p>
    <w:p w14:paraId="37DDB331" w14:textId="77777777" w:rsidR="005A4CD7" w:rsidRPr="0013202B" w:rsidRDefault="005A4CD7" w:rsidP="0013202B">
      <w:r w:rsidRPr="0013202B">
        <w:t xml:space="preserve">insert into </w:t>
      </w:r>
      <w:proofErr w:type="spellStart"/>
      <w:r w:rsidRPr="0013202B">
        <w:t>nttdata</w:t>
      </w:r>
      <w:proofErr w:type="spellEnd"/>
      <w:r w:rsidRPr="0013202B">
        <w:t xml:space="preserve"> values(196,'phone','micromax',78,7500,'11/14/2014')</w:t>
      </w:r>
    </w:p>
    <w:p w14:paraId="4F302DA0" w14:textId="77777777" w:rsidR="005A4CD7" w:rsidRPr="0013202B" w:rsidRDefault="005A4CD7" w:rsidP="0013202B">
      <w:r w:rsidRPr="0013202B">
        <w:t xml:space="preserve">insert into </w:t>
      </w:r>
      <w:proofErr w:type="spellStart"/>
      <w:r w:rsidRPr="0013202B">
        <w:t>nttdata</w:t>
      </w:r>
      <w:proofErr w:type="spellEnd"/>
      <w:r w:rsidRPr="0013202B">
        <w:t xml:space="preserve"> values(200,'phone','motorola',45,8000,'03/16/2015')</w:t>
      </w:r>
    </w:p>
    <w:p w14:paraId="06533044" w14:textId="77777777" w:rsidR="005A4CD7" w:rsidRPr="0013202B" w:rsidRDefault="005A4CD7" w:rsidP="0013202B">
      <w:r w:rsidRPr="0013202B">
        <w:lastRenderedPageBreak/>
        <w:t xml:space="preserve">insert into </w:t>
      </w:r>
      <w:proofErr w:type="spellStart"/>
      <w:r w:rsidRPr="0013202B">
        <w:t>nttdata</w:t>
      </w:r>
      <w:proofErr w:type="spellEnd"/>
      <w:r w:rsidRPr="0013202B">
        <w:t xml:space="preserve"> values(215,'tv','lg',47,15000,'08/08/2014')</w:t>
      </w:r>
    </w:p>
    <w:p w14:paraId="406F4BB6" w14:textId="77777777" w:rsidR="005A4CD7" w:rsidRPr="0013202B" w:rsidRDefault="005A4CD7" w:rsidP="0013202B">
      <w:r w:rsidRPr="0013202B">
        <w:t xml:space="preserve">insert into </w:t>
      </w:r>
      <w:proofErr w:type="spellStart"/>
      <w:r w:rsidRPr="0013202B">
        <w:t>nttdata</w:t>
      </w:r>
      <w:proofErr w:type="spellEnd"/>
      <w:r w:rsidRPr="0013202B">
        <w:t xml:space="preserve"> values(217,'refrigerator','lg',98,12000,'10/09/2014')</w:t>
      </w:r>
    </w:p>
    <w:p w14:paraId="08B86900" w14:textId="77777777" w:rsidR="005A4CD7" w:rsidRPr="0013202B" w:rsidRDefault="005A4CD7" w:rsidP="0013202B">
      <w:r w:rsidRPr="0013202B">
        <w:t xml:space="preserve">insert into </w:t>
      </w:r>
      <w:proofErr w:type="spellStart"/>
      <w:r w:rsidRPr="0013202B">
        <w:t>nttdata</w:t>
      </w:r>
      <w:proofErr w:type="spellEnd"/>
      <w:r w:rsidRPr="0013202B">
        <w:t xml:space="preserve"> values(217,'refrigerator','xyz',98,12000,'10/09/2016')</w:t>
      </w:r>
    </w:p>
    <w:p w14:paraId="25A0DD59" w14:textId="77777777" w:rsidR="005A4CD7" w:rsidRPr="0013202B" w:rsidRDefault="005A4CD7" w:rsidP="0013202B">
      <w:r w:rsidRPr="0013202B">
        <w:t xml:space="preserve">select </w:t>
      </w:r>
      <w:proofErr w:type="gramStart"/>
      <w:r w:rsidRPr="0013202B">
        <w:t>PID ,</w:t>
      </w:r>
      <w:proofErr w:type="gramEnd"/>
      <w:r w:rsidRPr="0013202B">
        <w:t xml:space="preserve"> PNAME ,PSOLDDATE from </w:t>
      </w:r>
      <w:proofErr w:type="spellStart"/>
      <w:r w:rsidRPr="0013202B">
        <w:t>nttdata</w:t>
      </w:r>
      <w:proofErr w:type="spellEnd"/>
    </w:p>
    <w:p w14:paraId="27586996" w14:textId="77777777" w:rsidR="005A4CD7" w:rsidRPr="0013202B" w:rsidRDefault="005A4CD7" w:rsidP="0013202B">
      <w:r w:rsidRPr="0013202B">
        <w:t xml:space="preserve">select </w:t>
      </w:r>
      <w:proofErr w:type="spellStart"/>
      <w:r w:rsidRPr="0013202B">
        <w:t>pcost</w:t>
      </w:r>
      <w:proofErr w:type="spellEnd"/>
      <w:r w:rsidRPr="0013202B">
        <w:t xml:space="preserve"> from </w:t>
      </w:r>
      <w:proofErr w:type="spellStart"/>
      <w:r w:rsidRPr="0013202B">
        <w:t>nttdata</w:t>
      </w:r>
      <w:proofErr w:type="spellEnd"/>
      <w:r w:rsidRPr="0013202B">
        <w:t xml:space="preserve"> where </w:t>
      </w:r>
      <w:proofErr w:type="spellStart"/>
      <w:r w:rsidRPr="0013202B">
        <w:t>pcost</w:t>
      </w:r>
      <w:proofErr w:type="spellEnd"/>
      <w:r w:rsidRPr="0013202B">
        <w:t>&gt;=5000</w:t>
      </w:r>
    </w:p>
    <w:p w14:paraId="05D7798F" w14:textId="77777777" w:rsidR="005A4CD7" w:rsidRPr="0013202B" w:rsidRDefault="005A4CD7" w:rsidP="0013202B">
      <w:r w:rsidRPr="0013202B">
        <w:t xml:space="preserve">select * from </w:t>
      </w:r>
      <w:proofErr w:type="spellStart"/>
      <w:r w:rsidRPr="0013202B">
        <w:t>nttdata</w:t>
      </w:r>
      <w:proofErr w:type="spellEnd"/>
      <w:r w:rsidRPr="0013202B">
        <w:t xml:space="preserve"> where </w:t>
      </w:r>
      <w:proofErr w:type="spellStart"/>
      <w:r w:rsidRPr="0013202B">
        <w:t>pid</w:t>
      </w:r>
      <w:proofErr w:type="spellEnd"/>
      <w:r w:rsidRPr="0013202B">
        <w:t>=217</w:t>
      </w:r>
    </w:p>
    <w:p w14:paraId="365F232A" w14:textId="77777777" w:rsidR="005A4CD7" w:rsidRPr="0013202B" w:rsidRDefault="005A4CD7" w:rsidP="0013202B">
      <w:r w:rsidRPr="0013202B">
        <w:t xml:space="preserve">select * from </w:t>
      </w:r>
      <w:proofErr w:type="spellStart"/>
      <w:r w:rsidRPr="0013202B">
        <w:t>nttdata</w:t>
      </w:r>
      <w:proofErr w:type="spellEnd"/>
      <w:r w:rsidRPr="0013202B">
        <w:t xml:space="preserve"> where </w:t>
      </w:r>
      <w:proofErr w:type="spellStart"/>
      <w:r w:rsidRPr="0013202B">
        <w:t>pcompany</w:t>
      </w:r>
      <w:proofErr w:type="spellEnd"/>
      <w:r w:rsidRPr="0013202B">
        <w:t xml:space="preserve"> like '</w:t>
      </w:r>
      <w:proofErr w:type="spellStart"/>
      <w:r w:rsidRPr="0013202B">
        <w:t>lg</w:t>
      </w:r>
      <w:proofErr w:type="spellEnd"/>
      <w:r w:rsidRPr="0013202B">
        <w:t xml:space="preserve">' OR </w:t>
      </w:r>
      <w:proofErr w:type="spellStart"/>
      <w:r w:rsidRPr="0013202B">
        <w:t>pcompany</w:t>
      </w:r>
      <w:proofErr w:type="spellEnd"/>
      <w:r w:rsidRPr="0013202B">
        <w:t xml:space="preserve"> like   '</w:t>
      </w:r>
      <w:proofErr w:type="spellStart"/>
      <w:r w:rsidRPr="0013202B">
        <w:t>micromax</w:t>
      </w:r>
      <w:proofErr w:type="spellEnd"/>
      <w:r w:rsidRPr="0013202B">
        <w:t xml:space="preserve">' or </w:t>
      </w:r>
      <w:proofErr w:type="spellStart"/>
      <w:r w:rsidRPr="0013202B">
        <w:t>pcompany</w:t>
      </w:r>
      <w:proofErr w:type="spellEnd"/>
      <w:r w:rsidRPr="0013202B">
        <w:t xml:space="preserve"> </w:t>
      </w:r>
      <w:proofErr w:type="gramStart"/>
      <w:r w:rsidRPr="0013202B">
        <w:t>like  '</w:t>
      </w:r>
      <w:proofErr w:type="gramEnd"/>
      <w:r w:rsidRPr="0013202B">
        <w:t>adidas'</w:t>
      </w:r>
    </w:p>
    <w:p w14:paraId="7AD4CF48" w14:textId="77777777" w:rsidR="005A4CD7" w:rsidRPr="0013202B" w:rsidRDefault="005A4CD7" w:rsidP="0013202B">
      <w:r w:rsidRPr="0013202B">
        <w:t xml:space="preserve">SELECT * from </w:t>
      </w:r>
      <w:proofErr w:type="spellStart"/>
      <w:r w:rsidRPr="0013202B">
        <w:t>nttdata</w:t>
      </w:r>
      <w:proofErr w:type="spellEnd"/>
      <w:r w:rsidRPr="0013202B">
        <w:t xml:space="preserve"> where </w:t>
      </w:r>
      <w:proofErr w:type="spellStart"/>
      <w:r w:rsidRPr="0013202B">
        <w:t>pquantity</w:t>
      </w:r>
      <w:proofErr w:type="spellEnd"/>
      <w:r w:rsidRPr="0013202B">
        <w:t xml:space="preserve">&gt;=100 and </w:t>
      </w:r>
      <w:proofErr w:type="spellStart"/>
      <w:r w:rsidRPr="0013202B">
        <w:t>pcost</w:t>
      </w:r>
      <w:proofErr w:type="spellEnd"/>
      <w:r w:rsidRPr="0013202B">
        <w:t>&lt;=5000</w:t>
      </w:r>
    </w:p>
    <w:p w14:paraId="5120F2DE" w14:textId="77777777" w:rsidR="005A4CD7" w:rsidRPr="0013202B" w:rsidRDefault="005A4CD7" w:rsidP="0013202B">
      <w:r w:rsidRPr="0013202B">
        <w:t xml:space="preserve">select * from </w:t>
      </w:r>
      <w:proofErr w:type="spellStart"/>
      <w:r w:rsidRPr="0013202B">
        <w:t>nttdata</w:t>
      </w:r>
      <w:proofErr w:type="spellEnd"/>
      <w:r w:rsidRPr="0013202B">
        <w:t xml:space="preserve"> where </w:t>
      </w:r>
      <w:proofErr w:type="spellStart"/>
      <w:r w:rsidRPr="0013202B">
        <w:t>pname</w:t>
      </w:r>
      <w:proofErr w:type="spellEnd"/>
      <w:r w:rsidRPr="0013202B">
        <w:t xml:space="preserve"> like '[</w:t>
      </w:r>
      <w:proofErr w:type="spellStart"/>
      <w:r w:rsidRPr="0013202B">
        <w:t>plt</w:t>
      </w:r>
      <w:proofErr w:type="spellEnd"/>
      <w:r w:rsidRPr="0013202B">
        <w:t>]%</w:t>
      </w:r>
      <w:proofErr w:type="gramStart"/>
      <w:r w:rsidRPr="0013202B">
        <w:t>'  /</w:t>
      </w:r>
      <w:proofErr w:type="gramEnd"/>
      <w:r w:rsidRPr="0013202B">
        <w:t xml:space="preserve">/Means value start either from p or l </w:t>
      </w:r>
      <w:proofErr w:type="spellStart"/>
      <w:r w:rsidRPr="0013202B">
        <w:t>ot</w:t>
      </w:r>
      <w:proofErr w:type="spellEnd"/>
      <w:r w:rsidRPr="0013202B">
        <w:t xml:space="preserve"> t</w:t>
      </w:r>
    </w:p>
    <w:p w14:paraId="78121645" w14:textId="77777777" w:rsidR="005A4CD7" w:rsidRPr="0013202B" w:rsidRDefault="005A4CD7" w:rsidP="0013202B">
      <w:r w:rsidRPr="0013202B">
        <w:t xml:space="preserve">select * from </w:t>
      </w:r>
      <w:proofErr w:type="spellStart"/>
      <w:r w:rsidRPr="0013202B">
        <w:t>nttdata</w:t>
      </w:r>
      <w:proofErr w:type="spellEnd"/>
      <w:r w:rsidRPr="0013202B">
        <w:t xml:space="preserve"> where </w:t>
      </w:r>
      <w:proofErr w:type="spellStart"/>
      <w:r w:rsidRPr="0013202B">
        <w:t>pname</w:t>
      </w:r>
      <w:proofErr w:type="spellEnd"/>
      <w:r w:rsidRPr="0013202B">
        <w:t xml:space="preserve"> like '%[</w:t>
      </w:r>
      <w:proofErr w:type="spellStart"/>
      <w:r w:rsidRPr="0013202B">
        <w:t>sk</w:t>
      </w:r>
      <w:proofErr w:type="spellEnd"/>
      <w:r w:rsidRPr="0013202B">
        <w:t>]'</w:t>
      </w:r>
    </w:p>
    <w:p w14:paraId="68ED5D49" w14:textId="77777777" w:rsidR="005A4CD7" w:rsidRPr="0013202B" w:rsidRDefault="005A4CD7" w:rsidP="0013202B">
      <w:r w:rsidRPr="0013202B">
        <w:t xml:space="preserve">select * from </w:t>
      </w:r>
      <w:proofErr w:type="spellStart"/>
      <w:r w:rsidRPr="0013202B">
        <w:t>nttdata</w:t>
      </w:r>
      <w:proofErr w:type="spellEnd"/>
      <w:r w:rsidRPr="0013202B">
        <w:t xml:space="preserve"> where </w:t>
      </w:r>
      <w:proofErr w:type="spellStart"/>
      <w:r w:rsidRPr="0013202B">
        <w:t>pname</w:t>
      </w:r>
      <w:proofErr w:type="spellEnd"/>
      <w:r w:rsidRPr="0013202B">
        <w:t xml:space="preserve"> like 'tv' or </w:t>
      </w:r>
      <w:proofErr w:type="spellStart"/>
      <w:r w:rsidRPr="0013202B">
        <w:t>pname</w:t>
      </w:r>
      <w:proofErr w:type="spellEnd"/>
      <w:r w:rsidRPr="0013202B">
        <w:t xml:space="preserve"> like 'refrigerator' or </w:t>
      </w:r>
      <w:proofErr w:type="spellStart"/>
      <w:r w:rsidRPr="0013202B">
        <w:t>pname</w:t>
      </w:r>
      <w:proofErr w:type="spellEnd"/>
      <w:r w:rsidRPr="0013202B">
        <w:t xml:space="preserve"> like 'phone'</w:t>
      </w:r>
    </w:p>
    <w:p w14:paraId="75209C0C" w14:textId="77777777" w:rsidR="005A4CD7" w:rsidRPr="0013202B" w:rsidRDefault="005A4CD7" w:rsidP="0013202B">
      <w:r w:rsidRPr="0013202B">
        <w:t xml:space="preserve">select distinct </w:t>
      </w:r>
      <w:proofErr w:type="spellStart"/>
      <w:r w:rsidRPr="0013202B">
        <w:t>pname</w:t>
      </w:r>
      <w:proofErr w:type="spellEnd"/>
      <w:r w:rsidRPr="0013202B">
        <w:t xml:space="preserve"> from </w:t>
      </w:r>
      <w:proofErr w:type="spellStart"/>
      <w:r w:rsidRPr="0013202B">
        <w:t>nttdata</w:t>
      </w:r>
      <w:proofErr w:type="spellEnd"/>
    </w:p>
    <w:p w14:paraId="7F0F7317" w14:textId="77777777" w:rsidR="005A4CD7" w:rsidRPr="0013202B" w:rsidRDefault="005A4CD7" w:rsidP="0013202B">
      <w:r w:rsidRPr="0013202B">
        <w:t xml:space="preserve">select </w:t>
      </w:r>
      <w:proofErr w:type="spellStart"/>
      <w:r w:rsidRPr="0013202B">
        <w:t>pname</w:t>
      </w:r>
      <w:proofErr w:type="spellEnd"/>
      <w:r w:rsidRPr="0013202B">
        <w:t xml:space="preserve"> from </w:t>
      </w:r>
      <w:proofErr w:type="spellStart"/>
      <w:r w:rsidRPr="0013202B">
        <w:t>nttdata</w:t>
      </w:r>
      <w:proofErr w:type="spellEnd"/>
      <w:r w:rsidRPr="0013202B">
        <w:t xml:space="preserve"> where CHARINDEX('a</w:t>
      </w:r>
      <w:proofErr w:type="gramStart"/>
      <w:r w:rsidRPr="0013202B">
        <w:t>',</w:t>
      </w:r>
      <w:proofErr w:type="spellStart"/>
      <w:r w:rsidRPr="0013202B">
        <w:t>pname</w:t>
      </w:r>
      <w:proofErr w:type="spellEnd"/>
      <w:proofErr w:type="gramEnd"/>
      <w:r w:rsidRPr="0013202B">
        <w:t>)=2</w:t>
      </w:r>
    </w:p>
    <w:p w14:paraId="0EBF2794" w14:textId="77777777" w:rsidR="005A4CD7" w:rsidRPr="0013202B" w:rsidRDefault="005A4CD7" w:rsidP="0013202B">
      <w:r w:rsidRPr="0013202B">
        <w:t>select substring(pname,1,3</w:t>
      </w:r>
      <w:proofErr w:type="gramStart"/>
      <w:r w:rsidRPr="0013202B">
        <w:t>),SUBSTRING</w:t>
      </w:r>
      <w:proofErr w:type="gramEnd"/>
      <w:r w:rsidRPr="0013202B">
        <w:t xml:space="preserve">(pcompany,1,3) from </w:t>
      </w:r>
      <w:proofErr w:type="spellStart"/>
      <w:r w:rsidRPr="0013202B">
        <w:t>nttdata</w:t>
      </w:r>
      <w:proofErr w:type="spellEnd"/>
    </w:p>
    <w:p w14:paraId="565E13BC" w14:textId="77777777" w:rsidR="005A4CD7" w:rsidRPr="0013202B" w:rsidRDefault="005A4CD7" w:rsidP="0013202B">
      <w:r w:rsidRPr="0013202B">
        <w:t xml:space="preserve">select </w:t>
      </w:r>
      <w:proofErr w:type="spellStart"/>
      <w:r w:rsidRPr="0013202B">
        <w:t>pcompany</w:t>
      </w:r>
      <w:proofErr w:type="spellEnd"/>
      <w:r w:rsidRPr="0013202B">
        <w:t xml:space="preserve"> from </w:t>
      </w:r>
      <w:proofErr w:type="spellStart"/>
      <w:r w:rsidRPr="0013202B">
        <w:t>nttdata</w:t>
      </w:r>
      <w:proofErr w:type="spellEnd"/>
      <w:r w:rsidRPr="0013202B">
        <w:t xml:space="preserve"> where </w:t>
      </w:r>
      <w:proofErr w:type="spellStart"/>
      <w:r w:rsidRPr="0013202B">
        <w:t>len</w:t>
      </w:r>
      <w:proofErr w:type="spellEnd"/>
      <w:r w:rsidRPr="0013202B">
        <w:t>(</w:t>
      </w:r>
      <w:proofErr w:type="spellStart"/>
      <w:r w:rsidRPr="0013202B">
        <w:t>pcompany</w:t>
      </w:r>
      <w:proofErr w:type="spellEnd"/>
      <w:r w:rsidRPr="0013202B">
        <w:t>)&gt;5</w:t>
      </w:r>
    </w:p>
    <w:p w14:paraId="7227EB43" w14:textId="77777777" w:rsidR="005A4CD7" w:rsidRPr="0013202B" w:rsidRDefault="005A4CD7" w:rsidP="0013202B">
      <w:r w:rsidRPr="0013202B">
        <w:t xml:space="preserve">select </w:t>
      </w:r>
      <w:proofErr w:type="spellStart"/>
      <w:r w:rsidRPr="0013202B">
        <w:t>pname</w:t>
      </w:r>
      <w:proofErr w:type="spellEnd"/>
      <w:r w:rsidRPr="0013202B">
        <w:t xml:space="preserve"> + ' is of Rs ' + </w:t>
      </w:r>
      <w:proofErr w:type="gramStart"/>
      <w:r w:rsidRPr="0013202B">
        <w:t>CONVERT(</w:t>
      </w:r>
      <w:proofErr w:type="gramEnd"/>
      <w:r w:rsidRPr="0013202B">
        <w:t>char(5),</w:t>
      </w:r>
      <w:proofErr w:type="spellStart"/>
      <w:r w:rsidRPr="0013202B">
        <w:t>pcost</w:t>
      </w:r>
      <w:proofErr w:type="spellEnd"/>
      <w:r w:rsidRPr="0013202B">
        <w:t xml:space="preserve">) + ' from company ' + </w:t>
      </w:r>
      <w:proofErr w:type="spellStart"/>
      <w:r w:rsidRPr="0013202B">
        <w:t>pcompany</w:t>
      </w:r>
      <w:proofErr w:type="spellEnd"/>
      <w:r w:rsidRPr="0013202B">
        <w:t xml:space="preserve"> from </w:t>
      </w:r>
      <w:proofErr w:type="spellStart"/>
      <w:r w:rsidRPr="0013202B">
        <w:t>nttdata</w:t>
      </w:r>
      <w:proofErr w:type="spellEnd"/>
    </w:p>
    <w:p w14:paraId="00794CA0" w14:textId="77777777" w:rsidR="005A4CD7" w:rsidRPr="0013202B" w:rsidRDefault="005A4CD7" w:rsidP="0013202B">
      <w:r w:rsidRPr="0013202B">
        <w:t>select sum(</w:t>
      </w:r>
      <w:proofErr w:type="spellStart"/>
      <w:r w:rsidRPr="0013202B">
        <w:t>pcost</w:t>
      </w:r>
      <w:proofErr w:type="spellEnd"/>
      <w:proofErr w:type="gramStart"/>
      <w:r w:rsidRPr="0013202B">
        <w:t>),</w:t>
      </w:r>
      <w:proofErr w:type="spellStart"/>
      <w:r w:rsidRPr="0013202B">
        <w:t>avg</w:t>
      </w:r>
      <w:proofErr w:type="spellEnd"/>
      <w:proofErr w:type="gramEnd"/>
      <w:r w:rsidRPr="0013202B">
        <w:t>(</w:t>
      </w:r>
      <w:proofErr w:type="spellStart"/>
      <w:r w:rsidRPr="0013202B">
        <w:t>pcost</w:t>
      </w:r>
      <w:proofErr w:type="spellEnd"/>
      <w:r w:rsidRPr="0013202B">
        <w:t xml:space="preserve">) from </w:t>
      </w:r>
      <w:proofErr w:type="spellStart"/>
      <w:r w:rsidRPr="0013202B">
        <w:t>nttdata</w:t>
      </w:r>
      <w:proofErr w:type="spellEnd"/>
    </w:p>
    <w:p w14:paraId="487D3D2A" w14:textId="77777777" w:rsidR="005A4CD7" w:rsidRPr="0013202B" w:rsidRDefault="005A4CD7" w:rsidP="0013202B">
      <w:r w:rsidRPr="0013202B">
        <w:t xml:space="preserve">select </w:t>
      </w:r>
      <w:proofErr w:type="gramStart"/>
      <w:r w:rsidRPr="0013202B">
        <w:t>pid,</w:t>
      </w:r>
      <w:proofErr w:type="spellStart"/>
      <w:r w:rsidRPr="0013202B">
        <w:t>pname</w:t>
      </w:r>
      <w:proofErr w:type="spellEnd"/>
      <w:proofErr w:type="gramEnd"/>
      <w:r w:rsidRPr="0013202B">
        <w:t>,'total cost'=</w:t>
      </w:r>
      <w:proofErr w:type="spellStart"/>
      <w:r w:rsidRPr="0013202B">
        <w:t>pcost</w:t>
      </w:r>
      <w:proofErr w:type="spellEnd"/>
      <w:r w:rsidRPr="0013202B">
        <w:t>*</w:t>
      </w:r>
      <w:proofErr w:type="spellStart"/>
      <w:r w:rsidRPr="0013202B">
        <w:t>pquantity</w:t>
      </w:r>
      <w:proofErr w:type="spellEnd"/>
      <w:r w:rsidRPr="0013202B">
        <w:t xml:space="preserve"> from </w:t>
      </w:r>
      <w:proofErr w:type="spellStart"/>
      <w:r w:rsidRPr="0013202B">
        <w:t>nttdata</w:t>
      </w:r>
      <w:proofErr w:type="spellEnd"/>
      <w:r w:rsidRPr="0013202B">
        <w:t xml:space="preserve"> </w:t>
      </w:r>
    </w:p>
    <w:p w14:paraId="07A04017" w14:textId="77777777" w:rsidR="005A4CD7" w:rsidRPr="0013202B" w:rsidRDefault="005A4CD7" w:rsidP="0013202B">
      <w:r w:rsidRPr="0013202B">
        <w:t xml:space="preserve">select * from </w:t>
      </w:r>
      <w:proofErr w:type="spellStart"/>
      <w:r w:rsidRPr="0013202B">
        <w:t>nttdata</w:t>
      </w:r>
      <w:proofErr w:type="spellEnd"/>
      <w:r w:rsidRPr="0013202B">
        <w:t xml:space="preserve"> </w:t>
      </w:r>
      <w:proofErr w:type="gramStart"/>
      <w:r w:rsidRPr="0013202B">
        <w:t>where( MONTH</w:t>
      </w:r>
      <w:proofErr w:type="gramEnd"/>
      <w:r w:rsidRPr="0013202B">
        <w:t>(</w:t>
      </w:r>
      <w:proofErr w:type="spellStart"/>
      <w:r w:rsidRPr="0013202B">
        <w:t>psolddate</w:t>
      </w:r>
      <w:proofErr w:type="spellEnd"/>
      <w:r w:rsidRPr="0013202B">
        <w:t>)= 11 And YEAR(</w:t>
      </w:r>
      <w:proofErr w:type="spellStart"/>
      <w:r w:rsidRPr="0013202B">
        <w:t>psolddate</w:t>
      </w:r>
      <w:proofErr w:type="spellEnd"/>
      <w:r w:rsidRPr="0013202B">
        <w:t>) = 2014)</w:t>
      </w:r>
    </w:p>
    <w:p w14:paraId="29C76A67" w14:textId="77777777" w:rsidR="005A4CD7" w:rsidRPr="0013202B" w:rsidRDefault="005A4CD7" w:rsidP="0013202B">
      <w:r w:rsidRPr="0013202B">
        <w:t xml:space="preserve">select * from </w:t>
      </w:r>
      <w:proofErr w:type="spellStart"/>
      <w:r w:rsidRPr="0013202B">
        <w:t>nttdata</w:t>
      </w:r>
      <w:proofErr w:type="spellEnd"/>
      <w:r w:rsidRPr="0013202B">
        <w:t xml:space="preserve"> where </w:t>
      </w:r>
      <w:proofErr w:type="spellStart"/>
      <w:r w:rsidRPr="0013202B">
        <w:t>psolddate</w:t>
      </w:r>
      <w:proofErr w:type="spellEnd"/>
      <w:r w:rsidRPr="0013202B">
        <w:t xml:space="preserve"> &gt; </w:t>
      </w:r>
      <w:proofErr w:type="gramStart"/>
      <w:r w:rsidRPr="0013202B">
        <w:t>DATEADD(</w:t>
      </w:r>
      <w:proofErr w:type="gramEnd"/>
      <w:r w:rsidRPr="0013202B">
        <w:t xml:space="preserve">m, -6, </w:t>
      </w:r>
      <w:proofErr w:type="spellStart"/>
      <w:r w:rsidRPr="0013202B">
        <w:t>current_timestamp</w:t>
      </w:r>
      <w:proofErr w:type="spellEnd"/>
      <w:r w:rsidRPr="0013202B">
        <w:t>)</w:t>
      </w:r>
    </w:p>
    <w:p w14:paraId="1AB63C02" w14:textId="225EBD22" w:rsidR="006C701C" w:rsidRPr="0013202B" w:rsidRDefault="006C701C" w:rsidP="0013202B"/>
    <w:p w14:paraId="2C668A5D" w14:textId="77777777" w:rsidR="005A4CD7" w:rsidRPr="0013202B" w:rsidRDefault="005A4CD7" w:rsidP="0013202B">
      <w:r w:rsidRPr="0013202B">
        <w:t>SQL query to find names of employee start with 'A'?</w:t>
      </w:r>
    </w:p>
    <w:p w14:paraId="74D6CA34" w14:textId="77777777" w:rsidR="005A4CD7" w:rsidRPr="0013202B" w:rsidRDefault="005A4CD7" w:rsidP="0013202B">
      <w:r w:rsidRPr="0013202B">
        <w:t xml:space="preserve">SELECT * FROM Employees WHERE </w:t>
      </w:r>
      <w:proofErr w:type="spellStart"/>
      <w:r w:rsidRPr="0013202B">
        <w:t>EmpName</w:t>
      </w:r>
      <w:proofErr w:type="spellEnd"/>
      <w:r w:rsidRPr="0013202B">
        <w:t xml:space="preserve"> like 'A%'  </w:t>
      </w:r>
    </w:p>
    <w:p w14:paraId="278A761A" w14:textId="6F182479" w:rsidR="005A4CD7" w:rsidRPr="0013202B" w:rsidRDefault="005A4CD7" w:rsidP="0013202B"/>
    <w:p w14:paraId="02D344A4" w14:textId="77777777" w:rsidR="005A4CD7" w:rsidRPr="0013202B" w:rsidRDefault="005A4CD7" w:rsidP="0013202B">
      <w:r w:rsidRPr="0013202B">
        <w:t xml:space="preserve">SQL query to get third maximum salary of an employee from a table named </w:t>
      </w:r>
      <w:proofErr w:type="spellStart"/>
      <w:r w:rsidRPr="0013202B">
        <w:t>employee_table</w:t>
      </w:r>
      <w:proofErr w:type="spellEnd"/>
      <w:r w:rsidRPr="0013202B">
        <w:t>.</w:t>
      </w:r>
    </w:p>
    <w:p w14:paraId="7DFCEDDD" w14:textId="77777777" w:rsidR="005A4CD7" w:rsidRPr="0013202B" w:rsidRDefault="005A4CD7" w:rsidP="0013202B">
      <w:r w:rsidRPr="0013202B">
        <w:t xml:space="preserve">SELECT TOP 1 salary   </w:t>
      </w:r>
    </w:p>
    <w:p w14:paraId="6B3E3085" w14:textId="77777777" w:rsidR="005A4CD7" w:rsidRPr="0013202B" w:rsidRDefault="005A4CD7" w:rsidP="0013202B">
      <w:r w:rsidRPr="0013202B">
        <w:t xml:space="preserve">FROM (  </w:t>
      </w:r>
    </w:p>
    <w:p w14:paraId="4BD84B30" w14:textId="77777777" w:rsidR="005A4CD7" w:rsidRPr="0013202B" w:rsidRDefault="005A4CD7" w:rsidP="0013202B">
      <w:r w:rsidRPr="0013202B">
        <w:t xml:space="preserve">SELECT TOP 3 salary  </w:t>
      </w:r>
    </w:p>
    <w:p w14:paraId="43C9476E" w14:textId="77777777" w:rsidR="005A4CD7" w:rsidRPr="0013202B" w:rsidRDefault="005A4CD7" w:rsidP="0013202B">
      <w:r w:rsidRPr="0013202B">
        <w:t xml:space="preserve">FROM </w:t>
      </w:r>
      <w:proofErr w:type="spellStart"/>
      <w:r w:rsidRPr="0013202B">
        <w:t>employee_table</w:t>
      </w:r>
      <w:proofErr w:type="spellEnd"/>
      <w:r w:rsidRPr="0013202B">
        <w:t xml:space="preserve">  </w:t>
      </w:r>
    </w:p>
    <w:p w14:paraId="1BC61C62" w14:textId="77777777" w:rsidR="005A4CD7" w:rsidRPr="0013202B" w:rsidRDefault="005A4CD7" w:rsidP="0013202B">
      <w:r w:rsidRPr="0013202B">
        <w:t xml:space="preserve">ORDER BY salary </w:t>
      </w:r>
      <w:proofErr w:type="gramStart"/>
      <w:r w:rsidRPr="0013202B">
        <w:t>DESC )</w:t>
      </w:r>
      <w:proofErr w:type="gramEnd"/>
      <w:r w:rsidRPr="0013202B">
        <w:t xml:space="preserve"> AS emp  </w:t>
      </w:r>
    </w:p>
    <w:p w14:paraId="2129DFD0" w14:textId="3FDE4804" w:rsidR="005A4CD7" w:rsidRPr="0013202B" w:rsidRDefault="005A4CD7" w:rsidP="0013202B">
      <w:r w:rsidRPr="0013202B">
        <w:t xml:space="preserve">ORDER BY salary ASC;      </w:t>
      </w:r>
    </w:p>
    <w:p w14:paraId="52EBBC2C" w14:textId="230B2E64" w:rsidR="005A4CD7" w:rsidRPr="0013202B" w:rsidRDefault="0013202B" w:rsidP="0013202B">
      <w:r>
        <w:lastRenderedPageBreak/>
        <w:t xml:space="preserve">Another example </w:t>
      </w:r>
      <w:r w:rsidR="00AB7125">
        <w:t xml:space="preserve">of </w:t>
      </w:r>
      <w:proofErr w:type="gramStart"/>
      <w:r w:rsidR="005A4CD7" w:rsidRPr="0013202B">
        <w:t>News :</w:t>
      </w:r>
      <w:proofErr w:type="gramEnd"/>
    </w:p>
    <w:p w14:paraId="3F4F1D85" w14:textId="7EFF6A4C" w:rsidR="005A4CD7" w:rsidRPr="0013202B" w:rsidRDefault="005A4CD7" w:rsidP="0013202B">
      <w:proofErr w:type="gramStart"/>
      <w:r w:rsidRPr="0013202B">
        <w:t>Table :</w:t>
      </w:r>
      <w:proofErr w:type="gramEnd"/>
      <w:r w:rsidRPr="0013202B">
        <w:t xml:space="preserve"> </w:t>
      </w:r>
      <w:proofErr w:type="spellStart"/>
      <w:r w:rsidRPr="0013202B">
        <w:t>NewsType</w:t>
      </w:r>
      <w:proofErr w:type="spellEnd"/>
    </w:p>
    <w:p w14:paraId="592C4D08" w14:textId="77777777" w:rsidR="005A4CD7" w:rsidRPr="0013202B" w:rsidRDefault="005A4CD7" w:rsidP="0013202B">
      <w:r w:rsidRPr="0013202B">
        <w:t xml:space="preserve">Id - </w:t>
      </w:r>
      <w:proofErr w:type="spellStart"/>
      <w:r w:rsidRPr="0013202B">
        <w:t>Pk</w:t>
      </w:r>
      <w:proofErr w:type="spellEnd"/>
      <w:r w:rsidRPr="0013202B">
        <w:t xml:space="preserve">, </w:t>
      </w:r>
      <w:proofErr w:type="gramStart"/>
      <w:r w:rsidRPr="0013202B">
        <w:t>identity ,</w:t>
      </w:r>
      <w:proofErr w:type="gramEnd"/>
      <w:r w:rsidRPr="0013202B">
        <w:t xml:space="preserve"> int</w:t>
      </w:r>
    </w:p>
    <w:p w14:paraId="13942452" w14:textId="77777777" w:rsidR="005A4CD7" w:rsidRPr="0013202B" w:rsidRDefault="005A4CD7" w:rsidP="0013202B">
      <w:r w:rsidRPr="0013202B">
        <w:t xml:space="preserve">Title - </w:t>
      </w:r>
      <w:proofErr w:type="spellStart"/>
      <w:proofErr w:type="gramStart"/>
      <w:r w:rsidRPr="0013202B">
        <w:t>unique,not</w:t>
      </w:r>
      <w:proofErr w:type="spellEnd"/>
      <w:proofErr w:type="gramEnd"/>
      <w:r w:rsidRPr="0013202B">
        <w:t xml:space="preserve"> </w:t>
      </w:r>
      <w:proofErr w:type="spellStart"/>
      <w:r w:rsidRPr="0013202B">
        <w:t>null,varchar</w:t>
      </w:r>
      <w:proofErr w:type="spellEnd"/>
      <w:r w:rsidRPr="0013202B">
        <w:t>(150)//</w:t>
      </w:r>
    </w:p>
    <w:p w14:paraId="35420D4B" w14:textId="77777777" w:rsidR="005A4CD7" w:rsidRPr="0013202B" w:rsidRDefault="005A4CD7" w:rsidP="0013202B">
      <w:proofErr w:type="spellStart"/>
      <w:r w:rsidRPr="0013202B">
        <w:t>DateOfAdd</w:t>
      </w:r>
      <w:proofErr w:type="spellEnd"/>
      <w:r w:rsidRPr="0013202B">
        <w:t xml:space="preserve"> - </w:t>
      </w:r>
      <w:proofErr w:type="gramStart"/>
      <w:r w:rsidRPr="0013202B">
        <w:t>datetime ,</w:t>
      </w:r>
      <w:proofErr w:type="gramEnd"/>
      <w:r w:rsidRPr="0013202B">
        <w:t xml:space="preserve"> not null</w:t>
      </w:r>
    </w:p>
    <w:p w14:paraId="4204D63B" w14:textId="77777777" w:rsidR="005A4CD7" w:rsidRPr="0013202B" w:rsidRDefault="005A4CD7" w:rsidP="0013202B">
      <w:r w:rsidRPr="0013202B">
        <w:t>Active bit</w:t>
      </w:r>
    </w:p>
    <w:p w14:paraId="4E9B630F" w14:textId="77777777" w:rsidR="005A4CD7" w:rsidRPr="0013202B" w:rsidRDefault="005A4CD7" w:rsidP="0013202B">
      <w:r w:rsidRPr="0013202B">
        <w:t>-----Data -----</w:t>
      </w:r>
    </w:p>
    <w:p w14:paraId="3A34172F" w14:textId="77777777" w:rsidR="005A4CD7" w:rsidRPr="0013202B" w:rsidRDefault="005A4CD7" w:rsidP="0013202B">
      <w:r w:rsidRPr="0013202B">
        <w:t>India</w:t>
      </w:r>
    </w:p>
    <w:p w14:paraId="7B6A2CA7" w14:textId="77777777" w:rsidR="005A4CD7" w:rsidRPr="0013202B" w:rsidRDefault="005A4CD7" w:rsidP="0013202B">
      <w:r w:rsidRPr="0013202B">
        <w:t>World</w:t>
      </w:r>
    </w:p>
    <w:p w14:paraId="334006EB" w14:textId="77777777" w:rsidR="005A4CD7" w:rsidRPr="0013202B" w:rsidRDefault="005A4CD7" w:rsidP="0013202B">
      <w:r w:rsidRPr="0013202B">
        <w:t>Advertisement</w:t>
      </w:r>
    </w:p>
    <w:p w14:paraId="4AD7D6CC" w14:textId="279DD9C0" w:rsidR="005A4CD7" w:rsidRPr="0013202B" w:rsidRDefault="005A4CD7" w:rsidP="0013202B">
      <w:r w:rsidRPr="0013202B">
        <w:t>Editorial</w:t>
      </w:r>
    </w:p>
    <w:p w14:paraId="307F55C6" w14:textId="6DB76334" w:rsidR="005A4CD7" w:rsidRPr="0013202B" w:rsidRDefault="005A4CD7" w:rsidP="0013202B">
      <w:r w:rsidRPr="0013202B">
        <w:t>-------------------------------------------------------------------------------------------------</w:t>
      </w:r>
    </w:p>
    <w:p w14:paraId="45F674B3" w14:textId="2F65B488" w:rsidR="005A4CD7" w:rsidRPr="0013202B" w:rsidRDefault="005A4CD7" w:rsidP="0013202B">
      <w:proofErr w:type="gramStart"/>
      <w:r w:rsidRPr="0013202B">
        <w:t>Table :</w:t>
      </w:r>
      <w:proofErr w:type="gramEnd"/>
      <w:r w:rsidRPr="0013202B">
        <w:t xml:space="preserve"> </w:t>
      </w:r>
      <w:proofErr w:type="spellStart"/>
      <w:r w:rsidRPr="0013202B">
        <w:t>NewsCategory</w:t>
      </w:r>
      <w:proofErr w:type="spellEnd"/>
    </w:p>
    <w:p w14:paraId="1AE7E0AE" w14:textId="77777777" w:rsidR="005A4CD7" w:rsidRPr="0013202B" w:rsidRDefault="005A4CD7" w:rsidP="0013202B">
      <w:r w:rsidRPr="0013202B">
        <w:t xml:space="preserve">Id - </w:t>
      </w:r>
      <w:proofErr w:type="spellStart"/>
      <w:proofErr w:type="gramStart"/>
      <w:r w:rsidRPr="0013202B">
        <w:t>pk,identity</w:t>
      </w:r>
      <w:proofErr w:type="spellEnd"/>
      <w:proofErr w:type="gramEnd"/>
      <w:r w:rsidRPr="0013202B">
        <w:t xml:space="preserve"> , int</w:t>
      </w:r>
    </w:p>
    <w:p w14:paraId="4CA32B08" w14:textId="77777777" w:rsidR="005A4CD7" w:rsidRPr="0013202B" w:rsidRDefault="005A4CD7" w:rsidP="0013202B">
      <w:r w:rsidRPr="0013202B">
        <w:t xml:space="preserve">Title - </w:t>
      </w:r>
      <w:proofErr w:type="gramStart"/>
      <w:r w:rsidRPr="0013202B">
        <w:t>varchar(</w:t>
      </w:r>
      <w:proofErr w:type="gramEnd"/>
      <w:r w:rsidRPr="0013202B">
        <w:t>200) , unique, not null //</w:t>
      </w:r>
    </w:p>
    <w:p w14:paraId="2AB6B81C" w14:textId="77777777" w:rsidR="005A4CD7" w:rsidRPr="0013202B" w:rsidRDefault="005A4CD7" w:rsidP="0013202B">
      <w:proofErr w:type="spellStart"/>
      <w:r w:rsidRPr="0013202B">
        <w:t>DateOfAdd</w:t>
      </w:r>
      <w:proofErr w:type="spellEnd"/>
      <w:r w:rsidRPr="0013202B">
        <w:t xml:space="preserve"> - </w:t>
      </w:r>
      <w:proofErr w:type="gramStart"/>
      <w:r w:rsidRPr="0013202B">
        <w:t>datetime ,</w:t>
      </w:r>
      <w:proofErr w:type="gramEnd"/>
      <w:r w:rsidRPr="0013202B">
        <w:t xml:space="preserve"> not null</w:t>
      </w:r>
    </w:p>
    <w:p w14:paraId="2DF0A8CD" w14:textId="6BCB9BF2" w:rsidR="005A4CD7" w:rsidRPr="0013202B" w:rsidRDefault="005A4CD7" w:rsidP="0013202B">
      <w:r w:rsidRPr="0013202B">
        <w:t>Active bit</w:t>
      </w:r>
    </w:p>
    <w:p w14:paraId="04887FCB" w14:textId="77777777" w:rsidR="005A4CD7" w:rsidRPr="0013202B" w:rsidRDefault="005A4CD7" w:rsidP="0013202B">
      <w:r w:rsidRPr="0013202B">
        <w:t>-----Data-------------</w:t>
      </w:r>
    </w:p>
    <w:p w14:paraId="039B2E85" w14:textId="77777777" w:rsidR="005A4CD7" w:rsidRPr="0013202B" w:rsidRDefault="005A4CD7" w:rsidP="0013202B">
      <w:r w:rsidRPr="0013202B">
        <w:t>Sports</w:t>
      </w:r>
    </w:p>
    <w:p w14:paraId="73545864" w14:textId="77777777" w:rsidR="005A4CD7" w:rsidRPr="0013202B" w:rsidRDefault="005A4CD7" w:rsidP="0013202B">
      <w:r w:rsidRPr="0013202B">
        <w:t>Entertainment</w:t>
      </w:r>
    </w:p>
    <w:p w14:paraId="05CFD763" w14:textId="77777777" w:rsidR="005A4CD7" w:rsidRPr="0013202B" w:rsidRDefault="005A4CD7" w:rsidP="0013202B">
      <w:r w:rsidRPr="0013202B">
        <w:t>Business</w:t>
      </w:r>
    </w:p>
    <w:p w14:paraId="1186A98A" w14:textId="77777777" w:rsidR="005A4CD7" w:rsidRPr="0013202B" w:rsidRDefault="005A4CD7" w:rsidP="0013202B">
      <w:r w:rsidRPr="0013202B">
        <w:t>Technology/Gadgets</w:t>
      </w:r>
    </w:p>
    <w:p w14:paraId="7622CBED" w14:textId="77777777" w:rsidR="005A4CD7" w:rsidRPr="0013202B" w:rsidRDefault="005A4CD7" w:rsidP="0013202B">
      <w:r w:rsidRPr="0013202B">
        <w:t>Culture</w:t>
      </w:r>
    </w:p>
    <w:p w14:paraId="2FF6372A" w14:textId="77777777" w:rsidR="005A4CD7" w:rsidRPr="0013202B" w:rsidRDefault="005A4CD7" w:rsidP="0013202B">
      <w:r w:rsidRPr="0013202B">
        <w:t>Politics</w:t>
      </w:r>
    </w:p>
    <w:p w14:paraId="13AF07AC" w14:textId="77777777" w:rsidR="005A4CD7" w:rsidRPr="0013202B" w:rsidRDefault="005A4CD7" w:rsidP="0013202B">
      <w:r w:rsidRPr="0013202B">
        <w:t>Weather/Disaster</w:t>
      </w:r>
    </w:p>
    <w:p w14:paraId="3CC61AEA" w14:textId="77777777" w:rsidR="005A4CD7" w:rsidRPr="0013202B" w:rsidRDefault="005A4CD7" w:rsidP="0013202B">
      <w:r w:rsidRPr="0013202B">
        <w:t>Health</w:t>
      </w:r>
    </w:p>
    <w:p w14:paraId="17035D26" w14:textId="77777777" w:rsidR="005A4CD7" w:rsidRPr="0013202B" w:rsidRDefault="005A4CD7" w:rsidP="0013202B">
      <w:r w:rsidRPr="0013202B">
        <w:t>Automobiles</w:t>
      </w:r>
    </w:p>
    <w:p w14:paraId="771941FC" w14:textId="77777777" w:rsidR="005A4CD7" w:rsidRPr="0013202B" w:rsidRDefault="005A4CD7" w:rsidP="0013202B">
      <w:r w:rsidRPr="0013202B">
        <w:t>Others</w:t>
      </w:r>
    </w:p>
    <w:p w14:paraId="6F045323" w14:textId="77777777" w:rsidR="00AB7125" w:rsidRDefault="00AB7125" w:rsidP="0013202B"/>
    <w:p w14:paraId="3EF3BA42" w14:textId="7CD0BD8A" w:rsidR="005A4CD7" w:rsidRPr="0013202B" w:rsidRDefault="005A4CD7" w:rsidP="0013202B">
      <w:proofErr w:type="gramStart"/>
      <w:r w:rsidRPr="0013202B">
        <w:t>Table :</w:t>
      </w:r>
      <w:proofErr w:type="gramEnd"/>
      <w:r w:rsidRPr="0013202B">
        <w:t xml:space="preserve"> News ( Master table)</w:t>
      </w:r>
    </w:p>
    <w:p w14:paraId="273D4D45" w14:textId="77777777" w:rsidR="005A4CD7" w:rsidRPr="0013202B" w:rsidRDefault="005A4CD7" w:rsidP="0013202B"/>
    <w:p w14:paraId="75CA1AFE" w14:textId="77777777" w:rsidR="005A4CD7" w:rsidRPr="0013202B" w:rsidRDefault="005A4CD7" w:rsidP="0013202B">
      <w:proofErr w:type="spellStart"/>
      <w:r w:rsidRPr="0013202B">
        <w:lastRenderedPageBreak/>
        <w:t>NewsID</w:t>
      </w:r>
      <w:proofErr w:type="spellEnd"/>
      <w:r w:rsidRPr="0013202B">
        <w:t xml:space="preserve"> - </w:t>
      </w:r>
      <w:proofErr w:type="gramStart"/>
      <w:r w:rsidRPr="0013202B">
        <w:t>pk ,</w:t>
      </w:r>
      <w:proofErr w:type="gramEnd"/>
      <w:r w:rsidRPr="0013202B">
        <w:t xml:space="preserve"> identity , int</w:t>
      </w:r>
    </w:p>
    <w:p w14:paraId="657A74B0" w14:textId="77777777" w:rsidR="005A4CD7" w:rsidRPr="0013202B" w:rsidRDefault="005A4CD7" w:rsidP="0013202B">
      <w:proofErr w:type="spellStart"/>
      <w:r w:rsidRPr="0013202B">
        <w:t>NewsTypeID</w:t>
      </w:r>
      <w:proofErr w:type="spellEnd"/>
      <w:r w:rsidRPr="0013202B">
        <w:t xml:space="preserve"> - </w:t>
      </w:r>
      <w:proofErr w:type="spellStart"/>
      <w:proofErr w:type="gramStart"/>
      <w:r w:rsidRPr="0013202B">
        <w:t>fk</w:t>
      </w:r>
      <w:proofErr w:type="spellEnd"/>
      <w:r w:rsidRPr="0013202B">
        <w:t xml:space="preserve"> ,</w:t>
      </w:r>
      <w:proofErr w:type="gramEnd"/>
      <w:r w:rsidRPr="0013202B">
        <w:t xml:space="preserve"> int</w:t>
      </w:r>
    </w:p>
    <w:p w14:paraId="25DB6BDD" w14:textId="77777777" w:rsidR="005A4CD7" w:rsidRPr="0013202B" w:rsidRDefault="005A4CD7" w:rsidP="0013202B">
      <w:proofErr w:type="spellStart"/>
      <w:r w:rsidRPr="0013202B">
        <w:t>NewsCategoryID</w:t>
      </w:r>
      <w:proofErr w:type="spellEnd"/>
      <w:r w:rsidRPr="0013202B">
        <w:t xml:space="preserve"> - </w:t>
      </w:r>
      <w:proofErr w:type="spellStart"/>
      <w:proofErr w:type="gramStart"/>
      <w:r w:rsidRPr="0013202B">
        <w:t>fk</w:t>
      </w:r>
      <w:proofErr w:type="spellEnd"/>
      <w:r w:rsidRPr="0013202B">
        <w:t xml:space="preserve"> ,</w:t>
      </w:r>
      <w:proofErr w:type="gramEnd"/>
      <w:r w:rsidRPr="0013202B">
        <w:t xml:space="preserve"> int//drop</w:t>
      </w:r>
    </w:p>
    <w:p w14:paraId="6DC5D4A6" w14:textId="77777777" w:rsidR="005A4CD7" w:rsidRPr="0013202B" w:rsidRDefault="005A4CD7" w:rsidP="0013202B">
      <w:r w:rsidRPr="0013202B">
        <w:t xml:space="preserve">Heading - </w:t>
      </w:r>
      <w:proofErr w:type="gramStart"/>
      <w:r w:rsidRPr="0013202B">
        <w:t>varchar(</w:t>
      </w:r>
      <w:proofErr w:type="gramEnd"/>
      <w:r w:rsidRPr="0013202B">
        <w:t>500) , unique , not null//text</w:t>
      </w:r>
    </w:p>
    <w:p w14:paraId="597BDC90" w14:textId="77777777" w:rsidR="005A4CD7" w:rsidRPr="0013202B" w:rsidRDefault="005A4CD7" w:rsidP="0013202B">
      <w:r w:rsidRPr="0013202B">
        <w:t xml:space="preserve">Subheading - </w:t>
      </w:r>
      <w:proofErr w:type="gramStart"/>
      <w:r w:rsidRPr="0013202B">
        <w:t>varchar(</w:t>
      </w:r>
      <w:proofErr w:type="gramEnd"/>
      <w:r w:rsidRPr="0013202B">
        <w:t>800) , unique , not null//text box</w:t>
      </w:r>
    </w:p>
    <w:p w14:paraId="7FC96EAE" w14:textId="77777777" w:rsidR="005A4CD7" w:rsidRPr="0013202B" w:rsidRDefault="005A4CD7" w:rsidP="0013202B">
      <w:r w:rsidRPr="0013202B">
        <w:t xml:space="preserve">Description - </w:t>
      </w:r>
      <w:proofErr w:type="gramStart"/>
      <w:r w:rsidRPr="0013202B">
        <w:t>varchar(</w:t>
      </w:r>
      <w:proofErr w:type="gramEnd"/>
      <w:r w:rsidRPr="0013202B">
        <w:t>200) , unique , not null//file upload</w:t>
      </w:r>
    </w:p>
    <w:p w14:paraId="6DA7F867" w14:textId="77777777" w:rsidR="005A4CD7" w:rsidRPr="0013202B" w:rsidRDefault="005A4CD7" w:rsidP="0013202B">
      <w:proofErr w:type="spellStart"/>
      <w:r w:rsidRPr="0013202B">
        <w:t>ReporterID</w:t>
      </w:r>
      <w:proofErr w:type="spellEnd"/>
      <w:r w:rsidRPr="0013202B">
        <w:t xml:space="preserve"> - </w:t>
      </w:r>
      <w:proofErr w:type="spellStart"/>
      <w:proofErr w:type="gramStart"/>
      <w:r w:rsidRPr="0013202B">
        <w:t>uniqueidentifier</w:t>
      </w:r>
      <w:proofErr w:type="spellEnd"/>
      <w:r w:rsidRPr="0013202B">
        <w:t xml:space="preserve"> ,</w:t>
      </w:r>
      <w:proofErr w:type="gramEnd"/>
      <w:r w:rsidRPr="0013202B">
        <w:t xml:space="preserve"> </w:t>
      </w:r>
      <w:proofErr w:type="spellStart"/>
      <w:r w:rsidRPr="0013202B">
        <w:t>fk</w:t>
      </w:r>
      <w:proofErr w:type="spellEnd"/>
      <w:r w:rsidRPr="0013202B">
        <w:t xml:space="preserve"> , not null//drop down</w:t>
      </w:r>
    </w:p>
    <w:p w14:paraId="5FF17689" w14:textId="77777777" w:rsidR="005A4CD7" w:rsidRPr="0013202B" w:rsidRDefault="005A4CD7" w:rsidP="0013202B">
      <w:r w:rsidRPr="0013202B">
        <w:t xml:space="preserve">Place - </w:t>
      </w:r>
      <w:proofErr w:type="gramStart"/>
      <w:r w:rsidRPr="0013202B">
        <w:t>varchar(</w:t>
      </w:r>
      <w:proofErr w:type="gramEnd"/>
      <w:r w:rsidRPr="0013202B">
        <w:t>150) , not null//text</w:t>
      </w:r>
    </w:p>
    <w:p w14:paraId="4D5D4DFF" w14:textId="77777777" w:rsidR="005A4CD7" w:rsidRPr="0013202B" w:rsidRDefault="005A4CD7" w:rsidP="0013202B">
      <w:proofErr w:type="spellStart"/>
      <w:r w:rsidRPr="0013202B">
        <w:t>NewsDate</w:t>
      </w:r>
      <w:proofErr w:type="spellEnd"/>
      <w:r w:rsidRPr="0013202B">
        <w:t xml:space="preserve"> - </w:t>
      </w:r>
      <w:proofErr w:type="gramStart"/>
      <w:r w:rsidRPr="0013202B">
        <w:t>datetime ,</w:t>
      </w:r>
      <w:proofErr w:type="gramEnd"/>
      <w:r w:rsidRPr="0013202B">
        <w:t xml:space="preserve"> not null//text</w:t>
      </w:r>
    </w:p>
    <w:p w14:paraId="0F85FC84" w14:textId="77777777" w:rsidR="005A4CD7" w:rsidRPr="0013202B" w:rsidRDefault="005A4CD7" w:rsidP="0013202B">
      <w:proofErr w:type="spellStart"/>
      <w:r w:rsidRPr="0013202B">
        <w:t>DateOfAdd</w:t>
      </w:r>
      <w:proofErr w:type="spellEnd"/>
      <w:r w:rsidRPr="0013202B">
        <w:t xml:space="preserve"> - </w:t>
      </w:r>
      <w:proofErr w:type="gramStart"/>
      <w:r w:rsidRPr="0013202B">
        <w:t>datetime ,</w:t>
      </w:r>
      <w:proofErr w:type="gramEnd"/>
      <w:r w:rsidRPr="0013202B">
        <w:t xml:space="preserve"> not null</w:t>
      </w:r>
    </w:p>
    <w:p w14:paraId="2235155E" w14:textId="77777777" w:rsidR="005A4CD7" w:rsidRPr="0013202B" w:rsidRDefault="005A4CD7" w:rsidP="0013202B">
      <w:r w:rsidRPr="0013202B">
        <w:t xml:space="preserve">Image - </w:t>
      </w:r>
      <w:proofErr w:type="gramStart"/>
      <w:r w:rsidRPr="0013202B">
        <w:t>varchar(</w:t>
      </w:r>
      <w:proofErr w:type="gramEnd"/>
      <w:r w:rsidRPr="0013202B">
        <w:t>200) , not null//file upload</w:t>
      </w:r>
    </w:p>
    <w:p w14:paraId="69818093" w14:textId="77777777" w:rsidR="005A4CD7" w:rsidRPr="0013202B" w:rsidRDefault="005A4CD7" w:rsidP="0013202B">
      <w:proofErr w:type="spellStart"/>
      <w:r w:rsidRPr="0013202B">
        <w:t>EditorID</w:t>
      </w:r>
      <w:proofErr w:type="spellEnd"/>
      <w:r w:rsidRPr="0013202B">
        <w:t xml:space="preserve"> - </w:t>
      </w:r>
      <w:proofErr w:type="spellStart"/>
      <w:proofErr w:type="gramStart"/>
      <w:r w:rsidRPr="0013202B">
        <w:t>uniqueidentifier</w:t>
      </w:r>
      <w:proofErr w:type="spellEnd"/>
      <w:r w:rsidRPr="0013202B">
        <w:t xml:space="preserve"> ,</w:t>
      </w:r>
      <w:proofErr w:type="gramEnd"/>
      <w:r w:rsidRPr="0013202B">
        <w:t xml:space="preserve"> not null//dropdown</w:t>
      </w:r>
    </w:p>
    <w:p w14:paraId="282E87E8" w14:textId="77777777" w:rsidR="005A4CD7" w:rsidRPr="0013202B" w:rsidRDefault="005A4CD7" w:rsidP="0013202B">
      <w:r w:rsidRPr="0013202B">
        <w:t xml:space="preserve">Priority - (1-10) - </w:t>
      </w:r>
      <w:proofErr w:type="gramStart"/>
      <w:r w:rsidRPr="0013202B">
        <w:t>int ,</w:t>
      </w:r>
      <w:proofErr w:type="gramEnd"/>
      <w:r w:rsidRPr="0013202B">
        <w:t xml:space="preserve"> check </w:t>
      </w:r>
      <w:proofErr w:type="spellStart"/>
      <w:r w:rsidRPr="0013202B">
        <w:t>cosntraintto</w:t>
      </w:r>
      <w:proofErr w:type="spellEnd"/>
      <w:r w:rsidRPr="0013202B">
        <w:t xml:space="preserve"> check for range (1-10)//dropdown</w:t>
      </w:r>
    </w:p>
    <w:p w14:paraId="1C209677" w14:textId="77777777" w:rsidR="005A4CD7" w:rsidRPr="0013202B" w:rsidRDefault="005A4CD7" w:rsidP="0013202B">
      <w:r w:rsidRPr="0013202B">
        <w:t xml:space="preserve">Approved - </w:t>
      </w:r>
      <w:proofErr w:type="gramStart"/>
      <w:r w:rsidRPr="0013202B">
        <w:t>bit ,</w:t>
      </w:r>
      <w:proofErr w:type="gramEnd"/>
      <w:r w:rsidRPr="0013202B">
        <w:t xml:space="preserve"> not null , default constraint for 0.</w:t>
      </w:r>
    </w:p>
    <w:p w14:paraId="29391C23" w14:textId="77777777" w:rsidR="005A4CD7" w:rsidRPr="0013202B" w:rsidRDefault="005A4CD7" w:rsidP="0013202B">
      <w:r w:rsidRPr="0013202B">
        <w:t xml:space="preserve">Read - </w:t>
      </w:r>
      <w:proofErr w:type="gramStart"/>
      <w:r w:rsidRPr="0013202B">
        <w:t>bit ,</w:t>
      </w:r>
      <w:proofErr w:type="gramEnd"/>
      <w:r w:rsidRPr="0013202B">
        <w:t xml:space="preserve"> not null , default constraint for 0.</w:t>
      </w:r>
    </w:p>
    <w:p w14:paraId="0EF93A71" w14:textId="77777777" w:rsidR="005A4CD7" w:rsidRPr="0013202B" w:rsidRDefault="005A4CD7" w:rsidP="0013202B">
      <w:r w:rsidRPr="0013202B">
        <w:t xml:space="preserve">visit - </w:t>
      </w:r>
      <w:proofErr w:type="gramStart"/>
      <w:r w:rsidRPr="0013202B">
        <w:t>int ,</w:t>
      </w:r>
      <w:proofErr w:type="gramEnd"/>
      <w:r w:rsidRPr="0013202B">
        <w:t xml:space="preserve"> not null</w:t>
      </w:r>
    </w:p>
    <w:p w14:paraId="63F85F20" w14:textId="13F6573C" w:rsidR="005A4CD7" w:rsidRPr="0013202B" w:rsidRDefault="005A4CD7" w:rsidP="0013202B">
      <w:r w:rsidRPr="0013202B">
        <w:t>Active bit</w:t>
      </w:r>
    </w:p>
    <w:p w14:paraId="1EF7DEB0" w14:textId="77777777" w:rsidR="00AB7125" w:rsidRDefault="00AB7125" w:rsidP="0013202B"/>
    <w:p w14:paraId="410F6C19" w14:textId="2626D37D" w:rsidR="005A4CD7" w:rsidRPr="0013202B" w:rsidRDefault="005A4CD7" w:rsidP="0013202B">
      <w:proofErr w:type="gramStart"/>
      <w:r w:rsidRPr="0013202B">
        <w:t>Table :</w:t>
      </w:r>
      <w:proofErr w:type="gramEnd"/>
      <w:r w:rsidRPr="0013202B">
        <w:t xml:space="preserve"> Reporter</w:t>
      </w:r>
    </w:p>
    <w:p w14:paraId="07B2C544" w14:textId="77777777" w:rsidR="005A4CD7" w:rsidRPr="0013202B" w:rsidRDefault="005A4CD7" w:rsidP="0013202B">
      <w:r w:rsidRPr="0013202B">
        <w:t xml:space="preserve">ID - </w:t>
      </w:r>
      <w:proofErr w:type="spellStart"/>
      <w:proofErr w:type="gramStart"/>
      <w:r w:rsidRPr="0013202B">
        <w:t>uniqueidentifier</w:t>
      </w:r>
      <w:proofErr w:type="spellEnd"/>
      <w:r w:rsidRPr="0013202B">
        <w:t xml:space="preserve"> ,</w:t>
      </w:r>
      <w:proofErr w:type="gramEnd"/>
      <w:r w:rsidRPr="0013202B">
        <w:t xml:space="preserve"> pk </w:t>
      </w:r>
    </w:p>
    <w:p w14:paraId="70466E6F" w14:textId="77777777" w:rsidR="005A4CD7" w:rsidRPr="0013202B" w:rsidRDefault="005A4CD7" w:rsidP="0013202B">
      <w:proofErr w:type="spellStart"/>
      <w:proofErr w:type="gramStart"/>
      <w:r w:rsidRPr="0013202B">
        <w:t>EditorID</w:t>
      </w:r>
      <w:proofErr w:type="spellEnd"/>
      <w:r w:rsidRPr="0013202B">
        <w:t xml:space="preserve">  -</w:t>
      </w:r>
      <w:proofErr w:type="gramEnd"/>
      <w:r w:rsidRPr="0013202B">
        <w:t xml:space="preserve"> </w:t>
      </w:r>
      <w:proofErr w:type="spellStart"/>
      <w:r w:rsidRPr="0013202B">
        <w:t>uniqueidentifier</w:t>
      </w:r>
      <w:proofErr w:type="spellEnd"/>
      <w:r w:rsidRPr="0013202B">
        <w:t xml:space="preserve"> , </w:t>
      </w:r>
      <w:proofErr w:type="spellStart"/>
      <w:r w:rsidRPr="0013202B">
        <w:t>fk</w:t>
      </w:r>
      <w:proofErr w:type="spellEnd"/>
    </w:p>
    <w:p w14:paraId="59078305" w14:textId="77777777" w:rsidR="005A4CD7" w:rsidRPr="0013202B" w:rsidRDefault="005A4CD7" w:rsidP="0013202B">
      <w:proofErr w:type="spellStart"/>
      <w:r w:rsidRPr="0013202B">
        <w:t>DateOfAdd</w:t>
      </w:r>
      <w:proofErr w:type="spellEnd"/>
      <w:r w:rsidRPr="0013202B">
        <w:t xml:space="preserve"> - datetime, not null</w:t>
      </w:r>
    </w:p>
    <w:p w14:paraId="103A49D6" w14:textId="77777777" w:rsidR="005A4CD7" w:rsidRPr="0013202B" w:rsidRDefault="005A4CD7" w:rsidP="0013202B">
      <w:r w:rsidRPr="0013202B">
        <w:t>Active bit</w:t>
      </w:r>
    </w:p>
    <w:p w14:paraId="30ED550D" w14:textId="77777777" w:rsidR="00AB7125" w:rsidRDefault="00AB7125" w:rsidP="0013202B"/>
    <w:p w14:paraId="5B33C40B" w14:textId="3A8C3C2D" w:rsidR="005A4CD7" w:rsidRPr="0013202B" w:rsidRDefault="005A4CD7" w:rsidP="0013202B">
      <w:proofErr w:type="gramStart"/>
      <w:r w:rsidRPr="0013202B">
        <w:t>Table :</w:t>
      </w:r>
      <w:proofErr w:type="gramEnd"/>
      <w:r w:rsidRPr="0013202B">
        <w:t xml:space="preserve"> Editor</w:t>
      </w:r>
    </w:p>
    <w:p w14:paraId="6BF4B302" w14:textId="77777777" w:rsidR="005A4CD7" w:rsidRPr="0013202B" w:rsidRDefault="005A4CD7" w:rsidP="0013202B">
      <w:proofErr w:type="gramStart"/>
      <w:r w:rsidRPr="0013202B">
        <w:t>ID :</w:t>
      </w:r>
      <w:proofErr w:type="gramEnd"/>
      <w:r w:rsidRPr="0013202B">
        <w:t xml:space="preserve"> </w:t>
      </w:r>
      <w:proofErr w:type="spellStart"/>
      <w:r w:rsidRPr="0013202B">
        <w:t>uniqueidentifier</w:t>
      </w:r>
      <w:proofErr w:type="spellEnd"/>
      <w:r w:rsidRPr="0013202B">
        <w:t xml:space="preserve"> , pk</w:t>
      </w:r>
    </w:p>
    <w:p w14:paraId="25844BD7" w14:textId="77777777" w:rsidR="005A4CD7" w:rsidRPr="0013202B" w:rsidRDefault="005A4CD7" w:rsidP="0013202B">
      <w:proofErr w:type="spellStart"/>
      <w:r w:rsidRPr="0013202B">
        <w:t>DateOfAdd</w:t>
      </w:r>
      <w:proofErr w:type="spellEnd"/>
      <w:r w:rsidRPr="0013202B">
        <w:t xml:space="preserve"> - </w:t>
      </w:r>
      <w:proofErr w:type="gramStart"/>
      <w:r w:rsidRPr="0013202B">
        <w:t>datetime ,</w:t>
      </w:r>
      <w:proofErr w:type="gramEnd"/>
      <w:r w:rsidRPr="0013202B">
        <w:t xml:space="preserve"> not null</w:t>
      </w:r>
    </w:p>
    <w:p w14:paraId="5F5E312C" w14:textId="77777777" w:rsidR="005A4CD7" w:rsidRPr="0013202B" w:rsidRDefault="005A4CD7" w:rsidP="0013202B">
      <w:r w:rsidRPr="0013202B">
        <w:t>Active bit</w:t>
      </w:r>
    </w:p>
    <w:p w14:paraId="3B915C6C" w14:textId="77777777" w:rsidR="005A4CD7" w:rsidRPr="0013202B" w:rsidRDefault="005A4CD7" w:rsidP="0013202B"/>
    <w:p w14:paraId="7B530A5A" w14:textId="1BE4B13C" w:rsidR="005A4CD7" w:rsidRPr="0013202B" w:rsidRDefault="005A4CD7" w:rsidP="0013202B">
      <w:proofErr w:type="gramStart"/>
      <w:r w:rsidRPr="0013202B">
        <w:t>Table :</w:t>
      </w:r>
      <w:proofErr w:type="gramEnd"/>
      <w:r w:rsidRPr="0013202B">
        <w:t xml:space="preserve"> Person</w:t>
      </w:r>
    </w:p>
    <w:p w14:paraId="3BC10DD1" w14:textId="77777777" w:rsidR="005A4CD7" w:rsidRPr="0013202B" w:rsidRDefault="005A4CD7" w:rsidP="0013202B"/>
    <w:p w14:paraId="783BCCC9" w14:textId="77777777" w:rsidR="005A4CD7" w:rsidRPr="0013202B" w:rsidRDefault="005A4CD7" w:rsidP="0013202B">
      <w:proofErr w:type="spellStart"/>
      <w:r w:rsidRPr="0013202B">
        <w:lastRenderedPageBreak/>
        <w:t>PersonID</w:t>
      </w:r>
      <w:proofErr w:type="spellEnd"/>
      <w:r w:rsidRPr="0013202B">
        <w:t xml:space="preserve"> - pk</w:t>
      </w:r>
    </w:p>
    <w:p w14:paraId="292C2E43" w14:textId="77777777" w:rsidR="005A4CD7" w:rsidRPr="0013202B" w:rsidRDefault="005A4CD7" w:rsidP="0013202B">
      <w:proofErr w:type="spellStart"/>
      <w:r w:rsidRPr="0013202B">
        <w:t>PlaceID</w:t>
      </w:r>
      <w:proofErr w:type="spellEnd"/>
      <w:r w:rsidRPr="0013202B">
        <w:t xml:space="preserve"> - </w:t>
      </w:r>
      <w:proofErr w:type="gramStart"/>
      <w:r w:rsidRPr="0013202B">
        <w:t>int ,</w:t>
      </w:r>
      <w:proofErr w:type="gramEnd"/>
      <w:r w:rsidRPr="0013202B">
        <w:t xml:space="preserve"> </w:t>
      </w:r>
      <w:proofErr w:type="spellStart"/>
      <w:r w:rsidRPr="0013202B">
        <w:t>fk</w:t>
      </w:r>
      <w:proofErr w:type="spellEnd"/>
    </w:p>
    <w:p w14:paraId="1EF781E8" w14:textId="77777777" w:rsidR="005A4CD7" w:rsidRPr="0013202B" w:rsidRDefault="005A4CD7" w:rsidP="0013202B">
      <w:proofErr w:type="spellStart"/>
      <w:r w:rsidRPr="0013202B">
        <w:t>PersonName</w:t>
      </w:r>
      <w:proofErr w:type="spellEnd"/>
      <w:r w:rsidRPr="0013202B">
        <w:t xml:space="preserve"> - varchar(max), not null</w:t>
      </w:r>
    </w:p>
    <w:p w14:paraId="183F524A" w14:textId="77777777" w:rsidR="005A4CD7" w:rsidRPr="0013202B" w:rsidRDefault="005A4CD7" w:rsidP="0013202B">
      <w:r w:rsidRPr="0013202B">
        <w:t xml:space="preserve">Mobile - </w:t>
      </w:r>
      <w:proofErr w:type="spellStart"/>
      <w:r w:rsidRPr="0013202B">
        <w:t>varch</w:t>
      </w:r>
      <w:proofErr w:type="spellEnd"/>
      <w:r w:rsidRPr="0013202B">
        <w:t xml:space="preserve"> </w:t>
      </w:r>
      <w:proofErr w:type="spellStart"/>
      <w:proofErr w:type="gramStart"/>
      <w:r w:rsidRPr="0013202B">
        <w:t>ar</w:t>
      </w:r>
      <w:proofErr w:type="spellEnd"/>
      <w:r w:rsidRPr="0013202B">
        <w:t>(</w:t>
      </w:r>
      <w:proofErr w:type="gramEnd"/>
      <w:r w:rsidRPr="0013202B">
        <w:t xml:space="preserve">10) . </w:t>
      </w:r>
      <w:proofErr w:type="gramStart"/>
      <w:r w:rsidRPr="0013202B">
        <w:t>unique ,</w:t>
      </w:r>
      <w:proofErr w:type="gramEnd"/>
      <w:r w:rsidRPr="0013202B">
        <w:t xml:space="preserve"> not null</w:t>
      </w:r>
    </w:p>
    <w:p w14:paraId="50448C6A" w14:textId="77777777" w:rsidR="005A4CD7" w:rsidRPr="0013202B" w:rsidRDefault="005A4CD7" w:rsidP="0013202B">
      <w:r w:rsidRPr="0013202B">
        <w:t xml:space="preserve">Email - </w:t>
      </w:r>
      <w:proofErr w:type="gramStart"/>
      <w:r w:rsidRPr="0013202B">
        <w:t>varchar(</w:t>
      </w:r>
      <w:proofErr w:type="gramEnd"/>
      <w:r w:rsidRPr="0013202B">
        <w:t>200) , unique , not null</w:t>
      </w:r>
    </w:p>
    <w:p w14:paraId="70CBACCD" w14:textId="77777777" w:rsidR="005A4CD7" w:rsidRPr="0013202B" w:rsidRDefault="005A4CD7" w:rsidP="0013202B">
      <w:proofErr w:type="spellStart"/>
      <w:r w:rsidRPr="0013202B">
        <w:t>CAddress</w:t>
      </w:r>
      <w:proofErr w:type="spellEnd"/>
      <w:r w:rsidRPr="0013202B">
        <w:t xml:space="preserve"> - </w:t>
      </w:r>
      <w:proofErr w:type="gramStart"/>
      <w:r w:rsidRPr="0013202B">
        <w:t>varchar(</w:t>
      </w:r>
      <w:proofErr w:type="gramEnd"/>
      <w:r w:rsidRPr="0013202B">
        <w:t>800) , unique , not null</w:t>
      </w:r>
    </w:p>
    <w:p w14:paraId="50B11CB2" w14:textId="77777777" w:rsidR="005A4CD7" w:rsidRPr="0013202B" w:rsidRDefault="005A4CD7" w:rsidP="0013202B">
      <w:proofErr w:type="spellStart"/>
      <w:r w:rsidRPr="0013202B">
        <w:t>PAddress</w:t>
      </w:r>
      <w:proofErr w:type="spellEnd"/>
      <w:r w:rsidRPr="0013202B">
        <w:t xml:space="preserve"> - </w:t>
      </w:r>
      <w:proofErr w:type="gramStart"/>
      <w:r w:rsidRPr="0013202B">
        <w:t>varchar(</w:t>
      </w:r>
      <w:proofErr w:type="gramEnd"/>
      <w:r w:rsidRPr="0013202B">
        <w:t>800) , unique , not null</w:t>
      </w:r>
    </w:p>
    <w:p w14:paraId="35A6CBFB" w14:textId="77777777" w:rsidR="005A4CD7" w:rsidRPr="0013202B" w:rsidRDefault="005A4CD7" w:rsidP="0013202B">
      <w:r w:rsidRPr="0013202B">
        <w:t xml:space="preserve">DOJ - </w:t>
      </w:r>
      <w:proofErr w:type="gramStart"/>
      <w:r w:rsidRPr="0013202B">
        <w:t>datetime ,not</w:t>
      </w:r>
      <w:proofErr w:type="gramEnd"/>
      <w:r w:rsidRPr="0013202B">
        <w:t xml:space="preserve"> null</w:t>
      </w:r>
    </w:p>
    <w:p w14:paraId="5AEC2490" w14:textId="77777777" w:rsidR="005A4CD7" w:rsidRPr="0013202B" w:rsidRDefault="005A4CD7" w:rsidP="0013202B">
      <w:r w:rsidRPr="0013202B">
        <w:t xml:space="preserve">DOB - </w:t>
      </w:r>
      <w:proofErr w:type="gramStart"/>
      <w:r w:rsidRPr="0013202B">
        <w:t>date ,</w:t>
      </w:r>
      <w:proofErr w:type="gramEnd"/>
      <w:r w:rsidRPr="0013202B">
        <w:t xml:space="preserve"> not null</w:t>
      </w:r>
    </w:p>
    <w:p w14:paraId="304393FC" w14:textId="77777777" w:rsidR="005A4CD7" w:rsidRPr="0013202B" w:rsidRDefault="005A4CD7" w:rsidP="0013202B">
      <w:r w:rsidRPr="0013202B">
        <w:t xml:space="preserve">Gender - </w:t>
      </w:r>
      <w:proofErr w:type="gramStart"/>
      <w:r w:rsidRPr="0013202B">
        <w:t>char(</w:t>
      </w:r>
      <w:proofErr w:type="gramEnd"/>
      <w:r w:rsidRPr="0013202B">
        <w:t xml:space="preserve">1) , not null </w:t>
      </w:r>
    </w:p>
    <w:p w14:paraId="2B910510" w14:textId="77777777" w:rsidR="005A4CD7" w:rsidRPr="0013202B" w:rsidRDefault="005A4CD7" w:rsidP="0013202B">
      <w:r w:rsidRPr="0013202B">
        <w:t xml:space="preserve">Anniversary - </w:t>
      </w:r>
      <w:proofErr w:type="gramStart"/>
      <w:r w:rsidRPr="0013202B">
        <w:t>date ,</w:t>
      </w:r>
      <w:proofErr w:type="gramEnd"/>
      <w:r w:rsidRPr="0013202B">
        <w:t xml:space="preserve"> allows null</w:t>
      </w:r>
    </w:p>
    <w:p w14:paraId="757BFA78" w14:textId="77777777" w:rsidR="005A4CD7" w:rsidRPr="0013202B" w:rsidRDefault="005A4CD7" w:rsidP="0013202B">
      <w:r w:rsidRPr="0013202B">
        <w:t>Active bit</w:t>
      </w:r>
    </w:p>
    <w:p w14:paraId="78887958" w14:textId="77777777" w:rsidR="00AB7125" w:rsidRDefault="00AB7125" w:rsidP="0013202B"/>
    <w:p w14:paraId="3844E699" w14:textId="26A42A6B" w:rsidR="005A4CD7" w:rsidRPr="0013202B" w:rsidRDefault="005A4CD7" w:rsidP="0013202B">
      <w:proofErr w:type="gramStart"/>
      <w:r w:rsidRPr="0013202B">
        <w:t>Table :</w:t>
      </w:r>
      <w:proofErr w:type="gramEnd"/>
      <w:r w:rsidRPr="0013202B">
        <w:t xml:space="preserve"> Places</w:t>
      </w:r>
    </w:p>
    <w:p w14:paraId="464F47B6" w14:textId="77777777" w:rsidR="005A4CD7" w:rsidRPr="0013202B" w:rsidRDefault="005A4CD7" w:rsidP="0013202B">
      <w:r w:rsidRPr="0013202B">
        <w:t xml:space="preserve">ID - </w:t>
      </w:r>
      <w:proofErr w:type="spellStart"/>
      <w:proofErr w:type="gramStart"/>
      <w:r w:rsidRPr="0013202B">
        <w:t>int,identity</w:t>
      </w:r>
      <w:proofErr w:type="spellEnd"/>
      <w:proofErr w:type="gramEnd"/>
      <w:r w:rsidRPr="0013202B">
        <w:t>, pk</w:t>
      </w:r>
    </w:p>
    <w:p w14:paraId="6A7ED992" w14:textId="77777777" w:rsidR="005A4CD7" w:rsidRPr="0013202B" w:rsidRDefault="005A4CD7" w:rsidP="0013202B">
      <w:r w:rsidRPr="0013202B">
        <w:t xml:space="preserve">Name - </w:t>
      </w:r>
      <w:proofErr w:type="gramStart"/>
      <w:r w:rsidRPr="0013202B">
        <w:t>varchar(</w:t>
      </w:r>
      <w:proofErr w:type="gramEnd"/>
      <w:r w:rsidRPr="0013202B">
        <w:t>150) , not null , unique</w:t>
      </w:r>
    </w:p>
    <w:p w14:paraId="1F6DA8AF" w14:textId="77777777" w:rsidR="005A4CD7" w:rsidRPr="0013202B" w:rsidRDefault="005A4CD7" w:rsidP="0013202B">
      <w:proofErr w:type="spellStart"/>
      <w:r w:rsidRPr="0013202B">
        <w:t>DateOFAdd</w:t>
      </w:r>
      <w:proofErr w:type="spellEnd"/>
      <w:r w:rsidRPr="0013202B">
        <w:t xml:space="preserve"> - </w:t>
      </w:r>
      <w:proofErr w:type="gramStart"/>
      <w:r w:rsidRPr="0013202B">
        <w:t>datetime ,</w:t>
      </w:r>
      <w:proofErr w:type="gramEnd"/>
      <w:r w:rsidRPr="0013202B">
        <w:t xml:space="preserve"> not null</w:t>
      </w:r>
    </w:p>
    <w:p w14:paraId="4CECF19A" w14:textId="77777777" w:rsidR="005A4CD7" w:rsidRPr="0013202B" w:rsidRDefault="005A4CD7" w:rsidP="0013202B">
      <w:r w:rsidRPr="0013202B">
        <w:t>Active bit</w:t>
      </w:r>
    </w:p>
    <w:p w14:paraId="7440C386" w14:textId="77777777" w:rsidR="005A4CD7" w:rsidRPr="0013202B" w:rsidRDefault="005A4CD7" w:rsidP="0013202B"/>
    <w:p w14:paraId="7399E67C" w14:textId="77777777" w:rsidR="005A4CD7" w:rsidRPr="0013202B" w:rsidRDefault="005A4CD7" w:rsidP="0013202B">
      <w:r w:rsidRPr="0013202B">
        <w:t xml:space="preserve">create database </w:t>
      </w:r>
      <w:proofErr w:type="spellStart"/>
      <w:r w:rsidRPr="0013202B">
        <w:t>newsreporter</w:t>
      </w:r>
      <w:proofErr w:type="spellEnd"/>
    </w:p>
    <w:p w14:paraId="722C1828" w14:textId="77777777" w:rsidR="005A4CD7" w:rsidRPr="0013202B" w:rsidRDefault="005A4CD7" w:rsidP="0013202B">
      <w:r w:rsidRPr="0013202B">
        <w:t xml:space="preserve">create table </w:t>
      </w:r>
      <w:proofErr w:type="spellStart"/>
      <w:proofErr w:type="gramStart"/>
      <w:r w:rsidRPr="0013202B">
        <w:t>newstype</w:t>
      </w:r>
      <w:proofErr w:type="spellEnd"/>
      <w:r w:rsidRPr="0013202B">
        <w:t>(</w:t>
      </w:r>
      <w:proofErr w:type="gramEnd"/>
      <w:r w:rsidRPr="0013202B">
        <w:t xml:space="preserve">ID int IDENTITY(1,1) PRIMARY </w:t>
      </w:r>
      <w:proofErr w:type="spellStart"/>
      <w:r w:rsidRPr="0013202B">
        <w:t>KEY,title</w:t>
      </w:r>
      <w:proofErr w:type="spellEnd"/>
      <w:r w:rsidRPr="0013202B">
        <w:t xml:space="preserve"> varchar(150) unique NOT </w:t>
      </w:r>
      <w:proofErr w:type="spellStart"/>
      <w:r w:rsidRPr="0013202B">
        <w:t>NULL,DateOfAdd</w:t>
      </w:r>
      <w:proofErr w:type="spellEnd"/>
      <w:r w:rsidRPr="0013202B">
        <w:t xml:space="preserve"> datetime NOT </w:t>
      </w:r>
      <w:proofErr w:type="spellStart"/>
      <w:r w:rsidRPr="0013202B">
        <w:t>NULL,Active</w:t>
      </w:r>
      <w:proofErr w:type="spellEnd"/>
      <w:r w:rsidRPr="0013202B">
        <w:t xml:space="preserve"> bit )</w:t>
      </w:r>
    </w:p>
    <w:p w14:paraId="20A7B324" w14:textId="77777777" w:rsidR="005A4CD7" w:rsidRPr="0013202B" w:rsidRDefault="005A4CD7" w:rsidP="0013202B">
      <w:r w:rsidRPr="0013202B">
        <w:t xml:space="preserve">create table </w:t>
      </w:r>
      <w:proofErr w:type="spellStart"/>
      <w:proofErr w:type="gramStart"/>
      <w:r w:rsidRPr="0013202B">
        <w:t>newscategory</w:t>
      </w:r>
      <w:proofErr w:type="spellEnd"/>
      <w:r w:rsidRPr="0013202B">
        <w:t>(</w:t>
      </w:r>
      <w:proofErr w:type="gramEnd"/>
      <w:r w:rsidRPr="0013202B">
        <w:t xml:space="preserve">ID int IDENTITY(1,1) PRIMARY </w:t>
      </w:r>
      <w:proofErr w:type="spellStart"/>
      <w:r w:rsidRPr="0013202B">
        <w:t>KEY,title</w:t>
      </w:r>
      <w:proofErr w:type="spellEnd"/>
      <w:r w:rsidRPr="0013202B">
        <w:t xml:space="preserve"> varchar(200) unique NOT </w:t>
      </w:r>
      <w:proofErr w:type="spellStart"/>
      <w:r w:rsidRPr="0013202B">
        <w:t>NULL,DateOfAdd</w:t>
      </w:r>
      <w:proofErr w:type="spellEnd"/>
      <w:r w:rsidRPr="0013202B">
        <w:t xml:space="preserve"> datetime NOT </w:t>
      </w:r>
      <w:proofErr w:type="spellStart"/>
      <w:r w:rsidRPr="0013202B">
        <w:t>NULL,Active</w:t>
      </w:r>
      <w:proofErr w:type="spellEnd"/>
      <w:r w:rsidRPr="0013202B">
        <w:t xml:space="preserve"> bit)</w:t>
      </w:r>
    </w:p>
    <w:p w14:paraId="5C902240" w14:textId="77777777" w:rsidR="005A4CD7" w:rsidRPr="0013202B" w:rsidRDefault="005A4CD7" w:rsidP="0013202B">
      <w:r w:rsidRPr="0013202B">
        <w:t xml:space="preserve">create table </w:t>
      </w:r>
      <w:proofErr w:type="gramStart"/>
      <w:r w:rsidRPr="0013202B">
        <w:t>Editor(</w:t>
      </w:r>
      <w:proofErr w:type="gramEnd"/>
      <w:r w:rsidRPr="0013202B">
        <w:t xml:space="preserve">id </w:t>
      </w:r>
      <w:proofErr w:type="spellStart"/>
      <w:r w:rsidRPr="0013202B">
        <w:t>uniqueidentifier</w:t>
      </w:r>
      <w:proofErr w:type="spellEnd"/>
      <w:r w:rsidRPr="0013202B">
        <w:t xml:space="preserve"> PRIMARY </w:t>
      </w:r>
      <w:proofErr w:type="spellStart"/>
      <w:r w:rsidRPr="0013202B">
        <w:t>KEY,DateOfAdd</w:t>
      </w:r>
      <w:proofErr w:type="spellEnd"/>
      <w:r w:rsidRPr="0013202B">
        <w:t xml:space="preserve"> datetime NOT </w:t>
      </w:r>
      <w:proofErr w:type="spellStart"/>
      <w:r w:rsidRPr="0013202B">
        <w:t>NULL,Active</w:t>
      </w:r>
      <w:proofErr w:type="spellEnd"/>
      <w:r w:rsidRPr="0013202B">
        <w:t xml:space="preserve"> bit)</w:t>
      </w:r>
    </w:p>
    <w:p w14:paraId="207ED79B" w14:textId="77777777" w:rsidR="005A4CD7" w:rsidRPr="0013202B" w:rsidRDefault="005A4CD7" w:rsidP="0013202B">
      <w:r w:rsidRPr="0013202B">
        <w:t xml:space="preserve">create table </w:t>
      </w:r>
      <w:proofErr w:type="gramStart"/>
      <w:r w:rsidRPr="0013202B">
        <w:t>Places(</w:t>
      </w:r>
      <w:proofErr w:type="gramEnd"/>
      <w:r w:rsidRPr="0013202B">
        <w:t xml:space="preserve">ID int IDENTITY(1,1) PRIMARY </w:t>
      </w:r>
      <w:proofErr w:type="spellStart"/>
      <w:r w:rsidRPr="0013202B">
        <w:t>KEY,name</w:t>
      </w:r>
      <w:proofErr w:type="spellEnd"/>
      <w:r w:rsidRPr="0013202B">
        <w:t xml:space="preserve"> varchar(150) unique NOT NULL ,</w:t>
      </w:r>
      <w:proofErr w:type="spellStart"/>
      <w:r w:rsidRPr="0013202B">
        <w:t>DateOfAdd</w:t>
      </w:r>
      <w:proofErr w:type="spellEnd"/>
      <w:r w:rsidRPr="0013202B">
        <w:t xml:space="preserve"> datetime NOT </w:t>
      </w:r>
      <w:proofErr w:type="spellStart"/>
      <w:r w:rsidRPr="0013202B">
        <w:t>NULL,Active</w:t>
      </w:r>
      <w:proofErr w:type="spellEnd"/>
      <w:r w:rsidRPr="0013202B">
        <w:t xml:space="preserve"> bit)</w:t>
      </w:r>
    </w:p>
    <w:p w14:paraId="3D220D6E" w14:textId="77777777" w:rsidR="005A4CD7" w:rsidRPr="0013202B" w:rsidRDefault="005A4CD7" w:rsidP="0013202B">
      <w:r w:rsidRPr="0013202B">
        <w:t xml:space="preserve">create table </w:t>
      </w:r>
      <w:proofErr w:type="gramStart"/>
      <w:r w:rsidRPr="0013202B">
        <w:t>Reporter(</w:t>
      </w:r>
      <w:proofErr w:type="gramEnd"/>
      <w:r w:rsidRPr="0013202B">
        <w:t xml:space="preserve">id </w:t>
      </w:r>
      <w:proofErr w:type="spellStart"/>
      <w:r w:rsidRPr="0013202B">
        <w:t>uniqueidentifier</w:t>
      </w:r>
      <w:proofErr w:type="spellEnd"/>
      <w:r w:rsidRPr="0013202B">
        <w:t xml:space="preserve"> PRIMARY </w:t>
      </w:r>
      <w:proofErr w:type="spellStart"/>
      <w:r w:rsidRPr="0013202B">
        <w:t>KEY,EditorID</w:t>
      </w:r>
      <w:proofErr w:type="spellEnd"/>
      <w:r w:rsidRPr="0013202B">
        <w:t xml:space="preserve">  </w:t>
      </w:r>
      <w:proofErr w:type="spellStart"/>
      <w:r w:rsidRPr="0013202B">
        <w:t>uniqueidentifier</w:t>
      </w:r>
      <w:proofErr w:type="spellEnd"/>
      <w:r w:rsidRPr="0013202B">
        <w:t xml:space="preserve">  FOREIGN KEY REFERENCES Editor(id),</w:t>
      </w:r>
      <w:proofErr w:type="spellStart"/>
      <w:r w:rsidRPr="0013202B">
        <w:t>DateOfAdd</w:t>
      </w:r>
      <w:proofErr w:type="spellEnd"/>
      <w:r w:rsidRPr="0013202B">
        <w:t xml:space="preserve"> datetime NOT </w:t>
      </w:r>
      <w:proofErr w:type="spellStart"/>
      <w:r w:rsidRPr="0013202B">
        <w:t>NULL,Active</w:t>
      </w:r>
      <w:proofErr w:type="spellEnd"/>
      <w:r w:rsidRPr="0013202B">
        <w:t xml:space="preserve"> bit )</w:t>
      </w:r>
    </w:p>
    <w:p w14:paraId="5E6A10AC" w14:textId="77777777" w:rsidR="005A4CD7" w:rsidRPr="0013202B" w:rsidRDefault="005A4CD7" w:rsidP="0013202B">
      <w:r w:rsidRPr="0013202B">
        <w:t>create table Person(</w:t>
      </w:r>
      <w:proofErr w:type="spellStart"/>
      <w:r w:rsidRPr="0013202B">
        <w:t>Personid</w:t>
      </w:r>
      <w:proofErr w:type="spellEnd"/>
      <w:r w:rsidRPr="0013202B">
        <w:t xml:space="preserve"> int PRIMARY </w:t>
      </w:r>
      <w:proofErr w:type="spellStart"/>
      <w:r w:rsidRPr="0013202B">
        <w:t>KEY,PlaceID</w:t>
      </w:r>
      <w:proofErr w:type="spellEnd"/>
      <w:r w:rsidRPr="0013202B">
        <w:t xml:space="preserve"> int  FOREIGN KEY REFERENCES Places(id) ,</w:t>
      </w:r>
      <w:proofErr w:type="spellStart"/>
      <w:r w:rsidRPr="0013202B">
        <w:t>PersonName</w:t>
      </w:r>
      <w:proofErr w:type="spellEnd"/>
      <w:r w:rsidRPr="0013202B">
        <w:t xml:space="preserve"> varchar(100) NOT </w:t>
      </w:r>
      <w:proofErr w:type="spellStart"/>
      <w:r w:rsidRPr="0013202B">
        <w:t>NULL,Mobile</w:t>
      </w:r>
      <w:proofErr w:type="spellEnd"/>
      <w:r w:rsidRPr="0013202B">
        <w:t xml:space="preserve"> varchar(10) unique NOT </w:t>
      </w:r>
      <w:proofErr w:type="spellStart"/>
      <w:r w:rsidRPr="0013202B">
        <w:t>NULL,Email</w:t>
      </w:r>
      <w:proofErr w:type="spellEnd"/>
      <w:r w:rsidRPr="0013202B">
        <w:t xml:space="preserve"> varchar(200) unique NOT </w:t>
      </w:r>
      <w:proofErr w:type="spellStart"/>
      <w:r w:rsidRPr="0013202B">
        <w:t>NULL,CAddress</w:t>
      </w:r>
      <w:proofErr w:type="spellEnd"/>
      <w:r w:rsidRPr="0013202B">
        <w:t xml:space="preserve"> varchar(200) unique NOT </w:t>
      </w:r>
      <w:proofErr w:type="spellStart"/>
      <w:r w:rsidRPr="0013202B">
        <w:t>NULL,PAddress</w:t>
      </w:r>
      <w:proofErr w:type="spellEnd"/>
      <w:r w:rsidRPr="0013202B">
        <w:t xml:space="preserve">  varchar(200) unique NOT NULL,DOJ datetime NOT NULL,</w:t>
      </w:r>
    </w:p>
    <w:p w14:paraId="260E7CEA" w14:textId="77777777" w:rsidR="005A4CD7" w:rsidRPr="0013202B" w:rsidRDefault="005A4CD7" w:rsidP="0013202B">
      <w:r w:rsidRPr="0013202B">
        <w:t xml:space="preserve">DOB date NOT </w:t>
      </w:r>
      <w:proofErr w:type="spellStart"/>
      <w:proofErr w:type="gramStart"/>
      <w:r w:rsidRPr="0013202B">
        <w:t>NULL,Gender</w:t>
      </w:r>
      <w:proofErr w:type="spellEnd"/>
      <w:proofErr w:type="gramEnd"/>
      <w:r w:rsidRPr="0013202B">
        <w:t xml:space="preserve"> char(1) NOT NULL ,Anniversary  date NOT </w:t>
      </w:r>
      <w:proofErr w:type="spellStart"/>
      <w:r w:rsidRPr="0013202B">
        <w:t>NULL,Active</w:t>
      </w:r>
      <w:proofErr w:type="spellEnd"/>
      <w:r w:rsidRPr="0013202B">
        <w:t xml:space="preserve"> bit)</w:t>
      </w:r>
    </w:p>
    <w:p w14:paraId="14DADC1A" w14:textId="77777777" w:rsidR="005A4CD7" w:rsidRPr="0013202B" w:rsidRDefault="005A4CD7" w:rsidP="0013202B">
      <w:r w:rsidRPr="0013202B">
        <w:lastRenderedPageBreak/>
        <w:t>create table News(</w:t>
      </w:r>
      <w:proofErr w:type="spellStart"/>
      <w:r w:rsidRPr="0013202B">
        <w:t>Newsid</w:t>
      </w:r>
      <w:proofErr w:type="spellEnd"/>
      <w:r w:rsidRPr="0013202B">
        <w:t xml:space="preserve"> int IDENTITY(1,1) PRIMARY </w:t>
      </w:r>
      <w:proofErr w:type="spellStart"/>
      <w:r w:rsidRPr="0013202B">
        <w:t>KEY,Newstypeid</w:t>
      </w:r>
      <w:proofErr w:type="spellEnd"/>
      <w:r w:rsidRPr="0013202B">
        <w:t xml:space="preserve"> int FOREIGN KEY REFERENCES </w:t>
      </w:r>
      <w:proofErr w:type="spellStart"/>
      <w:r w:rsidRPr="0013202B">
        <w:t>newstype</w:t>
      </w:r>
      <w:proofErr w:type="spellEnd"/>
      <w:r w:rsidRPr="0013202B">
        <w:t>(id),</w:t>
      </w:r>
      <w:proofErr w:type="spellStart"/>
      <w:r w:rsidRPr="0013202B">
        <w:t>Newscategoryid</w:t>
      </w:r>
      <w:proofErr w:type="spellEnd"/>
      <w:r w:rsidRPr="0013202B">
        <w:t xml:space="preserve"> int FOREIGN KEY REFERENCES </w:t>
      </w:r>
      <w:proofErr w:type="spellStart"/>
      <w:r w:rsidRPr="0013202B">
        <w:t>newscategory</w:t>
      </w:r>
      <w:proofErr w:type="spellEnd"/>
      <w:r w:rsidRPr="0013202B">
        <w:t xml:space="preserve">(id),Heading varchar(500) unique NOT </w:t>
      </w:r>
      <w:proofErr w:type="spellStart"/>
      <w:r w:rsidRPr="0013202B">
        <w:t>NULL,Subheading</w:t>
      </w:r>
      <w:proofErr w:type="spellEnd"/>
      <w:r w:rsidRPr="0013202B">
        <w:t xml:space="preserve"> varchar(800) unique NOT </w:t>
      </w:r>
      <w:proofErr w:type="spellStart"/>
      <w:r w:rsidRPr="0013202B">
        <w:t>NULL,descriptio</w:t>
      </w:r>
      <w:proofErr w:type="spellEnd"/>
      <w:r w:rsidRPr="0013202B">
        <w:t xml:space="preserve"> varchar(200) unique NOT </w:t>
      </w:r>
      <w:proofErr w:type="spellStart"/>
      <w:r w:rsidRPr="0013202B">
        <w:t>NULL,Reporterid</w:t>
      </w:r>
      <w:proofErr w:type="spellEnd"/>
      <w:r w:rsidRPr="0013202B">
        <w:t xml:space="preserve"> </w:t>
      </w:r>
      <w:proofErr w:type="spellStart"/>
      <w:r w:rsidRPr="0013202B">
        <w:t>uniqueidentifier</w:t>
      </w:r>
      <w:proofErr w:type="spellEnd"/>
      <w:r w:rsidRPr="0013202B">
        <w:t xml:space="preserve"> FOREIGN KEY REFERENCES Reporter(id)  NOT NULL,</w:t>
      </w:r>
    </w:p>
    <w:p w14:paraId="2B3A82AD" w14:textId="77777777" w:rsidR="005A4CD7" w:rsidRPr="0013202B" w:rsidRDefault="005A4CD7" w:rsidP="0013202B">
      <w:r w:rsidRPr="0013202B">
        <w:t xml:space="preserve">Place varchar(150) NOT </w:t>
      </w:r>
      <w:proofErr w:type="spellStart"/>
      <w:r w:rsidRPr="0013202B">
        <w:t>NULL,NewsDate</w:t>
      </w:r>
      <w:proofErr w:type="spellEnd"/>
      <w:r w:rsidRPr="0013202B">
        <w:t xml:space="preserve"> datetime NOT </w:t>
      </w:r>
      <w:proofErr w:type="spellStart"/>
      <w:r w:rsidRPr="0013202B">
        <w:t>NULL,DateOfAdd</w:t>
      </w:r>
      <w:proofErr w:type="spellEnd"/>
      <w:r w:rsidRPr="0013202B">
        <w:t xml:space="preserve"> datetime NOT NULL, Images varchar(200) NOT </w:t>
      </w:r>
      <w:proofErr w:type="spellStart"/>
      <w:r w:rsidRPr="0013202B">
        <w:t>NULL,Editorid</w:t>
      </w:r>
      <w:proofErr w:type="spellEnd"/>
      <w:r w:rsidRPr="0013202B">
        <w:t xml:space="preserve"> </w:t>
      </w:r>
      <w:proofErr w:type="spellStart"/>
      <w:r w:rsidRPr="0013202B">
        <w:t>uniqueidentifier</w:t>
      </w:r>
      <w:proofErr w:type="spellEnd"/>
      <w:r w:rsidRPr="0013202B">
        <w:t xml:space="preserve"> NOT </w:t>
      </w:r>
      <w:proofErr w:type="spellStart"/>
      <w:r w:rsidRPr="0013202B">
        <w:t>NULL,Rangee</w:t>
      </w:r>
      <w:proofErr w:type="spellEnd"/>
      <w:r w:rsidRPr="0013202B">
        <w:t xml:space="preserve"> int CHECK(</w:t>
      </w:r>
      <w:proofErr w:type="spellStart"/>
      <w:r w:rsidRPr="0013202B">
        <w:t>Rangee</w:t>
      </w:r>
      <w:proofErr w:type="spellEnd"/>
      <w:r w:rsidRPr="0013202B">
        <w:t xml:space="preserve">&lt;=10),Approved bit NOT NULL DEFAULT 0,Reed bit NOT NULL DEFAULT 0,visit int not </w:t>
      </w:r>
      <w:proofErr w:type="spellStart"/>
      <w:r w:rsidRPr="0013202B">
        <w:t>null,Active</w:t>
      </w:r>
      <w:proofErr w:type="spellEnd"/>
      <w:r w:rsidRPr="0013202B">
        <w:t xml:space="preserve"> bit )</w:t>
      </w:r>
    </w:p>
    <w:p w14:paraId="7EB3E748" w14:textId="77777777" w:rsidR="005A4CD7" w:rsidRPr="0013202B" w:rsidRDefault="005A4CD7" w:rsidP="0013202B"/>
    <w:p w14:paraId="56BCBD73" w14:textId="77777777" w:rsidR="005A4CD7" w:rsidRPr="0013202B" w:rsidRDefault="005A4CD7" w:rsidP="0013202B">
      <w:r w:rsidRPr="0013202B">
        <w:t xml:space="preserve">create database </w:t>
      </w:r>
      <w:proofErr w:type="spellStart"/>
      <w:r w:rsidRPr="0013202B">
        <w:t>newsreporter</w:t>
      </w:r>
      <w:proofErr w:type="spellEnd"/>
    </w:p>
    <w:p w14:paraId="21BCCE34" w14:textId="77777777" w:rsidR="005A4CD7" w:rsidRPr="0013202B" w:rsidRDefault="005A4CD7" w:rsidP="0013202B">
      <w:r w:rsidRPr="0013202B">
        <w:t xml:space="preserve">create table </w:t>
      </w:r>
      <w:proofErr w:type="spellStart"/>
      <w:proofErr w:type="gramStart"/>
      <w:r w:rsidRPr="0013202B">
        <w:t>newstype</w:t>
      </w:r>
      <w:proofErr w:type="spellEnd"/>
      <w:r w:rsidRPr="0013202B">
        <w:t>(</w:t>
      </w:r>
      <w:proofErr w:type="gramEnd"/>
      <w:r w:rsidRPr="0013202B">
        <w:t xml:space="preserve">ID int IDENTITY(1,1) PRIMARY </w:t>
      </w:r>
      <w:proofErr w:type="spellStart"/>
      <w:r w:rsidRPr="0013202B">
        <w:t>KEY,title</w:t>
      </w:r>
      <w:proofErr w:type="spellEnd"/>
      <w:r w:rsidRPr="0013202B">
        <w:t xml:space="preserve"> varchar(150) unique NOT </w:t>
      </w:r>
      <w:proofErr w:type="spellStart"/>
      <w:r w:rsidRPr="0013202B">
        <w:t>NULL,DateOfAdd</w:t>
      </w:r>
      <w:proofErr w:type="spellEnd"/>
      <w:r w:rsidRPr="0013202B">
        <w:t xml:space="preserve"> datetime NOT </w:t>
      </w:r>
      <w:proofErr w:type="spellStart"/>
      <w:r w:rsidRPr="0013202B">
        <w:t>NULL,Active</w:t>
      </w:r>
      <w:proofErr w:type="spellEnd"/>
      <w:r w:rsidRPr="0013202B">
        <w:t xml:space="preserve"> bit )</w:t>
      </w:r>
    </w:p>
    <w:p w14:paraId="633F6A2B" w14:textId="77777777" w:rsidR="005A4CD7" w:rsidRPr="0013202B" w:rsidRDefault="005A4CD7" w:rsidP="0013202B">
      <w:r w:rsidRPr="0013202B">
        <w:t xml:space="preserve">create table </w:t>
      </w:r>
      <w:proofErr w:type="spellStart"/>
      <w:proofErr w:type="gramStart"/>
      <w:r w:rsidRPr="0013202B">
        <w:t>newscategory</w:t>
      </w:r>
      <w:proofErr w:type="spellEnd"/>
      <w:r w:rsidRPr="0013202B">
        <w:t>(</w:t>
      </w:r>
      <w:proofErr w:type="gramEnd"/>
      <w:r w:rsidRPr="0013202B">
        <w:t xml:space="preserve">ID int IDENTITY(1,1) PRIMARY </w:t>
      </w:r>
      <w:proofErr w:type="spellStart"/>
      <w:r w:rsidRPr="0013202B">
        <w:t>KEY,title</w:t>
      </w:r>
      <w:proofErr w:type="spellEnd"/>
      <w:r w:rsidRPr="0013202B">
        <w:t xml:space="preserve"> varchar(200) unique NOT </w:t>
      </w:r>
      <w:proofErr w:type="spellStart"/>
      <w:r w:rsidRPr="0013202B">
        <w:t>NULL,DateOfAdd</w:t>
      </w:r>
      <w:proofErr w:type="spellEnd"/>
      <w:r w:rsidRPr="0013202B">
        <w:t xml:space="preserve"> datetime NOT </w:t>
      </w:r>
      <w:proofErr w:type="spellStart"/>
      <w:r w:rsidRPr="0013202B">
        <w:t>NULL,Active</w:t>
      </w:r>
      <w:proofErr w:type="spellEnd"/>
      <w:r w:rsidRPr="0013202B">
        <w:t xml:space="preserve"> bit)</w:t>
      </w:r>
    </w:p>
    <w:p w14:paraId="12D8E631" w14:textId="77777777" w:rsidR="005A4CD7" w:rsidRPr="0013202B" w:rsidRDefault="005A4CD7" w:rsidP="0013202B">
      <w:r w:rsidRPr="0013202B">
        <w:t>create table News(</w:t>
      </w:r>
      <w:proofErr w:type="spellStart"/>
      <w:r w:rsidRPr="0013202B">
        <w:t>Newsid</w:t>
      </w:r>
      <w:proofErr w:type="spellEnd"/>
      <w:r w:rsidRPr="0013202B">
        <w:t xml:space="preserve"> int IDENTITY(1,1) PRIMARY </w:t>
      </w:r>
      <w:proofErr w:type="spellStart"/>
      <w:r w:rsidRPr="0013202B">
        <w:t>KEY,Newstypeid</w:t>
      </w:r>
      <w:proofErr w:type="spellEnd"/>
      <w:r w:rsidRPr="0013202B">
        <w:t xml:space="preserve"> int FOREIGN KEY REFERENCES </w:t>
      </w:r>
      <w:proofErr w:type="spellStart"/>
      <w:r w:rsidRPr="0013202B">
        <w:t>newstype</w:t>
      </w:r>
      <w:proofErr w:type="spellEnd"/>
      <w:r w:rsidRPr="0013202B">
        <w:t>(id),</w:t>
      </w:r>
      <w:proofErr w:type="spellStart"/>
      <w:r w:rsidRPr="0013202B">
        <w:t>Newscategoryid</w:t>
      </w:r>
      <w:proofErr w:type="spellEnd"/>
      <w:r w:rsidRPr="0013202B">
        <w:t xml:space="preserve"> int FOREIGN KEY REFERENCES </w:t>
      </w:r>
      <w:proofErr w:type="spellStart"/>
      <w:r w:rsidRPr="0013202B">
        <w:t>newscategory</w:t>
      </w:r>
      <w:proofErr w:type="spellEnd"/>
      <w:r w:rsidRPr="0013202B">
        <w:t xml:space="preserve">(id),Heading varchar(500) unique NOT </w:t>
      </w:r>
      <w:proofErr w:type="spellStart"/>
      <w:r w:rsidRPr="0013202B">
        <w:t>NULL,Subheading</w:t>
      </w:r>
      <w:proofErr w:type="spellEnd"/>
      <w:r w:rsidRPr="0013202B">
        <w:t xml:space="preserve"> varchar(800) unique NOT </w:t>
      </w:r>
      <w:proofErr w:type="spellStart"/>
      <w:r w:rsidRPr="0013202B">
        <w:t>NULL,descriptio</w:t>
      </w:r>
      <w:proofErr w:type="spellEnd"/>
      <w:r w:rsidRPr="0013202B">
        <w:t xml:space="preserve"> varchar(200) unique NOT </w:t>
      </w:r>
      <w:proofErr w:type="spellStart"/>
      <w:r w:rsidRPr="0013202B">
        <w:t>NULL,Reporterid</w:t>
      </w:r>
      <w:proofErr w:type="spellEnd"/>
      <w:r w:rsidRPr="0013202B">
        <w:t xml:space="preserve"> </w:t>
      </w:r>
      <w:proofErr w:type="spellStart"/>
      <w:r w:rsidRPr="0013202B">
        <w:t>uniqueidentifier</w:t>
      </w:r>
      <w:proofErr w:type="spellEnd"/>
      <w:r w:rsidRPr="0013202B">
        <w:t xml:space="preserve">  NOT NULL,</w:t>
      </w:r>
    </w:p>
    <w:p w14:paraId="26038EDD" w14:textId="77777777" w:rsidR="005A4CD7" w:rsidRPr="0013202B" w:rsidRDefault="005A4CD7" w:rsidP="0013202B">
      <w:r w:rsidRPr="0013202B">
        <w:t xml:space="preserve">Place varchar(150) NOT </w:t>
      </w:r>
      <w:proofErr w:type="spellStart"/>
      <w:r w:rsidRPr="0013202B">
        <w:t>NULL,NewsDate</w:t>
      </w:r>
      <w:proofErr w:type="spellEnd"/>
      <w:r w:rsidRPr="0013202B">
        <w:t xml:space="preserve"> datetime NOT </w:t>
      </w:r>
      <w:proofErr w:type="spellStart"/>
      <w:r w:rsidRPr="0013202B">
        <w:t>NULL,DateOfAdd</w:t>
      </w:r>
      <w:proofErr w:type="spellEnd"/>
      <w:r w:rsidRPr="0013202B">
        <w:t xml:space="preserve"> datetime NOT NULL, Images varchar(200) NOT </w:t>
      </w:r>
      <w:proofErr w:type="spellStart"/>
      <w:r w:rsidRPr="0013202B">
        <w:t>NULL,Editorid</w:t>
      </w:r>
      <w:proofErr w:type="spellEnd"/>
      <w:r w:rsidRPr="0013202B">
        <w:t xml:space="preserve"> </w:t>
      </w:r>
      <w:proofErr w:type="spellStart"/>
      <w:r w:rsidRPr="0013202B">
        <w:t>uniqueidentifier</w:t>
      </w:r>
      <w:proofErr w:type="spellEnd"/>
      <w:r w:rsidRPr="0013202B">
        <w:t xml:space="preserve"> NOT </w:t>
      </w:r>
      <w:proofErr w:type="spellStart"/>
      <w:r w:rsidRPr="0013202B">
        <w:t>NULL,Rangee</w:t>
      </w:r>
      <w:proofErr w:type="spellEnd"/>
      <w:r w:rsidRPr="0013202B">
        <w:t xml:space="preserve"> int CHECK(</w:t>
      </w:r>
      <w:proofErr w:type="spellStart"/>
      <w:r w:rsidRPr="0013202B">
        <w:t>Rangee</w:t>
      </w:r>
      <w:proofErr w:type="spellEnd"/>
      <w:r w:rsidRPr="0013202B">
        <w:t xml:space="preserve">&lt;=10),Approved bit NOT NULL DEFAULT 0,Reed bit NOT NULL DEFAULT 0,visit int not </w:t>
      </w:r>
      <w:proofErr w:type="spellStart"/>
      <w:r w:rsidRPr="0013202B">
        <w:t>null,Active</w:t>
      </w:r>
      <w:proofErr w:type="spellEnd"/>
      <w:r w:rsidRPr="0013202B">
        <w:t xml:space="preserve"> bit )</w:t>
      </w:r>
    </w:p>
    <w:p w14:paraId="718C7C70" w14:textId="77777777" w:rsidR="005A4CD7" w:rsidRPr="0013202B" w:rsidRDefault="005A4CD7" w:rsidP="0013202B">
      <w:r w:rsidRPr="0013202B">
        <w:t xml:space="preserve">create table </w:t>
      </w:r>
      <w:proofErr w:type="gramStart"/>
      <w:r w:rsidRPr="0013202B">
        <w:t>Reporter(</w:t>
      </w:r>
      <w:proofErr w:type="gramEnd"/>
      <w:r w:rsidRPr="0013202B">
        <w:t xml:space="preserve">id </w:t>
      </w:r>
      <w:proofErr w:type="spellStart"/>
      <w:r w:rsidRPr="0013202B">
        <w:t>uniqueidentifier</w:t>
      </w:r>
      <w:proofErr w:type="spellEnd"/>
      <w:r w:rsidRPr="0013202B">
        <w:t xml:space="preserve"> PRIMARY </w:t>
      </w:r>
      <w:proofErr w:type="spellStart"/>
      <w:r w:rsidRPr="0013202B">
        <w:t>KEY,EditorID</w:t>
      </w:r>
      <w:proofErr w:type="spellEnd"/>
      <w:r w:rsidRPr="0013202B">
        <w:t xml:space="preserve">  </w:t>
      </w:r>
      <w:proofErr w:type="spellStart"/>
      <w:r w:rsidRPr="0013202B">
        <w:t>uniqueidentifier</w:t>
      </w:r>
      <w:proofErr w:type="spellEnd"/>
      <w:r w:rsidRPr="0013202B">
        <w:t xml:space="preserve">  FOREIGN KEY </w:t>
      </w:r>
      <w:proofErr w:type="spellStart"/>
      <w:r w:rsidRPr="0013202B">
        <w:t>REFERENCES,DateOfAdd</w:t>
      </w:r>
      <w:proofErr w:type="spellEnd"/>
      <w:r w:rsidRPr="0013202B">
        <w:t xml:space="preserve"> datetime NOT </w:t>
      </w:r>
      <w:proofErr w:type="spellStart"/>
      <w:r w:rsidRPr="0013202B">
        <w:t>NULL,Active</w:t>
      </w:r>
      <w:proofErr w:type="spellEnd"/>
      <w:r w:rsidRPr="0013202B">
        <w:t xml:space="preserve"> bit )</w:t>
      </w:r>
    </w:p>
    <w:p w14:paraId="358ED1D2" w14:textId="77777777" w:rsidR="005A4CD7" w:rsidRPr="0013202B" w:rsidRDefault="005A4CD7" w:rsidP="0013202B">
      <w:r w:rsidRPr="0013202B">
        <w:t xml:space="preserve">create table </w:t>
      </w:r>
      <w:proofErr w:type="gramStart"/>
      <w:r w:rsidRPr="0013202B">
        <w:t>Editor(</w:t>
      </w:r>
      <w:proofErr w:type="gramEnd"/>
      <w:r w:rsidRPr="0013202B">
        <w:t xml:space="preserve">id </w:t>
      </w:r>
      <w:proofErr w:type="spellStart"/>
      <w:r w:rsidRPr="0013202B">
        <w:t>uniqueidentifier</w:t>
      </w:r>
      <w:proofErr w:type="spellEnd"/>
      <w:r w:rsidRPr="0013202B">
        <w:t xml:space="preserve"> PRIMARY </w:t>
      </w:r>
      <w:proofErr w:type="spellStart"/>
      <w:r w:rsidRPr="0013202B">
        <w:t>KEY,DateOfAdd</w:t>
      </w:r>
      <w:proofErr w:type="spellEnd"/>
      <w:r w:rsidRPr="0013202B">
        <w:t xml:space="preserve"> datetime NOT </w:t>
      </w:r>
      <w:proofErr w:type="spellStart"/>
      <w:r w:rsidRPr="0013202B">
        <w:t>NULL,Active</w:t>
      </w:r>
      <w:proofErr w:type="spellEnd"/>
      <w:r w:rsidRPr="0013202B">
        <w:t xml:space="preserve"> bit)</w:t>
      </w:r>
    </w:p>
    <w:p w14:paraId="431425F4" w14:textId="77777777" w:rsidR="005A4CD7" w:rsidRPr="0013202B" w:rsidRDefault="005A4CD7" w:rsidP="0013202B">
      <w:r w:rsidRPr="0013202B">
        <w:t xml:space="preserve">create table </w:t>
      </w:r>
      <w:proofErr w:type="gramStart"/>
      <w:r w:rsidRPr="0013202B">
        <w:t>Places(</w:t>
      </w:r>
      <w:proofErr w:type="gramEnd"/>
      <w:r w:rsidRPr="0013202B">
        <w:t xml:space="preserve">ID int IDENTITY(1,1) PRIMARY </w:t>
      </w:r>
      <w:proofErr w:type="spellStart"/>
      <w:r w:rsidRPr="0013202B">
        <w:t>KEY,name</w:t>
      </w:r>
      <w:proofErr w:type="spellEnd"/>
      <w:r w:rsidRPr="0013202B">
        <w:t xml:space="preserve"> varchar(150) unique NOT NULL ,</w:t>
      </w:r>
      <w:proofErr w:type="spellStart"/>
      <w:r w:rsidRPr="0013202B">
        <w:t>DateOfAdd</w:t>
      </w:r>
      <w:proofErr w:type="spellEnd"/>
      <w:r w:rsidRPr="0013202B">
        <w:t xml:space="preserve"> datetime NOT </w:t>
      </w:r>
      <w:proofErr w:type="spellStart"/>
      <w:r w:rsidRPr="0013202B">
        <w:t>NULL,Active</w:t>
      </w:r>
      <w:proofErr w:type="spellEnd"/>
      <w:r w:rsidRPr="0013202B">
        <w:t xml:space="preserve"> bit)</w:t>
      </w:r>
    </w:p>
    <w:p w14:paraId="7700D21C" w14:textId="77777777" w:rsidR="005A4CD7" w:rsidRPr="0013202B" w:rsidRDefault="005A4CD7" w:rsidP="0013202B">
      <w:r w:rsidRPr="0013202B">
        <w:t>create table Person(</w:t>
      </w:r>
      <w:proofErr w:type="spellStart"/>
      <w:r w:rsidRPr="0013202B">
        <w:t>Personid</w:t>
      </w:r>
      <w:proofErr w:type="spellEnd"/>
      <w:r w:rsidRPr="0013202B">
        <w:t xml:space="preserve"> int PRIMARY </w:t>
      </w:r>
      <w:proofErr w:type="spellStart"/>
      <w:r w:rsidRPr="0013202B">
        <w:t>KEY,PlaceID</w:t>
      </w:r>
      <w:proofErr w:type="spellEnd"/>
      <w:r w:rsidRPr="0013202B">
        <w:t xml:space="preserve"> int ,</w:t>
      </w:r>
      <w:proofErr w:type="spellStart"/>
      <w:r w:rsidRPr="0013202B">
        <w:t>PersonName</w:t>
      </w:r>
      <w:proofErr w:type="spellEnd"/>
      <w:r w:rsidRPr="0013202B">
        <w:t xml:space="preserve"> varchar(100) NOT </w:t>
      </w:r>
      <w:proofErr w:type="spellStart"/>
      <w:r w:rsidRPr="0013202B">
        <w:t>NULL,Mobile</w:t>
      </w:r>
      <w:proofErr w:type="spellEnd"/>
      <w:r w:rsidRPr="0013202B">
        <w:t xml:space="preserve"> varchar(10) unique NOT </w:t>
      </w:r>
      <w:proofErr w:type="spellStart"/>
      <w:r w:rsidRPr="0013202B">
        <w:t>NULL,Email</w:t>
      </w:r>
      <w:proofErr w:type="spellEnd"/>
      <w:r w:rsidRPr="0013202B">
        <w:t xml:space="preserve"> varchar(200) unique NOT </w:t>
      </w:r>
      <w:proofErr w:type="spellStart"/>
      <w:r w:rsidRPr="0013202B">
        <w:t>NULL,CAddress</w:t>
      </w:r>
      <w:proofErr w:type="spellEnd"/>
      <w:r w:rsidRPr="0013202B">
        <w:t xml:space="preserve"> varchar(200) unique NOT </w:t>
      </w:r>
      <w:proofErr w:type="spellStart"/>
      <w:r w:rsidRPr="0013202B">
        <w:t>NULL,PAddress</w:t>
      </w:r>
      <w:proofErr w:type="spellEnd"/>
      <w:r w:rsidRPr="0013202B">
        <w:t xml:space="preserve">  varchar(200) unique NOT NULL,DOJ datetime NOT NULL,</w:t>
      </w:r>
    </w:p>
    <w:p w14:paraId="75897F85" w14:textId="77777777" w:rsidR="005A4CD7" w:rsidRPr="0013202B" w:rsidRDefault="005A4CD7" w:rsidP="0013202B">
      <w:r w:rsidRPr="0013202B">
        <w:t xml:space="preserve">DOB date NOT </w:t>
      </w:r>
      <w:proofErr w:type="spellStart"/>
      <w:proofErr w:type="gramStart"/>
      <w:r w:rsidRPr="0013202B">
        <w:t>NULL,Gender</w:t>
      </w:r>
      <w:proofErr w:type="spellEnd"/>
      <w:proofErr w:type="gramEnd"/>
      <w:r w:rsidRPr="0013202B">
        <w:t xml:space="preserve"> char(1) NOT NULL ,Anniversary  date NOT </w:t>
      </w:r>
      <w:proofErr w:type="spellStart"/>
      <w:r w:rsidRPr="0013202B">
        <w:t>NULL,Active</w:t>
      </w:r>
      <w:proofErr w:type="spellEnd"/>
      <w:r w:rsidRPr="0013202B">
        <w:t xml:space="preserve"> bit)</w:t>
      </w:r>
    </w:p>
    <w:p w14:paraId="36EDFB31" w14:textId="77777777" w:rsidR="005A4CD7" w:rsidRPr="0013202B" w:rsidRDefault="005A4CD7" w:rsidP="0013202B"/>
    <w:p w14:paraId="78EEBB85" w14:textId="5E6E33B1" w:rsidR="005A4CD7" w:rsidRPr="0013202B" w:rsidRDefault="005A4CD7" w:rsidP="0013202B">
      <w:r w:rsidRPr="0013202B">
        <w:t xml:space="preserve">delete from </w:t>
      </w:r>
      <w:proofErr w:type="spellStart"/>
      <w:r w:rsidRPr="0013202B">
        <w:t>newstype</w:t>
      </w:r>
      <w:proofErr w:type="spellEnd"/>
    </w:p>
    <w:p w14:paraId="799CCE61" w14:textId="77777777" w:rsidR="005A4CD7" w:rsidRPr="0013202B" w:rsidRDefault="005A4CD7" w:rsidP="0013202B">
      <w:r w:rsidRPr="0013202B">
        <w:t xml:space="preserve">select * from </w:t>
      </w:r>
      <w:proofErr w:type="spellStart"/>
      <w:r w:rsidRPr="0013202B">
        <w:t>newstype</w:t>
      </w:r>
      <w:proofErr w:type="spellEnd"/>
    </w:p>
    <w:p w14:paraId="0FA66331" w14:textId="77777777" w:rsidR="005A4CD7" w:rsidRPr="0013202B" w:rsidRDefault="005A4CD7" w:rsidP="0013202B">
      <w:r w:rsidRPr="0013202B">
        <w:t xml:space="preserve">select * from </w:t>
      </w:r>
      <w:proofErr w:type="spellStart"/>
      <w:r w:rsidRPr="0013202B">
        <w:t>newscategory</w:t>
      </w:r>
      <w:proofErr w:type="spellEnd"/>
    </w:p>
    <w:p w14:paraId="7D37FD54" w14:textId="77777777" w:rsidR="005A4CD7" w:rsidRPr="0013202B" w:rsidRDefault="005A4CD7" w:rsidP="0013202B">
      <w:r w:rsidRPr="0013202B">
        <w:t xml:space="preserve">delete from </w:t>
      </w:r>
      <w:proofErr w:type="spellStart"/>
      <w:r w:rsidRPr="0013202B">
        <w:t>newscategory</w:t>
      </w:r>
      <w:proofErr w:type="spellEnd"/>
    </w:p>
    <w:p w14:paraId="67FE7800" w14:textId="77777777" w:rsidR="005A4CD7" w:rsidRPr="0013202B" w:rsidRDefault="005A4CD7" w:rsidP="0013202B">
      <w:proofErr w:type="gramStart"/>
      <w:r w:rsidRPr="0013202B">
        <w:t>delete  from</w:t>
      </w:r>
      <w:proofErr w:type="gramEnd"/>
      <w:r w:rsidRPr="0013202B">
        <w:t xml:space="preserve"> </w:t>
      </w:r>
      <w:proofErr w:type="spellStart"/>
      <w:r w:rsidRPr="0013202B">
        <w:t>newstype</w:t>
      </w:r>
      <w:proofErr w:type="spellEnd"/>
      <w:r w:rsidRPr="0013202B">
        <w:t xml:space="preserve"> where title='</w:t>
      </w:r>
      <w:proofErr w:type="spellStart"/>
      <w:r w:rsidRPr="0013202B">
        <w:t>yu</w:t>
      </w:r>
      <w:proofErr w:type="spellEnd"/>
      <w:r w:rsidRPr="0013202B">
        <w:t>'</w:t>
      </w:r>
    </w:p>
    <w:p w14:paraId="284E74D7" w14:textId="77777777" w:rsidR="005A4CD7" w:rsidRPr="0013202B" w:rsidRDefault="005A4CD7" w:rsidP="0013202B">
      <w:r w:rsidRPr="0013202B">
        <w:t>select * from news</w:t>
      </w:r>
    </w:p>
    <w:p w14:paraId="64E5119A" w14:textId="77777777" w:rsidR="005A4CD7" w:rsidRPr="0013202B" w:rsidRDefault="005A4CD7" w:rsidP="0013202B">
      <w:r w:rsidRPr="0013202B">
        <w:lastRenderedPageBreak/>
        <w:t>SELECT * From Editor</w:t>
      </w:r>
    </w:p>
    <w:p w14:paraId="42E1354F" w14:textId="77777777" w:rsidR="005A4CD7" w:rsidRPr="0013202B" w:rsidRDefault="005A4CD7" w:rsidP="0013202B">
      <w:r w:rsidRPr="0013202B">
        <w:t xml:space="preserve">insert into Editor </w:t>
      </w:r>
      <w:proofErr w:type="gramStart"/>
      <w:r w:rsidRPr="0013202B">
        <w:t>values(</w:t>
      </w:r>
      <w:proofErr w:type="gramEnd"/>
      <w:r w:rsidRPr="0013202B">
        <w:t>NEWID(),GETDATE(),1)</w:t>
      </w:r>
    </w:p>
    <w:p w14:paraId="54C6F4E9" w14:textId="77777777" w:rsidR="005A4CD7" w:rsidRPr="0013202B" w:rsidRDefault="005A4CD7" w:rsidP="0013202B">
      <w:r w:rsidRPr="0013202B">
        <w:t>insert into places values('Delhi','10/01/2017',1)</w:t>
      </w:r>
    </w:p>
    <w:p w14:paraId="6FAE66FB" w14:textId="77777777" w:rsidR="005A4CD7" w:rsidRPr="0013202B" w:rsidRDefault="005A4CD7" w:rsidP="0013202B">
      <w:r w:rsidRPr="0013202B">
        <w:t xml:space="preserve">insert into places </w:t>
      </w:r>
      <w:proofErr w:type="gramStart"/>
      <w:r w:rsidRPr="0013202B">
        <w:t>values(</w:t>
      </w:r>
      <w:proofErr w:type="gramEnd"/>
      <w:r w:rsidRPr="0013202B">
        <w:t>'Greater noida','11/02/2017',1)</w:t>
      </w:r>
    </w:p>
    <w:p w14:paraId="10B1B14F" w14:textId="77777777" w:rsidR="005A4CD7" w:rsidRPr="0013202B" w:rsidRDefault="005A4CD7" w:rsidP="0013202B">
      <w:r w:rsidRPr="0013202B">
        <w:t>delete from places</w:t>
      </w:r>
    </w:p>
    <w:p w14:paraId="0BEBDC93" w14:textId="77777777" w:rsidR="005A4CD7" w:rsidRPr="0013202B" w:rsidRDefault="005A4CD7" w:rsidP="0013202B">
      <w:r w:rsidRPr="0013202B">
        <w:t>select * from places</w:t>
      </w:r>
    </w:p>
    <w:p w14:paraId="7279A1B5" w14:textId="77777777" w:rsidR="005A4CD7" w:rsidRPr="0013202B" w:rsidRDefault="005A4CD7" w:rsidP="0013202B">
      <w:r w:rsidRPr="0013202B">
        <w:t xml:space="preserve">select * from </w:t>
      </w:r>
      <w:proofErr w:type="spellStart"/>
      <w:r w:rsidRPr="0013202B">
        <w:t>newscategory</w:t>
      </w:r>
      <w:proofErr w:type="spellEnd"/>
    </w:p>
    <w:p w14:paraId="3F3D8056" w14:textId="77777777" w:rsidR="005A4CD7" w:rsidRPr="0013202B" w:rsidRDefault="005A4CD7" w:rsidP="0013202B">
      <w:r w:rsidRPr="0013202B">
        <w:t xml:space="preserve">select * from </w:t>
      </w:r>
      <w:proofErr w:type="spellStart"/>
      <w:r w:rsidRPr="0013202B">
        <w:t>newstype</w:t>
      </w:r>
      <w:proofErr w:type="spellEnd"/>
    </w:p>
    <w:p w14:paraId="35712627" w14:textId="77777777" w:rsidR="005A4CD7" w:rsidRPr="0013202B" w:rsidRDefault="005A4CD7" w:rsidP="0013202B">
      <w:r w:rsidRPr="0013202B">
        <w:t>select * from Reporter</w:t>
      </w:r>
    </w:p>
    <w:p w14:paraId="50D187E0" w14:textId="77777777" w:rsidR="005A4CD7" w:rsidRPr="0013202B" w:rsidRDefault="005A4CD7" w:rsidP="0013202B">
      <w:r w:rsidRPr="0013202B">
        <w:t>delete from Person</w:t>
      </w:r>
    </w:p>
    <w:p w14:paraId="115670D3" w14:textId="77777777" w:rsidR="005A4CD7" w:rsidRPr="0013202B" w:rsidRDefault="005A4CD7" w:rsidP="0013202B">
      <w:r w:rsidRPr="0013202B">
        <w:t>insert into person values('6C1C21DA-D55E-4E46-A147-D172D98E6B8A',5,'raja','9654673477</w:t>
      </w:r>
      <w:proofErr w:type="gramStart"/>
      <w:r w:rsidRPr="0013202B">
        <w:t>','raja@gmail.com</w:t>
      </w:r>
      <w:proofErr w:type="gramEnd"/>
      <w:r w:rsidRPr="0013202B">
        <w:t>','pi','chii','3-4-2016','12-11-1995','m','11/7/2017',1,'R')</w:t>
      </w:r>
    </w:p>
    <w:p w14:paraId="3C32F6F7" w14:textId="77777777" w:rsidR="005A4CD7" w:rsidRPr="0013202B" w:rsidRDefault="005A4CD7" w:rsidP="0013202B">
      <w:r w:rsidRPr="0013202B">
        <w:t>insert into person values('69625F7D-B4D6-46E8-8BBC-5B0279FB05C5',3,'ram','9654673456</w:t>
      </w:r>
      <w:proofErr w:type="gramStart"/>
      <w:r w:rsidRPr="0013202B">
        <w:t>','sam@gmail.com</w:t>
      </w:r>
      <w:proofErr w:type="gramEnd"/>
      <w:r w:rsidRPr="0013202B">
        <w:t>','alpha2','beta2','3-5-2016','11-11-1994','m','11/7/2016',1)</w:t>
      </w:r>
    </w:p>
    <w:p w14:paraId="0A3930EF" w14:textId="77777777" w:rsidR="005A4CD7" w:rsidRPr="0013202B" w:rsidRDefault="005A4CD7" w:rsidP="0013202B">
      <w:r w:rsidRPr="0013202B">
        <w:t>insert into person values('DC8C36D2-67B7-411C-8265-38A654B29279',4,'Anchal','9654673469</w:t>
      </w:r>
      <w:proofErr w:type="gramStart"/>
      <w:r w:rsidRPr="0013202B">
        <w:t>','anc@gmail.com</w:t>
      </w:r>
      <w:proofErr w:type="gramEnd"/>
      <w:r w:rsidRPr="0013202B">
        <w:t>','alpha1','beta1','9-5-2016','7-11-1994','f','12/7/2016',1,'E')</w:t>
      </w:r>
    </w:p>
    <w:p w14:paraId="4F16F413" w14:textId="77777777" w:rsidR="005A4CD7" w:rsidRPr="0013202B" w:rsidRDefault="005A4CD7" w:rsidP="0013202B">
      <w:r w:rsidRPr="0013202B">
        <w:t xml:space="preserve">alter table person alter column </w:t>
      </w:r>
      <w:proofErr w:type="spellStart"/>
      <w:r w:rsidRPr="0013202B">
        <w:t>personid</w:t>
      </w:r>
      <w:proofErr w:type="spellEnd"/>
      <w:r w:rsidRPr="0013202B">
        <w:t xml:space="preserve"> </w:t>
      </w:r>
      <w:proofErr w:type="spellStart"/>
      <w:r w:rsidRPr="0013202B">
        <w:t>uniqueidentifier</w:t>
      </w:r>
      <w:proofErr w:type="spellEnd"/>
      <w:r w:rsidRPr="0013202B">
        <w:t xml:space="preserve"> </w:t>
      </w:r>
    </w:p>
    <w:p w14:paraId="3E9E6008" w14:textId="77777777" w:rsidR="005A4CD7" w:rsidRPr="0013202B" w:rsidRDefault="005A4CD7" w:rsidP="0013202B">
      <w:r w:rsidRPr="0013202B">
        <w:t>drop table person</w:t>
      </w:r>
    </w:p>
    <w:p w14:paraId="5CD6F8A8" w14:textId="77777777" w:rsidR="005A4CD7" w:rsidRPr="0013202B" w:rsidRDefault="005A4CD7" w:rsidP="0013202B">
      <w:r w:rsidRPr="0013202B">
        <w:t>create table Person(</w:t>
      </w:r>
      <w:proofErr w:type="spellStart"/>
      <w:r w:rsidRPr="0013202B">
        <w:t>Personid</w:t>
      </w:r>
      <w:proofErr w:type="spellEnd"/>
      <w:r w:rsidRPr="0013202B">
        <w:t xml:space="preserve"> </w:t>
      </w:r>
      <w:proofErr w:type="spellStart"/>
      <w:r w:rsidRPr="0013202B">
        <w:t>uniqueidentifier</w:t>
      </w:r>
      <w:proofErr w:type="spellEnd"/>
      <w:r w:rsidRPr="0013202B">
        <w:t xml:space="preserve"> PRIMARY </w:t>
      </w:r>
      <w:proofErr w:type="spellStart"/>
      <w:r w:rsidRPr="0013202B">
        <w:t>KEY,PlaceID</w:t>
      </w:r>
      <w:proofErr w:type="spellEnd"/>
      <w:r w:rsidRPr="0013202B">
        <w:t xml:space="preserve"> int  FOREIGN KEY REFERENCES Places(id) ,</w:t>
      </w:r>
      <w:proofErr w:type="spellStart"/>
      <w:r w:rsidRPr="0013202B">
        <w:t>PersonName</w:t>
      </w:r>
      <w:proofErr w:type="spellEnd"/>
      <w:r w:rsidRPr="0013202B">
        <w:t xml:space="preserve"> varchar(100) NOT </w:t>
      </w:r>
      <w:proofErr w:type="spellStart"/>
      <w:r w:rsidRPr="0013202B">
        <w:t>NULL,Mobile</w:t>
      </w:r>
      <w:proofErr w:type="spellEnd"/>
      <w:r w:rsidRPr="0013202B">
        <w:t xml:space="preserve"> varchar(10) unique NOT </w:t>
      </w:r>
      <w:proofErr w:type="spellStart"/>
      <w:r w:rsidRPr="0013202B">
        <w:t>NULL,Email</w:t>
      </w:r>
      <w:proofErr w:type="spellEnd"/>
      <w:r w:rsidRPr="0013202B">
        <w:t xml:space="preserve"> varchar(200) unique NOT </w:t>
      </w:r>
      <w:proofErr w:type="spellStart"/>
      <w:r w:rsidRPr="0013202B">
        <w:t>NULL,CAddress</w:t>
      </w:r>
      <w:proofErr w:type="spellEnd"/>
      <w:r w:rsidRPr="0013202B">
        <w:t xml:space="preserve"> varchar(200) unique NOT </w:t>
      </w:r>
      <w:proofErr w:type="spellStart"/>
      <w:r w:rsidRPr="0013202B">
        <w:t>NULL,PAddress</w:t>
      </w:r>
      <w:proofErr w:type="spellEnd"/>
      <w:r w:rsidRPr="0013202B">
        <w:t xml:space="preserve">  varchar(200) unique NOT NULL,DOJ datetime NOT NULL,</w:t>
      </w:r>
    </w:p>
    <w:p w14:paraId="3E0E387F" w14:textId="77777777" w:rsidR="005A4CD7" w:rsidRPr="0013202B" w:rsidRDefault="005A4CD7" w:rsidP="0013202B">
      <w:r w:rsidRPr="0013202B">
        <w:t xml:space="preserve">DOB date NOT </w:t>
      </w:r>
      <w:proofErr w:type="spellStart"/>
      <w:proofErr w:type="gramStart"/>
      <w:r w:rsidRPr="0013202B">
        <w:t>NULL,Gender</w:t>
      </w:r>
      <w:proofErr w:type="spellEnd"/>
      <w:proofErr w:type="gramEnd"/>
      <w:r w:rsidRPr="0013202B">
        <w:t xml:space="preserve"> char(1) NOT NULL ,Anniversary  date NOT </w:t>
      </w:r>
      <w:proofErr w:type="spellStart"/>
      <w:r w:rsidRPr="0013202B">
        <w:t>NULL,Active</w:t>
      </w:r>
      <w:proofErr w:type="spellEnd"/>
      <w:r w:rsidRPr="0013202B">
        <w:t xml:space="preserve"> bit)</w:t>
      </w:r>
    </w:p>
    <w:p w14:paraId="429A3674" w14:textId="77777777" w:rsidR="005A4CD7" w:rsidRPr="0013202B" w:rsidRDefault="005A4CD7" w:rsidP="0013202B">
      <w:r w:rsidRPr="0013202B">
        <w:t>select * from Reporter</w:t>
      </w:r>
    </w:p>
    <w:p w14:paraId="3127E392" w14:textId="77777777" w:rsidR="005A4CD7" w:rsidRPr="0013202B" w:rsidRDefault="005A4CD7" w:rsidP="0013202B">
      <w:r w:rsidRPr="0013202B">
        <w:t>insert into Reporter values(newid(),'C9C685AF-2476-4491-8A1B-D9E0573E1D77','12-4-2016',1)</w:t>
      </w:r>
    </w:p>
    <w:p w14:paraId="6252334D" w14:textId="77777777" w:rsidR="005A4CD7" w:rsidRPr="0013202B" w:rsidRDefault="005A4CD7" w:rsidP="0013202B">
      <w:r w:rsidRPr="0013202B">
        <w:t>insert into Reporter values(newid(),'DC8C36D2-67B7-411C-8265-38A654B29279','11-6-2016',1)</w:t>
      </w:r>
    </w:p>
    <w:p w14:paraId="0686F3F5" w14:textId="77777777" w:rsidR="005A4CD7" w:rsidRPr="0013202B" w:rsidRDefault="005A4CD7" w:rsidP="0013202B">
      <w:r w:rsidRPr="0013202B">
        <w:t>insert into Reporter values(newid(),'6FA5B882-0384-411F-8F0C-51AB3B5A06B4','11-6-2016',1)</w:t>
      </w:r>
    </w:p>
    <w:p w14:paraId="0249AF76" w14:textId="77777777" w:rsidR="005A4CD7" w:rsidRPr="0013202B" w:rsidRDefault="005A4CD7" w:rsidP="0013202B">
      <w:r w:rsidRPr="0013202B">
        <w:t>insert into Reporter values(newid(),'ABC0B8F5-1D0A-4325-8F06-DA924C5F1F87','11-6-2016',1)</w:t>
      </w:r>
    </w:p>
    <w:p w14:paraId="5FDCF0D8" w14:textId="77777777" w:rsidR="005A4CD7" w:rsidRPr="0013202B" w:rsidRDefault="005A4CD7" w:rsidP="0013202B">
      <w:r w:rsidRPr="0013202B">
        <w:t xml:space="preserve">select </w:t>
      </w:r>
      <w:proofErr w:type="spellStart"/>
      <w:proofErr w:type="gramStart"/>
      <w:r w:rsidRPr="0013202B">
        <w:t>personName,Personid</w:t>
      </w:r>
      <w:proofErr w:type="spellEnd"/>
      <w:proofErr w:type="gramEnd"/>
      <w:r w:rsidRPr="0013202B">
        <w:t xml:space="preserve"> from Person where </w:t>
      </w:r>
      <w:proofErr w:type="spellStart"/>
      <w:r w:rsidRPr="0013202B">
        <w:t>Personid</w:t>
      </w:r>
      <w:proofErr w:type="spellEnd"/>
      <w:r w:rsidRPr="0013202B">
        <w:t xml:space="preserve"> in (select </w:t>
      </w:r>
      <w:proofErr w:type="spellStart"/>
      <w:r w:rsidRPr="0013202B">
        <w:t>Editorid</w:t>
      </w:r>
      <w:proofErr w:type="spellEnd"/>
      <w:r w:rsidRPr="0013202B">
        <w:t xml:space="preserve"> from News)</w:t>
      </w:r>
    </w:p>
    <w:p w14:paraId="3A108A67" w14:textId="77777777" w:rsidR="005A4CD7" w:rsidRPr="0013202B" w:rsidRDefault="005A4CD7" w:rsidP="0013202B">
      <w:r w:rsidRPr="0013202B">
        <w:t>select * from news</w:t>
      </w:r>
    </w:p>
    <w:p w14:paraId="279A6C88" w14:textId="77777777" w:rsidR="005A4CD7" w:rsidRPr="0013202B" w:rsidRDefault="005A4CD7" w:rsidP="0013202B">
      <w:r w:rsidRPr="0013202B">
        <w:t>select * from Editor</w:t>
      </w:r>
    </w:p>
    <w:p w14:paraId="6A427273" w14:textId="77777777" w:rsidR="005A4CD7" w:rsidRPr="0013202B" w:rsidRDefault="005A4CD7" w:rsidP="0013202B">
      <w:r w:rsidRPr="0013202B">
        <w:lastRenderedPageBreak/>
        <w:t>select * from Reporter</w:t>
      </w:r>
    </w:p>
    <w:p w14:paraId="122D85D7" w14:textId="77777777" w:rsidR="005A4CD7" w:rsidRPr="0013202B" w:rsidRDefault="005A4CD7" w:rsidP="0013202B">
      <w:r w:rsidRPr="0013202B">
        <w:t>select * from Person</w:t>
      </w:r>
    </w:p>
    <w:p w14:paraId="77743755" w14:textId="77777777" w:rsidR="005A4CD7" w:rsidRPr="0013202B" w:rsidRDefault="005A4CD7" w:rsidP="0013202B">
      <w:r w:rsidRPr="0013202B">
        <w:t xml:space="preserve">select </w:t>
      </w:r>
      <w:proofErr w:type="spellStart"/>
      <w:proofErr w:type="gramStart"/>
      <w:r w:rsidRPr="0013202B">
        <w:t>Personid,PersonName</w:t>
      </w:r>
      <w:proofErr w:type="spellEnd"/>
      <w:proofErr w:type="gramEnd"/>
      <w:r w:rsidRPr="0013202B">
        <w:t xml:space="preserve"> from Person where </w:t>
      </w:r>
      <w:proofErr w:type="spellStart"/>
      <w:r w:rsidRPr="0013202B">
        <w:t>Personid</w:t>
      </w:r>
      <w:proofErr w:type="spellEnd"/>
      <w:r w:rsidRPr="0013202B">
        <w:t xml:space="preserve"> in (select id from Reporter)</w:t>
      </w:r>
    </w:p>
    <w:p w14:paraId="407BBADB" w14:textId="77777777" w:rsidR="005A4CD7" w:rsidRPr="0013202B" w:rsidRDefault="005A4CD7" w:rsidP="0013202B">
      <w:r w:rsidRPr="0013202B">
        <w:t>create table Person(</w:t>
      </w:r>
      <w:proofErr w:type="spellStart"/>
      <w:r w:rsidRPr="0013202B">
        <w:t>Personid</w:t>
      </w:r>
      <w:proofErr w:type="spellEnd"/>
      <w:r w:rsidRPr="0013202B">
        <w:t xml:space="preserve"> int PRIMARY </w:t>
      </w:r>
      <w:proofErr w:type="spellStart"/>
      <w:r w:rsidRPr="0013202B">
        <w:t>KEY,PlaceID</w:t>
      </w:r>
      <w:proofErr w:type="spellEnd"/>
      <w:r w:rsidRPr="0013202B">
        <w:t xml:space="preserve"> int  FOREIGN KEY REFERENCES Places(id) ,</w:t>
      </w:r>
      <w:proofErr w:type="spellStart"/>
      <w:r w:rsidRPr="0013202B">
        <w:t>PersonName</w:t>
      </w:r>
      <w:proofErr w:type="spellEnd"/>
      <w:r w:rsidRPr="0013202B">
        <w:t xml:space="preserve"> varchar(100) NOT </w:t>
      </w:r>
      <w:proofErr w:type="spellStart"/>
      <w:r w:rsidRPr="0013202B">
        <w:t>NULL,Mobile</w:t>
      </w:r>
      <w:proofErr w:type="spellEnd"/>
      <w:r w:rsidRPr="0013202B">
        <w:t xml:space="preserve"> varchar(10) unique NOT </w:t>
      </w:r>
      <w:proofErr w:type="spellStart"/>
      <w:r w:rsidRPr="0013202B">
        <w:t>NULL,Email</w:t>
      </w:r>
      <w:proofErr w:type="spellEnd"/>
      <w:r w:rsidRPr="0013202B">
        <w:t xml:space="preserve"> varchar(200) unique NOT </w:t>
      </w:r>
      <w:proofErr w:type="spellStart"/>
      <w:r w:rsidRPr="0013202B">
        <w:t>NULL,CAddress</w:t>
      </w:r>
      <w:proofErr w:type="spellEnd"/>
      <w:r w:rsidRPr="0013202B">
        <w:t xml:space="preserve"> varchar(200) unique NOT </w:t>
      </w:r>
      <w:proofErr w:type="spellStart"/>
      <w:r w:rsidRPr="0013202B">
        <w:t>NULL,PAddress</w:t>
      </w:r>
      <w:proofErr w:type="spellEnd"/>
      <w:r w:rsidRPr="0013202B">
        <w:t xml:space="preserve">  varchar(200) unique NOT NULL,DOJ datetime NOT NULL,</w:t>
      </w:r>
    </w:p>
    <w:p w14:paraId="65BC2A84" w14:textId="77777777" w:rsidR="005A4CD7" w:rsidRPr="0013202B" w:rsidRDefault="005A4CD7" w:rsidP="0013202B">
      <w:r w:rsidRPr="0013202B">
        <w:t xml:space="preserve">DOB date NOT </w:t>
      </w:r>
      <w:proofErr w:type="spellStart"/>
      <w:proofErr w:type="gramStart"/>
      <w:r w:rsidRPr="0013202B">
        <w:t>NULL,Gender</w:t>
      </w:r>
      <w:proofErr w:type="spellEnd"/>
      <w:proofErr w:type="gramEnd"/>
      <w:r w:rsidRPr="0013202B">
        <w:t xml:space="preserve"> char(1) NOT NULL ,Anniversary  date NOT </w:t>
      </w:r>
      <w:proofErr w:type="spellStart"/>
      <w:r w:rsidRPr="0013202B">
        <w:t>NULL,Active</w:t>
      </w:r>
      <w:proofErr w:type="spellEnd"/>
      <w:r w:rsidRPr="0013202B">
        <w:t xml:space="preserve"> bit)</w:t>
      </w:r>
    </w:p>
    <w:p w14:paraId="7EB7E450" w14:textId="77777777" w:rsidR="005A4CD7" w:rsidRPr="0013202B" w:rsidRDefault="005A4CD7" w:rsidP="0013202B">
      <w:r w:rsidRPr="0013202B">
        <w:t>select * from person</w:t>
      </w:r>
    </w:p>
    <w:p w14:paraId="6FBED383" w14:textId="77777777" w:rsidR="005A4CD7" w:rsidRPr="0013202B" w:rsidRDefault="005A4CD7" w:rsidP="0013202B">
      <w:r w:rsidRPr="0013202B">
        <w:t xml:space="preserve">select </w:t>
      </w:r>
      <w:proofErr w:type="spellStart"/>
      <w:r w:rsidRPr="0013202B">
        <w:t>Personid</w:t>
      </w:r>
      <w:proofErr w:type="spellEnd"/>
      <w:r w:rsidRPr="0013202B">
        <w:t xml:space="preserve">, </w:t>
      </w:r>
      <w:proofErr w:type="spellStart"/>
      <w:r w:rsidRPr="0013202B">
        <w:t>PersonName</w:t>
      </w:r>
      <w:proofErr w:type="spellEnd"/>
      <w:r w:rsidRPr="0013202B">
        <w:t xml:space="preserve"> from Person where </w:t>
      </w:r>
      <w:proofErr w:type="spellStart"/>
      <w:r w:rsidRPr="0013202B">
        <w:t>Personid</w:t>
      </w:r>
      <w:proofErr w:type="spellEnd"/>
      <w:r w:rsidRPr="0013202B">
        <w:t xml:space="preserve"> in (select id from Editor)</w:t>
      </w:r>
    </w:p>
    <w:p w14:paraId="06C52B93" w14:textId="77777777" w:rsidR="005A4CD7" w:rsidRPr="0013202B" w:rsidRDefault="005A4CD7" w:rsidP="0013202B">
      <w:r w:rsidRPr="0013202B">
        <w:t>create table Person(</w:t>
      </w:r>
      <w:proofErr w:type="spellStart"/>
      <w:r w:rsidRPr="0013202B">
        <w:t>Personid</w:t>
      </w:r>
      <w:proofErr w:type="spellEnd"/>
      <w:r w:rsidRPr="0013202B">
        <w:t xml:space="preserve"> </w:t>
      </w:r>
      <w:proofErr w:type="spellStart"/>
      <w:r w:rsidRPr="0013202B">
        <w:t>uniqueidentifier</w:t>
      </w:r>
      <w:proofErr w:type="spellEnd"/>
      <w:r w:rsidRPr="0013202B">
        <w:t xml:space="preserve"> PRIMARY </w:t>
      </w:r>
      <w:proofErr w:type="spellStart"/>
      <w:r w:rsidRPr="0013202B">
        <w:t>KEY,PlaceID</w:t>
      </w:r>
      <w:proofErr w:type="spellEnd"/>
      <w:r w:rsidRPr="0013202B">
        <w:t xml:space="preserve"> int  FOREIGN KEY REFERENCES Places(id) ,</w:t>
      </w:r>
      <w:proofErr w:type="spellStart"/>
      <w:r w:rsidRPr="0013202B">
        <w:t>PersonName</w:t>
      </w:r>
      <w:proofErr w:type="spellEnd"/>
      <w:r w:rsidRPr="0013202B">
        <w:t xml:space="preserve"> varchar(100) NOT </w:t>
      </w:r>
      <w:proofErr w:type="spellStart"/>
      <w:r w:rsidRPr="0013202B">
        <w:t>NULL,Mobile</w:t>
      </w:r>
      <w:proofErr w:type="spellEnd"/>
      <w:r w:rsidRPr="0013202B">
        <w:t xml:space="preserve"> varchar(10) unique NOT </w:t>
      </w:r>
      <w:proofErr w:type="spellStart"/>
      <w:r w:rsidRPr="0013202B">
        <w:t>NULL,Email</w:t>
      </w:r>
      <w:proofErr w:type="spellEnd"/>
      <w:r w:rsidRPr="0013202B">
        <w:t xml:space="preserve"> varchar(200) unique NOT </w:t>
      </w:r>
      <w:proofErr w:type="spellStart"/>
      <w:r w:rsidRPr="0013202B">
        <w:t>NULL,CAddress</w:t>
      </w:r>
      <w:proofErr w:type="spellEnd"/>
      <w:r w:rsidRPr="0013202B">
        <w:t xml:space="preserve"> varchar(200) unique NOT </w:t>
      </w:r>
      <w:proofErr w:type="spellStart"/>
      <w:r w:rsidRPr="0013202B">
        <w:t>NULL,PAddress</w:t>
      </w:r>
      <w:proofErr w:type="spellEnd"/>
      <w:r w:rsidRPr="0013202B">
        <w:t xml:space="preserve">  varchar(200) unique NOT NULL,DOJ datetime NOT NULL,</w:t>
      </w:r>
    </w:p>
    <w:p w14:paraId="552557EE" w14:textId="77777777" w:rsidR="005A4CD7" w:rsidRPr="0013202B" w:rsidRDefault="005A4CD7" w:rsidP="0013202B">
      <w:r w:rsidRPr="0013202B">
        <w:t xml:space="preserve">DOB date NOT </w:t>
      </w:r>
      <w:proofErr w:type="spellStart"/>
      <w:proofErr w:type="gramStart"/>
      <w:r w:rsidRPr="0013202B">
        <w:t>NULL,Gender</w:t>
      </w:r>
      <w:proofErr w:type="spellEnd"/>
      <w:proofErr w:type="gramEnd"/>
      <w:r w:rsidRPr="0013202B">
        <w:t xml:space="preserve"> char(1) NOT NULL ,Anniversary  date NOT </w:t>
      </w:r>
      <w:proofErr w:type="spellStart"/>
      <w:r w:rsidRPr="0013202B">
        <w:t>NULL,Active</w:t>
      </w:r>
      <w:proofErr w:type="spellEnd"/>
      <w:r w:rsidRPr="0013202B">
        <w:t xml:space="preserve"> bit)</w:t>
      </w:r>
    </w:p>
    <w:p w14:paraId="14AB21C7" w14:textId="77777777" w:rsidR="005A4CD7" w:rsidRPr="0013202B" w:rsidRDefault="005A4CD7" w:rsidP="0013202B">
      <w:r w:rsidRPr="0013202B">
        <w:t>select * from News</w:t>
      </w:r>
    </w:p>
    <w:p w14:paraId="043B7A61" w14:textId="77777777" w:rsidR="005A4CD7" w:rsidRPr="0013202B" w:rsidRDefault="005A4CD7" w:rsidP="0013202B">
      <w:r w:rsidRPr="0013202B">
        <w:t xml:space="preserve">alter table person add </w:t>
      </w:r>
      <w:proofErr w:type="spellStart"/>
      <w:r w:rsidRPr="0013202B">
        <w:t>persontype</w:t>
      </w:r>
      <w:proofErr w:type="spellEnd"/>
      <w:r w:rsidRPr="0013202B">
        <w:t xml:space="preserve"> </w:t>
      </w:r>
      <w:proofErr w:type="gramStart"/>
      <w:r w:rsidRPr="0013202B">
        <w:t>char(</w:t>
      </w:r>
      <w:proofErr w:type="gramEnd"/>
      <w:r w:rsidRPr="0013202B">
        <w:t>1)</w:t>
      </w:r>
    </w:p>
    <w:p w14:paraId="78D29FB8" w14:textId="77777777" w:rsidR="005A4CD7" w:rsidRPr="0013202B" w:rsidRDefault="005A4CD7" w:rsidP="0013202B">
      <w:r w:rsidRPr="0013202B">
        <w:t>select * from person</w:t>
      </w:r>
    </w:p>
    <w:p w14:paraId="434656CC" w14:textId="77777777" w:rsidR="005A4CD7" w:rsidRPr="0013202B" w:rsidRDefault="005A4CD7" w:rsidP="0013202B">
      <w:r w:rsidRPr="0013202B">
        <w:t>select * from editor</w:t>
      </w:r>
    </w:p>
    <w:p w14:paraId="7C7C9ACF" w14:textId="77777777" w:rsidR="005A4CD7" w:rsidRPr="0013202B" w:rsidRDefault="005A4CD7" w:rsidP="0013202B">
      <w:r w:rsidRPr="0013202B">
        <w:t>delete from news</w:t>
      </w:r>
    </w:p>
    <w:p w14:paraId="534BFB12" w14:textId="77777777" w:rsidR="005A4CD7" w:rsidRPr="0013202B" w:rsidRDefault="005A4CD7" w:rsidP="0013202B">
      <w:r w:rsidRPr="0013202B">
        <w:t xml:space="preserve">select * from </w:t>
      </w:r>
      <w:proofErr w:type="spellStart"/>
      <w:r w:rsidRPr="0013202B">
        <w:t>newscategory</w:t>
      </w:r>
      <w:proofErr w:type="spellEnd"/>
    </w:p>
    <w:p w14:paraId="24EBD5C1" w14:textId="77777777" w:rsidR="005A4CD7" w:rsidRPr="0013202B" w:rsidRDefault="005A4CD7" w:rsidP="0013202B">
      <w:r w:rsidRPr="0013202B">
        <w:t xml:space="preserve">delete from </w:t>
      </w:r>
      <w:proofErr w:type="spellStart"/>
      <w:r w:rsidRPr="0013202B">
        <w:t>newscategory</w:t>
      </w:r>
      <w:proofErr w:type="spellEnd"/>
      <w:r w:rsidRPr="0013202B">
        <w:t xml:space="preserve"> where title='p'</w:t>
      </w:r>
    </w:p>
    <w:p w14:paraId="06741C64" w14:textId="77777777" w:rsidR="005A4CD7" w:rsidRPr="0013202B" w:rsidRDefault="005A4CD7" w:rsidP="0013202B">
      <w:r w:rsidRPr="0013202B">
        <w:t xml:space="preserve">select * from </w:t>
      </w:r>
      <w:proofErr w:type="spellStart"/>
      <w:r w:rsidRPr="0013202B">
        <w:t>newstype</w:t>
      </w:r>
      <w:proofErr w:type="spellEnd"/>
    </w:p>
    <w:p w14:paraId="2F71E28C" w14:textId="77777777" w:rsidR="005A4CD7" w:rsidRPr="0013202B" w:rsidRDefault="005A4CD7" w:rsidP="0013202B">
      <w:r w:rsidRPr="0013202B">
        <w:t xml:space="preserve">delete from </w:t>
      </w:r>
      <w:proofErr w:type="spellStart"/>
      <w:r w:rsidRPr="0013202B">
        <w:t>newstype</w:t>
      </w:r>
      <w:proofErr w:type="spellEnd"/>
      <w:r w:rsidRPr="0013202B">
        <w:t xml:space="preserve"> where title='in'</w:t>
      </w:r>
    </w:p>
    <w:p w14:paraId="3F0CF3DE" w14:textId="77777777" w:rsidR="005A4CD7" w:rsidRPr="0013202B" w:rsidRDefault="005A4CD7" w:rsidP="0013202B">
      <w:r w:rsidRPr="0013202B">
        <w:t>select * from Places</w:t>
      </w:r>
    </w:p>
    <w:p w14:paraId="6EF471C6" w14:textId="77777777" w:rsidR="005A4CD7" w:rsidRPr="0013202B" w:rsidRDefault="005A4CD7" w:rsidP="0013202B">
      <w:r w:rsidRPr="0013202B">
        <w:t>insert into places values('</w:t>
      </w:r>
      <w:proofErr w:type="spellStart"/>
      <w:r w:rsidRPr="0013202B">
        <w:t>meerut</w:t>
      </w:r>
      <w:proofErr w:type="spellEnd"/>
      <w:proofErr w:type="gramStart"/>
      <w:r w:rsidRPr="0013202B">
        <w:t>',GETDATE</w:t>
      </w:r>
      <w:proofErr w:type="gramEnd"/>
      <w:r w:rsidRPr="0013202B">
        <w:t>(),1)</w:t>
      </w:r>
    </w:p>
    <w:p w14:paraId="32BDA8E0" w14:textId="77777777" w:rsidR="005A4CD7" w:rsidRPr="0013202B" w:rsidRDefault="005A4CD7" w:rsidP="0013202B">
      <w:r w:rsidRPr="0013202B">
        <w:t>insert into places values('</w:t>
      </w:r>
      <w:proofErr w:type="spellStart"/>
      <w:r w:rsidRPr="0013202B">
        <w:t>Ghaziabad</w:t>
      </w:r>
      <w:proofErr w:type="gramStart"/>
      <w:r w:rsidRPr="0013202B">
        <w:t>',GETDATE</w:t>
      </w:r>
      <w:proofErr w:type="spellEnd"/>
      <w:proofErr w:type="gramEnd"/>
      <w:r w:rsidRPr="0013202B">
        <w:t>(),1)</w:t>
      </w:r>
    </w:p>
    <w:p w14:paraId="31045B3D" w14:textId="77777777" w:rsidR="005A4CD7" w:rsidRPr="0013202B" w:rsidRDefault="005A4CD7" w:rsidP="0013202B">
      <w:r w:rsidRPr="0013202B">
        <w:t>select * from Reporter</w:t>
      </w:r>
    </w:p>
    <w:p w14:paraId="0F2D000A" w14:textId="77777777" w:rsidR="005A4CD7" w:rsidRPr="0013202B" w:rsidRDefault="005A4CD7" w:rsidP="0013202B">
      <w:r w:rsidRPr="0013202B">
        <w:t>select * from Editor</w:t>
      </w:r>
    </w:p>
    <w:p w14:paraId="4C67410B" w14:textId="77777777" w:rsidR="005A4CD7" w:rsidRPr="0013202B" w:rsidRDefault="005A4CD7" w:rsidP="0013202B">
      <w:r w:rsidRPr="0013202B">
        <w:t xml:space="preserve">select </w:t>
      </w:r>
      <w:proofErr w:type="spellStart"/>
      <w:proofErr w:type="gramStart"/>
      <w:r w:rsidRPr="0013202B">
        <w:t>Personid,Personname</w:t>
      </w:r>
      <w:proofErr w:type="spellEnd"/>
      <w:proofErr w:type="gramEnd"/>
      <w:r w:rsidRPr="0013202B">
        <w:t xml:space="preserve"> as editor from Person where </w:t>
      </w:r>
      <w:proofErr w:type="spellStart"/>
      <w:r w:rsidRPr="0013202B">
        <w:t>Personid</w:t>
      </w:r>
      <w:proofErr w:type="spellEnd"/>
      <w:r w:rsidRPr="0013202B">
        <w:t xml:space="preserve"> in (select id from Editor) </w:t>
      </w:r>
    </w:p>
    <w:p w14:paraId="303732CA" w14:textId="77777777" w:rsidR="005A4CD7" w:rsidRPr="0013202B" w:rsidRDefault="005A4CD7" w:rsidP="0013202B">
      <w:r w:rsidRPr="0013202B">
        <w:t>select * from person</w:t>
      </w:r>
    </w:p>
    <w:p w14:paraId="50A44985" w14:textId="77777777" w:rsidR="005A4CD7" w:rsidRPr="0013202B" w:rsidRDefault="005A4CD7" w:rsidP="0013202B">
      <w:r w:rsidRPr="0013202B">
        <w:t>select * from places</w:t>
      </w:r>
    </w:p>
    <w:p w14:paraId="49A560DC" w14:textId="77777777" w:rsidR="005A4CD7" w:rsidRPr="0013202B" w:rsidRDefault="005A4CD7" w:rsidP="0013202B">
      <w:r w:rsidRPr="0013202B">
        <w:t>delete from news</w:t>
      </w:r>
    </w:p>
    <w:p w14:paraId="6881C730" w14:textId="77777777" w:rsidR="005A4CD7" w:rsidRPr="0013202B" w:rsidRDefault="005A4CD7" w:rsidP="0013202B">
      <w:r w:rsidRPr="0013202B">
        <w:lastRenderedPageBreak/>
        <w:t>insert into person values('261630C5-0F07-4642-B648-A1C43D6ED8D1',13,'Saumya','8373673479</w:t>
      </w:r>
      <w:proofErr w:type="gramStart"/>
      <w:r w:rsidRPr="0013202B">
        <w:t>','saumya@gmail.com</w:t>
      </w:r>
      <w:proofErr w:type="gramEnd"/>
      <w:r w:rsidRPr="0013202B">
        <w:t>','alpha10','beta10','1-8-2016','4-9-1994','f','12/8/2016',1,'R')</w:t>
      </w:r>
    </w:p>
    <w:p w14:paraId="55C37286" w14:textId="77777777" w:rsidR="005A4CD7" w:rsidRPr="0013202B" w:rsidRDefault="005A4CD7" w:rsidP="0013202B">
      <w:r w:rsidRPr="0013202B">
        <w:t>insert into person values('13B94FEC-FF76-48A0-BBEF-5DC33B636765',23,'shruti','8065373834</w:t>
      </w:r>
      <w:proofErr w:type="gramStart"/>
      <w:r w:rsidRPr="0013202B">
        <w:t>','shruti@gmail.com</w:t>
      </w:r>
      <w:proofErr w:type="gramEnd"/>
      <w:r w:rsidRPr="0013202B">
        <w:t>','gamma10','delta10','1-10-2015','1-9-1994','f','11/8/2016',1,'E')</w:t>
      </w:r>
    </w:p>
    <w:p w14:paraId="460D62B5" w14:textId="77777777" w:rsidR="005A4CD7" w:rsidRPr="0013202B" w:rsidRDefault="005A4CD7" w:rsidP="0013202B"/>
    <w:p w14:paraId="0A90A667" w14:textId="77777777" w:rsidR="005A4CD7" w:rsidRPr="0013202B" w:rsidRDefault="005A4CD7" w:rsidP="0013202B">
      <w:r w:rsidRPr="0013202B">
        <w:t>insert into places values('Assam','11/19/2016',1)</w:t>
      </w:r>
    </w:p>
    <w:p w14:paraId="6A4C7F6D" w14:textId="77777777" w:rsidR="005A4CD7" w:rsidRPr="0013202B" w:rsidRDefault="005A4CD7" w:rsidP="0013202B">
      <w:r w:rsidRPr="0013202B">
        <w:t xml:space="preserve">delete from places where name='Greater </w:t>
      </w:r>
      <w:proofErr w:type="spellStart"/>
      <w:r w:rsidRPr="0013202B">
        <w:t>noida</w:t>
      </w:r>
      <w:proofErr w:type="spellEnd"/>
      <w:r w:rsidRPr="0013202B">
        <w:t xml:space="preserve">' </w:t>
      </w:r>
    </w:p>
    <w:p w14:paraId="13C179C7" w14:textId="77777777" w:rsidR="005A4CD7" w:rsidRPr="0013202B" w:rsidRDefault="005A4CD7" w:rsidP="0013202B">
      <w:r w:rsidRPr="0013202B">
        <w:t>insert into Reporter values(newid(),'3072F286-5DD9-47C4-A0B9-D6363B52BABA','12-7-2016',1)</w:t>
      </w:r>
    </w:p>
    <w:p w14:paraId="00698078" w14:textId="77777777" w:rsidR="005A4CD7" w:rsidRPr="0013202B" w:rsidRDefault="005A4CD7" w:rsidP="0013202B">
      <w:r w:rsidRPr="0013202B">
        <w:t>select * from Reporter</w:t>
      </w:r>
    </w:p>
    <w:p w14:paraId="6A721F68" w14:textId="77777777" w:rsidR="005A4CD7" w:rsidRPr="0013202B" w:rsidRDefault="005A4CD7" w:rsidP="0013202B">
      <w:r w:rsidRPr="0013202B">
        <w:t>select * from Editor</w:t>
      </w:r>
    </w:p>
    <w:p w14:paraId="372BD23E" w14:textId="77777777" w:rsidR="005A4CD7" w:rsidRPr="0013202B" w:rsidRDefault="005A4CD7" w:rsidP="0013202B">
      <w:r w:rsidRPr="0013202B">
        <w:t>select * from Person</w:t>
      </w:r>
    </w:p>
    <w:p w14:paraId="272D673F" w14:textId="77777777" w:rsidR="005A4CD7" w:rsidRPr="0013202B" w:rsidRDefault="005A4CD7" w:rsidP="0013202B">
      <w:r w:rsidRPr="0013202B">
        <w:t xml:space="preserve">select * from </w:t>
      </w:r>
      <w:proofErr w:type="spellStart"/>
      <w:r w:rsidRPr="0013202B">
        <w:t>Newstype</w:t>
      </w:r>
      <w:proofErr w:type="spellEnd"/>
    </w:p>
    <w:p w14:paraId="13DEA3BF" w14:textId="77777777" w:rsidR="005A4CD7" w:rsidRPr="0013202B" w:rsidRDefault="005A4CD7" w:rsidP="0013202B">
      <w:r w:rsidRPr="0013202B">
        <w:t xml:space="preserve">select * from news where </w:t>
      </w:r>
      <w:proofErr w:type="spellStart"/>
      <w:r w:rsidRPr="0013202B">
        <w:t>newscategoryid</w:t>
      </w:r>
      <w:proofErr w:type="spellEnd"/>
      <w:r w:rsidRPr="0013202B">
        <w:t>=7</w:t>
      </w:r>
    </w:p>
    <w:p w14:paraId="5F3C9147" w14:textId="77777777" w:rsidR="005A4CD7" w:rsidRPr="0013202B" w:rsidRDefault="005A4CD7" w:rsidP="0013202B">
      <w:r w:rsidRPr="0013202B">
        <w:t xml:space="preserve">select </w:t>
      </w:r>
      <w:proofErr w:type="spellStart"/>
      <w:r w:rsidRPr="0013202B">
        <w:t>personName</w:t>
      </w:r>
      <w:proofErr w:type="spellEnd"/>
      <w:r w:rsidRPr="0013202B">
        <w:t xml:space="preserve"> from Person where in (select </w:t>
      </w:r>
      <w:proofErr w:type="spellStart"/>
      <w:r w:rsidRPr="0013202B">
        <w:t>Editorid</w:t>
      </w:r>
      <w:proofErr w:type="spellEnd"/>
      <w:r w:rsidRPr="0013202B">
        <w:t xml:space="preserve"> from news)</w:t>
      </w:r>
    </w:p>
    <w:p w14:paraId="319E4828" w14:textId="77777777" w:rsidR="005A4CD7" w:rsidRPr="0013202B" w:rsidRDefault="005A4CD7" w:rsidP="0013202B">
      <w:r w:rsidRPr="0013202B">
        <w:t xml:space="preserve">select * from </w:t>
      </w:r>
      <w:proofErr w:type="spellStart"/>
      <w:r w:rsidRPr="0013202B">
        <w:t>aspnet_Users</w:t>
      </w:r>
      <w:proofErr w:type="spellEnd"/>
    </w:p>
    <w:p w14:paraId="2042E792" w14:textId="77777777" w:rsidR="005A4CD7" w:rsidRPr="0013202B" w:rsidRDefault="005A4CD7" w:rsidP="0013202B">
      <w:r w:rsidRPr="0013202B">
        <w:t xml:space="preserve">select * from </w:t>
      </w:r>
      <w:proofErr w:type="spellStart"/>
      <w:r w:rsidRPr="0013202B">
        <w:t>newscategory</w:t>
      </w:r>
      <w:proofErr w:type="spellEnd"/>
    </w:p>
    <w:p w14:paraId="41BA98FE" w14:textId="77777777" w:rsidR="005A4CD7" w:rsidRPr="0013202B" w:rsidRDefault="005A4CD7" w:rsidP="0013202B">
      <w:r w:rsidRPr="0013202B">
        <w:t xml:space="preserve">select * from </w:t>
      </w:r>
      <w:proofErr w:type="spellStart"/>
      <w:r w:rsidRPr="0013202B">
        <w:t>newstype</w:t>
      </w:r>
      <w:proofErr w:type="spellEnd"/>
    </w:p>
    <w:p w14:paraId="2E8C10A8" w14:textId="77777777" w:rsidR="005A4CD7" w:rsidRPr="0013202B" w:rsidRDefault="005A4CD7" w:rsidP="0013202B">
      <w:r w:rsidRPr="0013202B">
        <w:t xml:space="preserve">alter table person add </w:t>
      </w:r>
      <w:proofErr w:type="spellStart"/>
      <w:r w:rsidRPr="0013202B">
        <w:t>editordescription</w:t>
      </w:r>
      <w:proofErr w:type="spellEnd"/>
      <w:r w:rsidRPr="0013202B">
        <w:t xml:space="preserve"> </w:t>
      </w:r>
      <w:proofErr w:type="gramStart"/>
      <w:r w:rsidRPr="0013202B">
        <w:t>varchar(</w:t>
      </w:r>
      <w:proofErr w:type="gramEnd"/>
      <w:r w:rsidRPr="0013202B">
        <w:t>250) identity</w:t>
      </w:r>
    </w:p>
    <w:p w14:paraId="4E67C257" w14:textId="77777777" w:rsidR="005A4CD7" w:rsidRPr="0013202B" w:rsidRDefault="005A4CD7" w:rsidP="0013202B">
      <w:r w:rsidRPr="0013202B">
        <w:t>select * from person</w:t>
      </w:r>
    </w:p>
    <w:p w14:paraId="7D975E1E" w14:textId="77777777" w:rsidR="005A4CD7" w:rsidRPr="0013202B" w:rsidRDefault="005A4CD7" w:rsidP="0013202B">
      <w:r w:rsidRPr="0013202B">
        <w:t xml:space="preserve">SET IDENTITY_INSERT </w:t>
      </w:r>
      <w:proofErr w:type="spellStart"/>
      <w:proofErr w:type="gramStart"/>
      <w:r w:rsidRPr="0013202B">
        <w:t>dbo.person</w:t>
      </w:r>
      <w:proofErr w:type="spellEnd"/>
      <w:proofErr w:type="gramEnd"/>
      <w:r w:rsidRPr="0013202B">
        <w:t xml:space="preserve"> ON</w:t>
      </w:r>
    </w:p>
    <w:p w14:paraId="33028EEC" w14:textId="77777777" w:rsidR="005A4CD7" w:rsidRPr="0013202B" w:rsidRDefault="005A4CD7" w:rsidP="0013202B">
      <w:r w:rsidRPr="0013202B">
        <w:t xml:space="preserve">ALTER TABLE person alter COLUMN </w:t>
      </w:r>
      <w:proofErr w:type="spellStart"/>
      <w:r w:rsidRPr="0013202B">
        <w:t>editordescription</w:t>
      </w:r>
      <w:proofErr w:type="spellEnd"/>
      <w:r w:rsidRPr="0013202B">
        <w:t xml:space="preserve">   </w:t>
      </w:r>
      <w:proofErr w:type="gramStart"/>
      <w:r w:rsidRPr="0013202B">
        <w:t>varchar(</w:t>
      </w:r>
      <w:proofErr w:type="gramEnd"/>
      <w:r w:rsidRPr="0013202B">
        <w:t xml:space="preserve">500) </w:t>
      </w:r>
    </w:p>
    <w:p w14:paraId="0431CE7A" w14:textId="77777777" w:rsidR="005A4CD7" w:rsidRPr="0013202B" w:rsidRDefault="005A4CD7" w:rsidP="0013202B">
      <w:r w:rsidRPr="0013202B">
        <w:t xml:space="preserve">ALTER TABLE person alter COLUMN </w:t>
      </w:r>
      <w:proofErr w:type="spellStart"/>
      <w:r w:rsidRPr="0013202B">
        <w:t>editorimage</w:t>
      </w:r>
      <w:proofErr w:type="spellEnd"/>
      <w:r w:rsidRPr="0013202B">
        <w:t xml:space="preserve">   </w:t>
      </w:r>
      <w:proofErr w:type="gramStart"/>
      <w:r w:rsidRPr="0013202B">
        <w:t>varchar(</w:t>
      </w:r>
      <w:proofErr w:type="gramEnd"/>
      <w:r w:rsidRPr="0013202B">
        <w:t>500)</w:t>
      </w:r>
    </w:p>
    <w:p w14:paraId="05CAD087" w14:textId="77777777" w:rsidR="005A4CD7" w:rsidRPr="0013202B" w:rsidRDefault="005A4CD7" w:rsidP="0013202B">
      <w:r w:rsidRPr="0013202B">
        <w:t xml:space="preserve">select </w:t>
      </w:r>
      <w:proofErr w:type="spellStart"/>
      <w:proofErr w:type="gramStart"/>
      <w:r w:rsidRPr="0013202B">
        <w:t>Personid,Personname</w:t>
      </w:r>
      <w:proofErr w:type="spellEnd"/>
      <w:proofErr w:type="gramEnd"/>
      <w:r w:rsidRPr="0013202B">
        <w:t xml:space="preserve"> from Person where </w:t>
      </w:r>
      <w:proofErr w:type="spellStart"/>
      <w:r w:rsidRPr="0013202B">
        <w:t>Personid</w:t>
      </w:r>
      <w:proofErr w:type="spellEnd"/>
      <w:r w:rsidRPr="0013202B">
        <w:t xml:space="preserve"> in (select id from Editor) .</w:t>
      </w:r>
    </w:p>
    <w:p w14:paraId="50AE72FB" w14:textId="77777777" w:rsidR="005A4CD7" w:rsidRPr="0013202B" w:rsidRDefault="005A4CD7" w:rsidP="0013202B"/>
    <w:p w14:paraId="4F7DD9E7" w14:textId="77777777" w:rsidR="005A4CD7" w:rsidRPr="0013202B" w:rsidRDefault="005A4CD7" w:rsidP="0013202B">
      <w:r w:rsidRPr="0013202B">
        <w:t xml:space="preserve">alter table person add </w:t>
      </w:r>
      <w:proofErr w:type="spellStart"/>
      <w:r w:rsidRPr="0013202B">
        <w:t>editorimage</w:t>
      </w:r>
      <w:proofErr w:type="spellEnd"/>
      <w:r w:rsidRPr="0013202B">
        <w:t xml:space="preserve"> </w:t>
      </w:r>
      <w:proofErr w:type="gramStart"/>
      <w:r w:rsidRPr="0013202B">
        <w:t>varchar(</w:t>
      </w:r>
      <w:proofErr w:type="gramEnd"/>
      <w:r w:rsidRPr="0013202B">
        <w:t xml:space="preserve">500) </w:t>
      </w:r>
    </w:p>
    <w:p w14:paraId="2A1D6124" w14:textId="77777777" w:rsidR="005A4CD7" w:rsidRPr="0013202B" w:rsidRDefault="005A4CD7" w:rsidP="0013202B">
      <w:r w:rsidRPr="0013202B">
        <w:t xml:space="preserve">create table </w:t>
      </w:r>
      <w:proofErr w:type="spellStart"/>
      <w:proofErr w:type="gramStart"/>
      <w:r w:rsidRPr="0013202B">
        <w:t>messagedetail</w:t>
      </w:r>
      <w:proofErr w:type="spellEnd"/>
      <w:r w:rsidRPr="0013202B">
        <w:t>(</w:t>
      </w:r>
      <w:proofErr w:type="spellStart"/>
      <w:proofErr w:type="gramEnd"/>
      <w:r w:rsidRPr="0013202B">
        <w:t>editerid</w:t>
      </w:r>
      <w:proofErr w:type="spellEnd"/>
      <w:r w:rsidRPr="0013202B">
        <w:t xml:space="preserve"> int ,detail </w:t>
      </w:r>
      <w:proofErr w:type="spellStart"/>
      <w:r w:rsidRPr="0013202B">
        <w:t>varbinary</w:t>
      </w:r>
      <w:proofErr w:type="spellEnd"/>
      <w:r w:rsidRPr="0013202B">
        <w:t>(max),</w:t>
      </w:r>
      <w:proofErr w:type="spellStart"/>
      <w:r w:rsidRPr="0013202B">
        <w:t>dateofmsg</w:t>
      </w:r>
      <w:proofErr w:type="spellEnd"/>
      <w:r w:rsidRPr="0013202B">
        <w:t xml:space="preserve"> </w:t>
      </w:r>
      <w:proofErr w:type="spellStart"/>
      <w:r w:rsidRPr="0013202B">
        <w:t>date,Replystatus</w:t>
      </w:r>
      <w:proofErr w:type="spellEnd"/>
      <w:r w:rsidRPr="0013202B">
        <w:t xml:space="preserve"> </w:t>
      </w:r>
      <w:proofErr w:type="spellStart"/>
      <w:r w:rsidRPr="0013202B">
        <w:t>bit,replymessage</w:t>
      </w:r>
      <w:proofErr w:type="spellEnd"/>
      <w:r w:rsidRPr="0013202B">
        <w:t xml:space="preserve"> </w:t>
      </w:r>
      <w:proofErr w:type="spellStart"/>
      <w:r w:rsidRPr="0013202B">
        <w:t>varbinary</w:t>
      </w:r>
      <w:proofErr w:type="spellEnd"/>
      <w:r w:rsidRPr="0013202B">
        <w:t>(max),</w:t>
      </w:r>
      <w:proofErr w:type="spellStart"/>
      <w:r w:rsidRPr="0013202B">
        <w:t>replydate</w:t>
      </w:r>
      <w:proofErr w:type="spellEnd"/>
      <w:r w:rsidRPr="0013202B">
        <w:t xml:space="preserve"> </w:t>
      </w:r>
      <w:proofErr w:type="spellStart"/>
      <w:r w:rsidRPr="0013202B">
        <w:t>date,messagetitle</w:t>
      </w:r>
      <w:proofErr w:type="spellEnd"/>
      <w:r w:rsidRPr="0013202B">
        <w:t xml:space="preserve"> varchar(500),</w:t>
      </w:r>
      <w:proofErr w:type="spellStart"/>
      <w:r w:rsidRPr="0013202B">
        <w:t>messageid</w:t>
      </w:r>
      <w:proofErr w:type="spellEnd"/>
      <w:r w:rsidRPr="0013202B">
        <w:t xml:space="preserve"> </w:t>
      </w:r>
      <w:proofErr w:type="spellStart"/>
      <w:r w:rsidRPr="0013202B">
        <w:t>uniqueidentifier</w:t>
      </w:r>
      <w:proofErr w:type="spellEnd"/>
      <w:r w:rsidRPr="0013202B">
        <w:t>)</w:t>
      </w:r>
    </w:p>
    <w:p w14:paraId="44245CF9" w14:textId="77777777" w:rsidR="005A4CD7" w:rsidRPr="0013202B" w:rsidRDefault="005A4CD7" w:rsidP="0013202B">
      <w:r w:rsidRPr="0013202B">
        <w:t xml:space="preserve">create table </w:t>
      </w:r>
      <w:proofErr w:type="spellStart"/>
      <w:proofErr w:type="gramStart"/>
      <w:r w:rsidRPr="0013202B">
        <w:t>adrequest</w:t>
      </w:r>
      <w:proofErr w:type="spellEnd"/>
      <w:r w:rsidRPr="0013202B">
        <w:t>(</w:t>
      </w:r>
      <w:proofErr w:type="gramEnd"/>
      <w:r w:rsidRPr="0013202B">
        <w:t>name varchar(500),company varchar(300),</w:t>
      </w:r>
      <w:proofErr w:type="spellStart"/>
      <w:r w:rsidRPr="0013202B">
        <w:t>adtype</w:t>
      </w:r>
      <w:proofErr w:type="spellEnd"/>
      <w:r w:rsidRPr="0013202B">
        <w:t xml:space="preserve"> varchar(100),</w:t>
      </w:r>
      <w:proofErr w:type="spellStart"/>
      <w:r w:rsidRPr="0013202B">
        <w:t>addescription</w:t>
      </w:r>
      <w:proofErr w:type="spellEnd"/>
      <w:r w:rsidRPr="0013202B">
        <w:t xml:space="preserve"> varchar(500),</w:t>
      </w:r>
      <w:proofErr w:type="spellStart"/>
      <w:r w:rsidRPr="0013202B">
        <w:t>requestid</w:t>
      </w:r>
      <w:proofErr w:type="spellEnd"/>
      <w:r w:rsidRPr="0013202B">
        <w:t xml:space="preserve"> </w:t>
      </w:r>
      <w:proofErr w:type="spellStart"/>
      <w:r w:rsidRPr="0013202B">
        <w:t>uniqueidentifier</w:t>
      </w:r>
      <w:proofErr w:type="spellEnd"/>
      <w:r w:rsidRPr="0013202B">
        <w:t>)</w:t>
      </w:r>
    </w:p>
    <w:p w14:paraId="420F8D74" w14:textId="77777777" w:rsidR="005A4CD7" w:rsidRPr="0013202B" w:rsidRDefault="005A4CD7" w:rsidP="0013202B">
      <w:r w:rsidRPr="0013202B">
        <w:t xml:space="preserve">create table </w:t>
      </w:r>
      <w:proofErr w:type="gramStart"/>
      <w:r w:rsidRPr="0013202B">
        <w:t>complaint(</w:t>
      </w:r>
      <w:proofErr w:type="gramEnd"/>
      <w:r w:rsidRPr="0013202B">
        <w:t>name varchar(100),</w:t>
      </w:r>
      <w:proofErr w:type="spellStart"/>
      <w:r w:rsidRPr="0013202B">
        <w:t>emailid</w:t>
      </w:r>
      <w:proofErr w:type="spellEnd"/>
      <w:r w:rsidRPr="0013202B">
        <w:t xml:space="preserve"> varchar(150),</w:t>
      </w:r>
      <w:proofErr w:type="spellStart"/>
      <w:r w:rsidRPr="0013202B">
        <w:t>cmessage</w:t>
      </w:r>
      <w:proofErr w:type="spellEnd"/>
      <w:r w:rsidRPr="0013202B">
        <w:t xml:space="preserve"> varchar(200),</w:t>
      </w:r>
      <w:proofErr w:type="spellStart"/>
      <w:r w:rsidRPr="0013202B">
        <w:t>cid</w:t>
      </w:r>
      <w:proofErr w:type="spellEnd"/>
      <w:r w:rsidRPr="0013202B">
        <w:t xml:space="preserve"> </w:t>
      </w:r>
      <w:proofErr w:type="spellStart"/>
      <w:r w:rsidRPr="0013202B">
        <w:t>uniqueidentifier,dateofadd</w:t>
      </w:r>
      <w:proofErr w:type="spellEnd"/>
      <w:r w:rsidRPr="0013202B">
        <w:t xml:space="preserve"> </w:t>
      </w:r>
      <w:proofErr w:type="spellStart"/>
      <w:r w:rsidRPr="0013202B">
        <w:t>date,cstatus</w:t>
      </w:r>
      <w:proofErr w:type="spellEnd"/>
      <w:r w:rsidRPr="0013202B">
        <w:t xml:space="preserve"> bit) </w:t>
      </w:r>
    </w:p>
    <w:p w14:paraId="69B2828A" w14:textId="77777777" w:rsidR="005A4CD7" w:rsidRPr="0013202B" w:rsidRDefault="005A4CD7" w:rsidP="0013202B"/>
    <w:p w14:paraId="0046DB74" w14:textId="77777777" w:rsidR="005A4CD7" w:rsidRPr="0013202B" w:rsidRDefault="005A4CD7" w:rsidP="0013202B"/>
    <w:p w14:paraId="395D9329" w14:textId="77777777" w:rsidR="005A4CD7" w:rsidRPr="0013202B" w:rsidRDefault="005A4CD7" w:rsidP="0013202B"/>
    <w:p w14:paraId="55E35134" w14:textId="77777777" w:rsidR="005A4CD7" w:rsidRPr="0013202B" w:rsidRDefault="005A4CD7" w:rsidP="0013202B"/>
    <w:p w14:paraId="0CAF20CB" w14:textId="77777777" w:rsidR="005A4CD7" w:rsidRPr="0013202B" w:rsidRDefault="005A4CD7" w:rsidP="0013202B">
      <w:r w:rsidRPr="0013202B">
        <w:t xml:space="preserve">select * from </w:t>
      </w:r>
      <w:proofErr w:type="spellStart"/>
      <w:r w:rsidRPr="0013202B">
        <w:t>nttdata</w:t>
      </w:r>
      <w:proofErr w:type="spellEnd"/>
    </w:p>
    <w:p w14:paraId="3589CA9D" w14:textId="77777777" w:rsidR="005A4CD7" w:rsidRPr="0013202B" w:rsidRDefault="005A4CD7" w:rsidP="0013202B">
      <w:r w:rsidRPr="0013202B">
        <w:t>select max(</w:t>
      </w:r>
      <w:proofErr w:type="spellStart"/>
      <w:r w:rsidRPr="0013202B">
        <w:t>pcost</w:t>
      </w:r>
      <w:proofErr w:type="spellEnd"/>
      <w:r w:rsidRPr="0013202B">
        <w:t xml:space="preserve">)from </w:t>
      </w:r>
      <w:proofErr w:type="spellStart"/>
      <w:r w:rsidRPr="0013202B">
        <w:t>nttdata</w:t>
      </w:r>
      <w:proofErr w:type="spellEnd"/>
    </w:p>
    <w:p w14:paraId="022EABBA" w14:textId="77777777" w:rsidR="005A4CD7" w:rsidRPr="0013202B" w:rsidRDefault="005A4CD7" w:rsidP="0013202B">
      <w:r w:rsidRPr="0013202B">
        <w:t xml:space="preserve">select top 1 </w:t>
      </w:r>
      <w:proofErr w:type="spellStart"/>
      <w:r w:rsidRPr="0013202B">
        <w:t>pcost</w:t>
      </w:r>
      <w:proofErr w:type="spellEnd"/>
      <w:r w:rsidRPr="0013202B">
        <w:t xml:space="preserve"> from </w:t>
      </w:r>
      <w:proofErr w:type="spellStart"/>
      <w:r w:rsidRPr="0013202B">
        <w:t>nttdata</w:t>
      </w:r>
      <w:proofErr w:type="spellEnd"/>
      <w:r w:rsidRPr="0013202B">
        <w:t xml:space="preserve"> from (select distinct top 2 </w:t>
      </w:r>
      <w:proofErr w:type="spellStart"/>
      <w:r w:rsidRPr="0013202B">
        <w:t>pcost</w:t>
      </w:r>
      <w:proofErr w:type="spellEnd"/>
      <w:r w:rsidRPr="0013202B">
        <w:t xml:space="preserve"> from </w:t>
      </w:r>
      <w:proofErr w:type="spellStart"/>
      <w:r w:rsidRPr="0013202B">
        <w:t>nttdata</w:t>
      </w:r>
      <w:proofErr w:type="spellEnd"/>
      <w:r w:rsidRPr="0013202B">
        <w:t xml:space="preserve"> </w:t>
      </w:r>
      <w:proofErr w:type="spellStart"/>
      <w:r w:rsidRPr="0013202B">
        <w:t>orderby</w:t>
      </w:r>
      <w:proofErr w:type="spellEnd"/>
      <w:r w:rsidRPr="0013202B">
        <w:t xml:space="preserve"> </w:t>
      </w:r>
      <w:proofErr w:type="spellStart"/>
      <w:r w:rsidRPr="0013202B">
        <w:t>pcost</w:t>
      </w:r>
      <w:proofErr w:type="spellEnd"/>
      <w:r w:rsidRPr="0013202B">
        <w:t xml:space="preserve"> </w:t>
      </w:r>
      <w:proofErr w:type="spellStart"/>
      <w:proofErr w:type="gramStart"/>
      <w:r w:rsidRPr="0013202B">
        <w:t>desc</w:t>
      </w:r>
      <w:proofErr w:type="spellEnd"/>
      <w:r w:rsidRPr="0013202B">
        <w:t xml:space="preserve"> )</w:t>
      </w:r>
      <w:proofErr w:type="gramEnd"/>
    </w:p>
    <w:p w14:paraId="537EA502" w14:textId="77777777" w:rsidR="005A4CD7" w:rsidRPr="0013202B" w:rsidRDefault="005A4CD7" w:rsidP="0013202B">
      <w:r w:rsidRPr="0013202B">
        <w:t xml:space="preserve">select distinct </w:t>
      </w:r>
      <w:proofErr w:type="spellStart"/>
      <w:r w:rsidRPr="0013202B">
        <w:t>pcost</w:t>
      </w:r>
      <w:proofErr w:type="spellEnd"/>
      <w:r w:rsidRPr="0013202B">
        <w:t xml:space="preserve"> from </w:t>
      </w:r>
      <w:proofErr w:type="spellStart"/>
      <w:r w:rsidRPr="0013202B">
        <w:t>nttdata</w:t>
      </w:r>
      <w:proofErr w:type="spellEnd"/>
      <w:r w:rsidRPr="0013202B">
        <w:t xml:space="preserve"> order by </w:t>
      </w:r>
      <w:proofErr w:type="spellStart"/>
      <w:r w:rsidRPr="0013202B">
        <w:t>pcost</w:t>
      </w:r>
      <w:proofErr w:type="spellEnd"/>
      <w:r w:rsidRPr="0013202B">
        <w:t xml:space="preserve"> </w:t>
      </w:r>
      <w:proofErr w:type="spellStart"/>
      <w:r w:rsidRPr="0013202B">
        <w:t>desc</w:t>
      </w:r>
      <w:proofErr w:type="spellEnd"/>
      <w:r w:rsidRPr="0013202B">
        <w:t xml:space="preserve"> limit </w:t>
      </w:r>
      <w:proofErr w:type="gramStart"/>
      <w:r w:rsidRPr="0013202B">
        <w:t>1 ,</w:t>
      </w:r>
      <w:proofErr w:type="gramEnd"/>
      <w:r w:rsidRPr="0013202B">
        <w:t xml:space="preserve"> 1 </w:t>
      </w:r>
    </w:p>
    <w:p w14:paraId="3C8D1E89" w14:textId="77777777" w:rsidR="005A4CD7" w:rsidRPr="0013202B" w:rsidRDefault="005A4CD7" w:rsidP="0013202B">
      <w:proofErr w:type="gramStart"/>
      <w:r w:rsidRPr="0013202B">
        <w:t>select  *</w:t>
      </w:r>
      <w:proofErr w:type="gramEnd"/>
      <w:r w:rsidRPr="0013202B">
        <w:t xml:space="preserve"> from </w:t>
      </w:r>
      <w:proofErr w:type="spellStart"/>
      <w:r w:rsidRPr="0013202B">
        <w:t>news_master</w:t>
      </w:r>
      <w:proofErr w:type="spellEnd"/>
    </w:p>
    <w:p w14:paraId="0CD95254" w14:textId="77777777" w:rsidR="005A4CD7" w:rsidRPr="0013202B" w:rsidRDefault="005A4CD7" w:rsidP="0013202B">
      <w:r w:rsidRPr="0013202B">
        <w:t xml:space="preserve">select * from </w:t>
      </w:r>
      <w:proofErr w:type="spellStart"/>
      <w:r w:rsidRPr="0013202B">
        <w:t>regiontable</w:t>
      </w:r>
      <w:proofErr w:type="spellEnd"/>
    </w:p>
    <w:p w14:paraId="08380ADB" w14:textId="77777777" w:rsidR="005A4CD7" w:rsidRPr="0013202B" w:rsidRDefault="005A4CD7" w:rsidP="0013202B">
      <w:r w:rsidRPr="0013202B">
        <w:t xml:space="preserve">select * from </w:t>
      </w:r>
      <w:proofErr w:type="spellStart"/>
      <w:r w:rsidRPr="0013202B">
        <w:t>countrytable</w:t>
      </w:r>
      <w:proofErr w:type="spellEnd"/>
    </w:p>
    <w:p w14:paraId="690518B9" w14:textId="77777777" w:rsidR="005A4CD7" w:rsidRPr="0013202B" w:rsidRDefault="005A4CD7" w:rsidP="0013202B">
      <w:r w:rsidRPr="0013202B">
        <w:t xml:space="preserve">select * from </w:t>
      </w:r>
      <w:proofErr w:type="spellStart"/>
      <w:r w:rsidRPr="0013202B">
        <w:t>statetable</w:t>
      </w:r>
      <w:proofErr w:type="spellEnd"/>
    </w:p>
    <w:p w14:paraId="03924EA6" w14:textId="77777777" w:rsidR="005A4CD7" w:rsidRPr="0013202B" w:rsidRDefault="005A4CD7" w:rsidP="0013202B">
      <w:r w:rsidRPr="0013202B">
        <w:t xml:space="preserve">insert into </w:t>
      </w:r>
      <w:proofErr w:type="spellStart"/>
      <w:r w:rsidRPr="0013202B">
        <w:t>statetable</w:t>
      </w:r>
      <w:proofErr w:type="spellEnd"/>
      <w:r w:rsidRPr="0013202B">
        <w:t xml:space="preserve"> values('abc',1)</w:t>
      </w:r>
    </w:p>
    <w:p w14:paraId="1EDFD6D3" w14:textId="77777777" w:rsidR="005A4CD7" w:rsidRPr="0013202B" w:rsidRDefault="005A4CD7" w:rsidP="0013202B"/>
    <w:p w14:paraId="76403E74" w14:textId="77777777" w:rsidR="005A4CD7" w:rsidRPr="0013202B" w:rsidRDefault="005A4CD7" w:rsidP="0013202B">
      <w:r w:rsidRPr="0013202B">
        <w:t xml:space="preserve">create table </w:t>
      </w:r>
      <w:proofErr w:type="spellStart"/>
      <w:proofErr w:type="gramStart"/>
      <w:r w:rsidRPr="0013202B">
        <w:t>nttdata</w:t>
      </w:r>
      <w:proofErr w:type="spellEnd"/>
      <w:r w:rsidRPr="0013202B">
        <w:t>(</w:t>
      </w:r>
      <w:proofErr w:type="spellStart"/>
      <w:proofErr w:type="gramEnd"/>
      <w:r w:rsidRPr="0013202B">
        <w:t>pid</w:t>
      </w:r>
      <w:proofErr w:type="spellEnd"/>
      <w:r w:rsidRPr="0013202B">
        <w:t xml:space="preserve"> int, </w:t>
      </w:r>
      <w:proofErr w:type="spellStart"/>
      <w:r w:rsidRPr="0013202B">
        <w:t>pname</w:t>
      </w:r>
      <w:proofErr w:type="spellEnd"/>
      <w:r w:rsidRPr="0013202B">
        <w:t xml:space="preserve"> varchar(20),</w:t>
      </w:r>
      <w:proofErr w:type="spellStart"/>
      <w:r w:rsidRPr="0013202B">
        <w:t>pcompany</w:t>
      </w:r>
      <w:proofErr w:type="spellEnd"/>
      <w:r w:rsidRPr="0013202B">
        <w:t xml:space="preserve"> varchar(20),</w:t>
      </w:r>
      <w:proofErr w:type="spellStart"/>
      <w:r w:rsidRPr="0013202B">
        <w:t>pquantity</w:t>
      </w:r>
      <w:proofErr w:type="spellEnd"/>
      <w:r w:rsidRPr="0013202B">
        <w:t xml:space="preserve"> </w:t>
      </w:r>
      <w:proofErr w:type="spellStart"/>
      <w:r w:rsidRPr="0013202B">
        <w:t>int,pcost</w:t>
      </w:r>
      <w:proofErr w:type="spellEnd"/>
      <w:r w:rsidRPr="0013202B">
        <w:t xml:space="preserve"> </w:t>
      </w:r>
      <w:proofErr w:type="spellStart"/>
      <w:r w:rsidRPr="0013202B">
        <w:t>int,psolddate</w:t>
      </w:r>
      <w:proofErr w:type="spellEnd"/>
      <w:r w:rsidRPr="0013202B">
        <w:t xml:space="preserve"> datetime)</w:t>
      </w:r>
    </w:p>
    <w:p w14:paraId="19A8D46A" w14:textId="77777777" w:rsidR="005A4CD7" w:rsidRPr="0013202B" w:rsidRDefault="005A4CD7" w:rsidP="0013202B">
      <w:r w:rsidRPr="0013202B">
        <w:t xml:space="preserve">select * from </w:t>
      </w:r>
      <w:proofErr w:type="spellStart"/>
      <w:r w:rsidRPr="0013202B">
        <w:t>nttdata</w:t>
      </w:r>
      <w:proofErr w:type="spellEnd"/>
    </w:p>
    <w:p w14:paraId="7CE9AC1D" w14:textId="77777777" w:rsidR="005A4CD7" w:rsidRPr="0013202B" w:rsidRDefault="005A4CD7" w:rsidP="0013202B">
      <w:r w:rsidRPr="0013202B">
        <w:t xml:space="preserve">insert into </w:t>
      </w:r>
      <w:proofErr w:type="spellStart"/>
      <w:r w:rsidRPr="0013202B">
        <w:t>nttdata</w:t>
      </w:r>
      <w:proofErr w:type="spellEnd"/>
      <w:r w:rsidRPr="0013202B">
        <w:t xml:space="preserve"> values(101,'soap','lux',32,18,'12/03/2014')</w:t>
      </w:r>
    </w:p>
    <w:p w14:paraId="2B7CCAEC" w14:textId="77777777" w:rsidR="005A4CD7" w:rsidRPr="0013202B" w:rsidRDefault="005A4CD7" w:rsidP="0013202B">
      <w:r w:rsidRPr="0013202B">
        <w:t xml:space="preserve">insert into </w:t>
      </w:r>
      <w:proofErr w:type="spellStart"/>
      <w:r w:rsidRPr="0013202B">
        <w:t>nttdata</w:t>
      </w:r>
      <w:proofErr w:type="spellEnd"/>
      <w:r w:rsidRPr="0013202B">
        <w:t xml:space="preserve"> values(118,'shoes','adidas',45,2500,'02/02/2015')</w:t>
      </w:r>
    </w:p>
    <w:p w14:paraId="6D819945" w14:textId="77777777" w:rsidR="005A4CD7" w:rsidRPr="0013202B" w:rsidRDefault="005A4CD7" w:rsidP="0013202B">
      <w:r w:rsidRPr="0013202B">
        <w:t xml:space="preserve">insert into </w:t>
      </w:r>
      <w:proofErr w:type="spellStart"/>
      <w:r w:rsidRPr="0013202B">
        <w:t>nttdata</w:t>
      </w:r>
      <w:proofErr w:type="spellEnd"/>
      <w:r w:rsidRPr="0013202B">
        <w:t xml:space="preserve"> values(120,'sleepers','adidas',65,1200,'11/09/2015')</w:t>
      </w:r>
    </w:p>
    <w:p w14:paraId="1FE1EE98" w14:textId="77777777" w:rsidR="005A4CD7" w:rsidRPr="0013202B" w:rsidRDefault="005A4CD7" w:rsidP="0013202B">
      <w:r w:rsidRPr="0013202B">
        <w:t xml:space="preserve">insert into </w:t>
      </w:r>
      <w:proofErr w:type="spellStart"/>
      <w:r w:rsidRPr="0013202B">
        <w:t>nttdata</w:t>
      </w:r>
      <w:proofErr w:type="spellEnd"/>
      <w:r w:rsidRPr="0013202B">
        <w:t xml:space="preserve"> values(156,'tshirts','reebok',112,654,'08/16/2014')</w:t>
      </w:r>
    </w:p>
    <w:p w14:paraId="398B00E1" w14:textId="77777777" w:rsidR="005A4CD7" w:rsidRPr="0013202B" w:rsidRDefault="005A4CD7" w:rsidP="0013202B">
      <w:r w:rsidRPr="0013202B">
        <w:t xml:space="preserve">insert into </w:t>
      </w:r>
      <w:proofErr w:type="spellStart"/>
      <w:r w:rsidRPr="0013202B">
        <w:t>nttdata</w:t>
      </w:r>
      <w:proofErr w:type="spellEnd"/>
      <w:r w:rsidRPr="0013202B">
        <w:t xml:space="preserve"> </w:t>
      </w:r>
      <w:proofErr w:type="gramStart"/>
      <w:r w:rsidRPr="0013202B">
        <w:t>values(</w:t>
      </w:r>
      <w:proofErr w:type="gramEnd"/>
      <w:r w:rsidRPr="0013202B">
        <w:t>111,'sports lowers','reebok',145,847,'11/19/2014')</w:t>
      </w:r>
    </w:p>
    <w:p w14:paraId="24AD9267" w14:textId="77777777" w:rsidR="005A4CD7" w:rsidRPr="0013202B" w:rsidRDefault="005A4CD7" w:rsidP="0013202B">
      <w:r w:rsidRPr="0013202B">
        <w:t xml:space="preserve">insert into </w:t>
      </w:r>
      <w:proofErr w:type="spellStart"/>
      <w:r w:rsidRPr="0013202B">
        <w:t>nttdata</w:t>
      </w:r>
      <w:proofErr w:type="spellEnd"/>
      <w:r w:rsidRPr="0013202B">
        <w:t xml:space="preserve"> values(165,'laptop','dell',100,28000,'12/12/2014')</w:t>
      </w:r>
    </w:p>
    <w:p w14:paraId="31D64B04" w14:textId="77777777" w:rsidR="005A4CD7" w:rsidRPr="0013202B" w:rsidRDefault="005A4CD7" w:rsidP="0013202B">
      <w:r w:rsidRPr="0013202B">
        <w:t xml:space="preserve">insert into </w:t>
      </w:r>
      <w:proofErr w:type="spellStart"/>
      <w:r w:rsidRPr="0013202B">
        <w:t>nttdata</w:t>
      </w:r>
      <w:proofErr w:type="spellEnd"/>
      <w:r w:rsidRPr="0013202B">
        <w:t xml:space="preserve"> values(189,'tv','samsung',111,16666,'04/11/14')</w:t>
      </w:r>
    </w:p>
    <w:p w14:paraId="0508AAE1" w14:textId="77777777" w:rsidR="005A4CD7" w:rsidRPr="0013202B" w:rsidRDefault="005A4CD7" w:rsidP="0013202B">
      <w:r w:rsidRPr="0013202B">
        <w:t xml:space="preserve">insert into </w:t>
      </w:r>
      <w:proofErr w:type="spellStart"/>
      <w:r w:rsidRPr="0013202B">
        <w:t>nttdata</w:t>
      </w:r>
      <w:proofErr w:type="spellEnd"/>
      <w:r w:rsidRPr="0013202B">
        <w:t xml:space="preserve"> </w:t>
      </w:r>
      <w:proofErr w:type="gramStart"/>
      <w:r w:rsidRPr="0013202B">
        <w:t>values(</w:t>
      </w:r>
      <w:proofErr w:type="gramEnd"/>
      <w:r w:rsidRPr="0013202B">
        <w:t>245,'wrist watch','timex',99,1500,'11/14/2014')</w:t>
      </w:r>
    </w:p>
    <w:p w14:paraId="389025B9" w14:textId="77777777" w:rsidR="005A4CD7" w:rsidRPr="0013202B" w:rsidRDefault="005A4CD7" w:rsidP="0013202B">
      <w:r w:rsidRPr="0013202B">
        <w:t xml:space="preserve">insert into </w:t>
      </w:r>
      <w:proofErr w:type="spellStart"/>
      <w:r w:rsidRPr="0013202B">
        <w:t>nttdata</w:t>
      </w:r>
      <w:proofErr w:type="spellEnd"/>
      <w:r w:rsidRPr="0013202B">
        <w:t xml:space="preserve"> values(196,'phone','micromax',78,7500,'11/14/2014')</w:t>
      </w:r>
    </w:p>
    <w:p w14:paraId="0D03F597" w14:textId="77777777" w:rsidR="005A4CD7" w:rsidRPr="0013202B" w:rsidRDefault="005A4CD7" w:rsidP="0013202B">
      <w:r w:rsidRPr="0013202B">
        <w:t xml:space="preserve">insert into </w:t>
      </w:r>
      <w:proofErr w:type="spellStart"/>
      <w:r w:rsidRPr="0013202B">
        <w:t>nttdata</w:t>
      </w:r>
      <w:proofErr w:type="spellEnd"/>
      <w:r w:rsidRPr="0013202B">
        <w:t xml:space="preserve"> values(200,'phone','motorola',45,8000,'03/16/2015')</w:t>
      </w:r>
    </w:p>
    <w:p w14:paraId="6BF14AFD" w14:textId="77777777" w:rsidR="005A4CD7" w:rsidRPr="0013202B" w:rsidRDefault="005A4CD7" w:rsidP="0013202B">
      <w:r w:rsidRPr="0013202B">
        <w:t xml:space="preserve">insert into </w:t>
      </w:r>
      <w:proofErr w:type="spellStart"/>
      <w:r w:rsidRPr="0013202B">
        <w:t>nttdata</w:t>
      </w:r>
      <w:proofErr w:type="spellEnd"/>
      <w:r w:rsidRPr="0013202B">
        <w:t xml:space="preserve"> values(215,'tv','lg',47,15000,'08/08/2014')</w:t>
      </w:r>
    </w:p>
    <w:p w14:paraId="22D6C166" w14:textId="77777777" w:rsidR="005A4CD7" w:rsidRPr="0013202B" w:rsidRDefault="005A4CD7" w:rsidP="0013202B">
      <w:r w:rsidRPr="0013202B">
        <w:t xml:space="preserve">insert into </w:t>
      </w:r>
      <w:proofErr w:type="spellStart"/>
      <w:r w:rsidRPr="0013202B">
        <w:t>nttdata</w:t>
      </w:r>
      <w:proofErr w:type="spellEnd"/>
      <w:r w:rsidRPr="0013202B">
        <w:t xml:space="preserve"> values(217,'refrigerator','lg',98,12000,'10/09/2014')</w:t>
      </w:r>
    </w:p>
    <w:p w14:paraId="23C638B4" w14:textId="77777777" w:rsidR="005A4CD7" w:rsidRPr="0013202B" w:rsidRDefault="005A4CD7" w:rsidP="0013202B">
      <w:r w:rsidRPr="0013202B">
        <w:t xml:space="preserve">insert into </w:t>
      </w:r>
      <w:proofErr w:type="spellStart"/>
      <w:r w:rsidRPr="0013202B">
        <w:t>nttdata</w:t>
      </w:r>
      <w:proofErr w:type="spellEnd"/>
      <w:r w:rsidRPr="0013202B">
        <w:t xml:space="preserve"> values(217,'refrigerator','xyz',98,12000,'10/09/2016')</w:t>
      </w:r>
    </w:p>
    <w:p w14:paraId="067A1248" w14:textId="77777777" w:rsidR="005A4CD7" w:rsidRPr="0013202B" w:rsidRDefault="005A4CD7" w:rsidP="0013202B">
      <w:r w:rsidRPr="0013202B">
        <w:t xml:space="preserve">select </w:t>
      </w:r>
      <w:proofErr w:type="gramStart"/>
      <w:r w:rsidRPr="0013202B">
        <w:t>PID ,</w:t>
      </w:r>
      <w:proofErr w:type="gramEnd"/>
      <w:r w:rsidRPr="0013202B">
        <w:t xml:space="preserve"> PNAME ,PSOLDDATE from </w:t>
      </w:r>
      <w:proofErr w:type="spellStart"/>
      <w:r w:rsidRPr="0013202B">
        <w:t>nttdata</w:t>
      </w:r>
      <w:proofErr w:type="spellEnd"/>
    </w:p>
    <w:p w14:paraId="141C132D" w14:textId="77777777" w:rsidR="005A4CD7" w:rsidRPr="0013202B" w:rsidRDefault="005A4CD7" w:rsidP="0013202B">
      <w:r w:rsidRPr="0013202B">
        <w:t xml:space="preserve">select </w:t>
      </w:r>
      <w:proofErr w:type="spellStart"/>
      <w:r w:rsidRPr="0013202B">
        <w:t>pcost</w:t>
      </w:r>
      <w:proofErr w:type="spellEnd"/>
      <w:r w:rsidRPr="0013202B">
        <w:t xml:space="preserve"> from </w:t>
      </w:r>
      <w:proofErr w:type="spellStart"/>
      <w:r w:rsidRPr="0013202B">
        <w:t>nttdata</w:t>
      </w:r>
      <w:proofErr w:type="spellEnd"/>
      <w:r w:rsidRPr="0013202B">
        <w:t xml:space="preserve"> where </w:t>
      </w:r>
      <w:proofErr w:type="spellStart"/>
      <w:r w:rsidRPr="0013202B">
        <w:t>pcost</w:t>
      </w:r>
      <w:proofErr w:type="spellEnd"/>
      <w:r w:rsidRPr="0013202B">
        <w:t>&gt;=5000</w:t>
      </w:r>
    </w:p>
    <w:p w14:paraId="14184F9C" w14:textId="77777777" w:rsidR="005A4CD7" w:rsidRPr="0013202B" w:rsidRDefault="005A4CD7" w:rsidP="0013202B">
      <w:r w:rsidRPr="0013202B">
        <w:lastRenderedPageBreak/>
        <w:t xml:space="preserve">select * from </w:t>
      </w:r>
      <w:proofErr w:type="spellStart"/>
      <w:r w:rsidRPr="0013202B">
        <w:t>nttdata</w:t>
      </w:r>
      <w:proofErr w:type="spellEnd"/>
      <w:r w:rsidRPr="0013202B">
        <w:t xml:space="preserve"> where </w:t>
      </w:r>
      <w:proofErr w:type="spellStart"/>
      <w:r w:rsidRPr="0013202B">
        <w:t>pid</w:t>
      </w:r>
      <w:proofErr w:type="spellEnd"/>
      <w:r w:rsidRPr="0013202B">
        <w:t>=217</w:t>
      </w:r>
    </w:p>
    <w:p w14:paraId="03B2D83C" w14:textId="77777777" w:rsidR="005A4CD7" w:rsidRPr="0013202B" w:rsidRDefault="005A4CD7" w:rsidP="0013202B">
      <w:r w:rsidRPr="0013202B">
        <w:t xml:space="preserve">select * from </w:t>
      </w:r>
      <w:proofErr w:type="spellStart"/>
      <w:r w:rsidRPr="0013202B">
        <w:t>nttdata</w:t>
      </w:r>
      <w:proofErr w:type="spellEnd"/>
      <w:r w:rsidRPr="0013202B">
        <w:t xml:space="preserve"> where </w:t>
      </w:r>
      <w:proofErr w:type="spellStart"/>
      <w:r w:rsidRPr="0013202B">
        <w:t>pcompany</w:t>
      </w:r>
      <w:proofErr w:type="spellEnd"/>
      <w:r w:rsidRPr="0013202B">
        <w:t xml:space="preserve"> like '</w:t>
      </w:r>
      <w:proofErr w:type="spellStart"/>
      <w:r w:rsidRPr="0013202B">
        <w:t>lg</w:t>
      </w:r>
      <w:proofErr w:type="spellEnd"/>
      <w:r w:rsidRPr="0013202B">
        <w:t xml:space="preserve">' OR </w:t>
      </w:r>
      <w:proofErr w:type="spellStart"/>
      <w:r w:rsidRPr="0013202B">
        <w:t>pcompany</w:t>
      </w:r>
      <w:proofErr w:type="spellEnd"/>
      <w:r w:rsidRPr="0013202B">
        <w:t xml:space="preserve"> like   '</w:t>
      </w:r>
      <w:proofErr w:type="spellStart"/>
      <w:r w:rsidRPr="0013202B">
        <w:t>micromax</w:t>
      </w:r>
      <w:proofErr w:type="spellEnd"/>
      <w:r w:rsidRPr="0013202B">
        <w:t xml:space="preserve">' or </w:t>
      </w:r>
      <w:proofErr w:type="spellStart"/>
      <w:r w:rsidRPr="0013202B">
        <w:t>pcompany</w:t>
      </w:r>
      <w:proofErr w:type="spellEnd"/>
      <w:r w:rsidRPr="0013202B">
        <w:t xml:space="preserve"> </w:t>
      </w:r>
      <w:proofErr w:type="gramStart"/>
      <w:r w:rsidRPr="0013202B">
        <w:t>like  '</w:t>
      </w:r>
      <w:proofErr w:type="gramEnd"/>
      <w:r w:rsidRPr="0013202B">
        <w:t>adidas'</w:t>
      </w:r>
    </w:p>
    <w:p w14:paraId="7F1E30FD" w14:textId="77777777" w:rsidR="005A4CD7" w:rsidRPr="0013202B" w:rsidRDefault="005A4CD7" w:rsidP="0013202B">
      <w:r w:rsidRPr="0013202B">
        <w:t xml:space="preserve">SELECT * from </w:t>
      </w:r>
      <w:proofErr w:type="spellStart"/>
      <w:r w:rsidRPr="0013202B">
        <w:t>nttdata</w:t>
      </w:r>
      <w:proofErr w:type="spellEnd"/>
      <w:r w:rsidRPr="0013202B">
        <w:t xml:space="preserve"> where </w:t>
      </w:r>
      <w:proofErr w:type="spellStart"/>
      <w:r w:rsidRPr="0013202B">
        <w:t>pquantity</w:t>
      </w:r>
      <w:proofErr w:type="spellEnd"/>
      <w:r w:rsidRPr="0013202B">
        <w:t xml:space="preserve">&gt;=100 and </w:t>
      </w:r>
      <w:proofErr w:type="spellStart"/>
      <w:r w:rsidRPr="0013202B">
        <w:t>pcost</w:t>
      </w:r>
      <w:proofErr w:type="spellEnd"/>
      <w:r w:rsidRPr="0013202B">
        <w:t>&lt;=5000</w:t>
      </w:r>
    </w:p>
    <w:p w14:paraId="444A46C8" w14:textId="77777777" w:rsidR="005A4CD7" w:rsidRPr="0013202B" w:rsidRDefault="005A4CD7" w:rsidP="0013202B">
      <w:r w:rsidRPr="0013202B">
        <w:t xml:space="preserve">select * from </w:t>
      </w:r>
      <w:proofErr w:type="spellStart"/>
      <w:r w:rsidRPr="0013202B">
        <w:t>nttdata</w:t>
      </w:r>
      <w:proofErr w:type="spellEnd"/>
      <w:r w:rsidRPr="0013202B">
        <w:t xml:space="preserve"> where </w:t>
      </w:r>
      <w:proofErr w:type="spellStart"/>
      <w:r w:rsidRPr="0013202B">
        <w:t>pname</w:t>
      </w:r>
      <w:proofErr w:type="spellEnd"/>
      <w:r w:rsidRPr="0013202B">
        <w:t xml:space="preserve"> like '[</w:t>
      </w:r>
      <w:proofErr w:type="spellStart"/>
      <w:r w:rsidRPr="0013202B">
        <w:t>plt</w:t>
      </w:r>
      <w:proofErr w:type="spellEnd"/>
      <w:r w:rsidRPr="0013202B">
        <w:t>]%'</w:t>
      </w:r>
    </w:p>
    <w:p w14:paraId="708A3DA5" w14:textId="77777777" w:rsidR="005A4CD7" w:rsidRPr="0013202B" w:rsidRDefault="005A4CD7" w:rsidP="0013202B">
      <w:r w:rsidRPr="0013202B">
        <w:t xml:space="preserve">select * from </w:t>
      </w:r>
      <w:proofErr w:type="spellStart"/>
      <w:r w:rsidRPr="0013202B">
        <w:t>nttdata</w:t>
      </w:r>
      <w:proofErr w:type="spellEnd"/>
      <w:r w:rsidRPr="0013202B">
        <w:t xml:space="preserve"> where </w:t>
      </w:r>
      <w:proofErr w:type="spellStart"/>
      <w:r w:rsidRPr="0013202B">
        <w:t>pname</w:t>
      </w:r>
      <w:proofErr w:type="spellEnd"/>
      <w:r w:rsidRPr="0013202B">
        <w:t xml:space="preserve"> like '%[</w:t>
      </w:r>
      <w:proofErr w:type="spellStart"/>
      <w:r w:rsidRPr="0013202B">
        <w:t>sk</w:t>
      </w:r>
      <w:proofErr w:type="spellEnd"/>
      <w:r w:rsidRPr="0013202B">
        <w:t>]'</w:t>
      </w:r>
    </w:p>
    <w:p w14:paraId="026BDEBA" w14:textId="77777777" w:rsidR="005A4CD7" w:rsidRPr="0013202B" w:rsidRDefault="005A4CD7" w:rsidP="0013202B">
      <w:r w:rsidRPr="0013202B">
        <w:t xml:space="preserve">select * from </w:t>
      </w:r>
      <w:proofErr w:type="spellStart"/>
      <w:r w:rsidRPr="0013202B">
        <w:t>nttdata</w:t>
      </w:r>
      <w:proofErr w:type="spellEnd"/>
      <w:r w:rsidRPr="0013202B">
        <w:t xml:space="preserve"> where </w:t>
      </w:r>
      <w:proofErr w:type="spellStart"/>
      <w:r w:rsidRPr="0013202B">
        <w:t>pname</w:t>
      </w:r>
      <w:proofErr w:type="spellEnd"/>
      <w:r w:rsidRPr="0013202B">
        <w:t xml:space="preserve"> like 'tv' or </w:t>
      </w:r>
      <w:proofErr w:type="spellStart"/>
      <w:r w:rsidRPr="0013202B">
        <w:t>pname</w:t>
      </w:r>
      <w:proofErr w:type="spellEnd"/>
      <w:r w:rsidRPr="0013202B">
        <w:t xml:space="preserve"> like 'refrigerator' or </w:t>
      </w:r>
      <w:proofErr w:type="spellStart"/>
      <w:r w:rsidRPr="0013202B">
        <w:t>pname</w:t>
      </w:r>
      <w:proofErr w:type="spellEnd"/>
      <w:r w:rsidRPr="0013202B">
        <w:t xml:space="preserve"> like 'phone'</w:t>
      </w:r>
    </w:p>
    <w:p w14:paraId="7F4C3BBD" w14:textId="77777777" w:rsidR="005A4CD7" w:rsidRPr="0013202B" w:rsidRDefault="005A4CD7" w:rsidP="0013202B">
      <w:r w:rsidRPr="0013202B">
        <w:t xml:space="preserve">select distinct </w:t>
      </w:r>
      <w:proofErr w:type="spellStart"/>
      <w:r w:rsidRPr="0013202B">
        <w:t>pname</w:t>
      </w:r>
      <w:proofErr w:type="spellEnd"/>
      <w:r w:rsidRPr="0013202B">
        <w:t xml:space="preserve"> from </w:t>
      </w:r>
      <w:proofErr w:type="spellStart"/>
      <w:r w:rsidRPr="0013202B">
        <w:t>nttdata</w:t>
      </w:r>
      <w:proofErr w:type="spellEnd"/>
    </w:p>
    <w:p w14:paraId="2A9CCE61" w14:textId="77777777" w:rsidR="005A4CD7" w:rsidRPr="0013202B" w:rsidRDefault="005A4CD7" w:rsidP="0013202B">
      <w:r w:rsidRPr="0013202B">
        <w:t xml:space="preserve">select </w:t>
      </w:r>
      <w:proofErr w:type="spellStart"/>
      <w:r w:rsidRPr="0013202B">
        <w:t>pname</w:t>
      </w:r>
      <w:proofErr w:type="spellEnd"/>
      <w:r w:rsidRPr="0013202B">
        <w:t xml:space="preserve"> from </w:t>
      </w:r>
      <w:proofErr w:type="spellStart"/>
      <w:r w:rsidRPr="0013202B">
        <w:t>nttdata</w:t>
      </w:r>
      <w:proofErr w:type="spellEnd"/>
      <w:r w:rsidRPr="0013202B">
        <w:t xml:space="preserve"> where CHARINDEX('a</w:t>
      </w:r>
      <w:proofErr w:type="gramStart"/>
      <w:r w:rsidRPr="0013202B">
        <w:t>',</w:t>
      </w:r>
      <w:proofErr w:type="spellStart"/>
      <w:r w:rsidRPr="0013202B">
        <w:t>pname</w:t>
      </w:r>
      <w:proofErr w:type="spellEnd"/>
      <w:proofErr w:type="gramEnd"/>
      <w:r w:rsidRPr="0013202B">
        <w:t>)=2</w:t>
      </w:r>
    </w:p>
    <w:p w14:paraId="5CA62E70" w14:textId="77777777" w:rsidR="005A4CD7" w:rsidRPr="0013202B" w:rsidRDefault="005A4CD7" w:rsidP="0013202B">
      <w:r w:rsidRPr="0013202B">
        <w:t>select substring(pname,1,3</w:t>
      </w:r>
      <w:proofErr w:type="gramStart"/>
      <w:r w:rsidRPr="0013202B">
        <w:t>),SUBSTRING</w:t>
      </w:r>
      <w:proofErr w:type="gramEnd"/>
      <w:r w:rsidRPr="0013202B">
        <w:t xml:space="preserve">(pcompany,1,3) from </w:t>
      </w:r>
      <w:proofErr w:type="spellStart"/>
      <w:r w:rsidRPr="0013202B">
        <w:t>nttdata</w:t>
      </w:r>
      <w:proofErr w:type="spellEnd"/>
    </w:p>
    <w:p w14:paraId="6E50584D" w14:textId="77777777" w:rsidR="005A4CD7" w:rsidRPr="0013202B" w:rsidRDefault="005A4CD7" w:rsidP="0013202B">
      <w:r w:rsidRPr="0013202B">
        <w:t xml:space="preserve">select </w:t>
      </w:r>
      <w:proofErr w:type="spellStart"/>
      <w:r w:rsidRPr="0013202B">
        <w:t>pcompany</w:t>
      </w:r>
      <w:proofErr w:type="spellEnd"/>
      <w:r w:rsidRPr="0013202B">
        <w:t xml:space="preserve"> from </w:t>
      </w:r>
      <w:proofErr w:type="spellStart"/>
      <w:r w:rsidRPr="0013202B">
        <w:t>nttdata</w:t>
      </w:r>
      <w:proofErr w:type="spellEnd"/>
      <w:r w:rsidRPr="0013202B">
        <w:t xml:space="preserve"> where </w:t>
      </w:r>
      <w:proofErr w:type="spellStart"/>
      <w:r w:rsidRPr="0013202B">
        <w:t>len</w:t>
      </w:r>
      <w:proofErr w:type="spellEnd"/>
      <w:r w:rsidRPr="0013202B">
        <w:t>(</w:t>
      </w:r>
      <w:proofErr w:type="spellStart"/>
      <w:r w:rsidRPr="0013202B">
        <w:t>pcompany</w:t>
      </w:r>
      <w:proofErr w:type="spellEnd"/>
      <w:r w:rsidRPr="0013202B">
        <w:t>)&gt;5</w:t>
      </w:r>
    </w:p>
    <w:p w14:paraId="1B58651B" w14:textId="77777777" w:rsidR="005A4CD7" w:rsidRPr="0013202B" w:rsidRDefault="005A4CD7" w:rsidP="0013202B">
      <w:r w:rsidRPr="0013202B">
        <w:t xml:space="preserve">select </w:t>
      </w:r>
      <w:proofErr w:type="spellStart"/>
      <w:r w:rsidRPr="0013202B">
        <w:t>pname</w:t>
      </w:r>
      <w:proofErr w:type="spellEnd"/>
      <w:r w:rsidRPr="0013202B">
        <w:t xml:space="preserve"> + ' is of Rs ' + </w:t>
      </w:r>
      <w:proofErr w:type="gramStart"/>
      <w:r w:rsidRPr="0013202B">
        <w:t>CONVERT(</w:t>
      </w:r>
      <w:proofErr w:type="gramEnd"/>
      <w:r w:rsidRPr="0013202B">
        <w:t>char(5),</w:t>
      </w:r>
      <w:proofErr w:type="spellStart"/>
      <w:r w:rsidRPr="0013202B">
        <w:t>pcost</w:t>
      </w:r>
      <w:proofErr w:type="spellEnd"/>
      <w:r w:rsidRPr="0013202B">
        <w:t xml:space="preserve">) + ' from company ' + </w:t>
      </w:r>
      <w:proofErr w:type="spellStart"/>
      <w:r w:rsidRPr="0013202B">
        <w:t>pcompany</w:t>
      </w:r>
      <w:proofErr w:type="spellEnd"/>
      <w:r w:rsidRPr="0013202B">
        <w:t xml:space="preserve"> from </w:t>
      </w:r>
      <w:proofErr w:type="spellStart"/>
      <w:r w:rsidRPr="0013202B">
        <w:t>nttdata</w:t>
      </w:r>
      <w:proofErr w:type="spellEnd"/>
    </w:p>
    <w:p w14:paraId="292B7C46" w14:textId="77777777" w:rsidR="005A4CD7" w:rsidRPr="0013202B" w:rsidRDefault="005A4CD7" w:rsidP="0013202B">
      <w:r w:rsidRPr="0013202B">
        <w:t>select sum(</w:t>
      </w:r>
      <w:proofErr w:type="spellStart"/>
      <w:r w:rsidRPr="0013202B">
        <w:t>pcost</w:t>
      </w:r>
      <w:proofErr w:type="spellEnd"/>
      <w:proofErr w:type="gramStart"/>
      <w:r w:rsidRPr="0013202B">
        <w:t>),</w:t>
      </w:r>
      <w:proofErr w:type="spellStart"/>
      <w:r w:rsidRPr="0013202B">
        <w:t>avg</w:t>
      </w:r>
      <w:proofErr w:type="spellEnd"/>
      <w:proofErr w:type="gramEnd"/>
      <w:r w:rsidRPr="0013202B">
        <w:t>(</w:t>
      </w:r>
      <w:proofErr w:type="spellStart"/>
      <w:r w:rsidRPr="0013202B">
        <w:t>pcost</w:t>
      </w:r>
      <w:proofErr w:type="spellEnd"/>
      <w:r w:rsidRPr="0013202B">
        <w:t xml:space="preserve">) from </w:t>
      </w:r>
      <w:proofErr w:type="spellStart"/>
      <w:r w:rsidRPr="0013202B">
        <w:t>nttdata</w:t>
      </w:r>
      <w:proofErr w:type="spellEnd"/>
    </w:p>
    <w:p w14:paraId="044B5D81" w14:textId="77777777" w:rsidR="005A4CD7" w:rsidRPr="0013202B" w:rsidRDefault="005A4CD7" w:rsidP="0013202B">
      <w:r w:rsidRPr="0013202B">
        <w:t xml:space="preserve">select </w:t>
      </w:r>
      <w:proofErr w:type="gramStart"/>
      <w:r w:rsidRPr="0013202B">
        <w:t>pid,</w:t>
      </w:r>
      <w:proofErr w:type="spellStart"/>
      <w:r w:rsidRPr="0013202B">
        <w:t>pname</w:t>
      </w:r>
      <w:proofErr w:type="spellEnd"/>
      <w:proofErr w:type="gramEnd"/>
      <w:r w:rsidRPr="0013202B">
        <w:t>,'total cost'=</w:t>
      </w:r>
      <w:proofErr w:type="spellStart"/>
      <w:r w:rsidRPr="0013202B">
        <w:t>pcost</w:t>
      </w:r>
      <w:proofErr w:type="spellEnd"/>
      <w:r w:rsidRPr="0013202B">
        <w:t>*</w:t>
      </w:r>
      <w:proofErr w:type="spellStart"/>
      <w:r w:rsidRPr="0013202B">
        <w:t>pquantity</w:t>
      </w:r>
      <w:proofErr w:type="spellEnd"/>
      <w:r w:rsidRPr="0013202B">
        <w:t xml:space="preserve"> from </w:t>
      </w:r>
      <w:proofErr w:type="spellStart"/>
      <w:r w:rsidRPr="0013202B">
        <w:t>nttdata</w:t>
      </w:r>
      <w:proofErr w:type="spellEnd"/>
      <w:r w:rsidRPr="0013202B">
        <w:t xml:space="preserve"> </w:t>
      </w:r>
    </w:p>
    <w:p w14:paraId="5A4EC9B2" w14:textId="77777777" w:rsidR="005A4CD7" w:rsidRPr="0013202B" w:rsidRDefault="005A4CD7" w:rsidP="0013202B">
      <w:r w:rsidRPr="0013202B">
        <w:t xml:space="preserve">select * from </w:t>
      </w:r>
      <w:proofErr w:type="spellStart"/>
      <w:r w:rsidRPr="0013202B">
        <w:t>nttdata</w:t>
      </w:r>
      <w:proofErr w:type="spellEnd"/>
      <w:r w:rsidRPr="0013202B">
        <w:t xml:space="preserve"> </w:t>
      </w:r>
      <w:proofErr w:type="gramStart"/>
      <w:r w:rsidRPr="0013202B">
        <w:t>where( MONTH</w:t>
      </w:r>
      <w:proofErr w:type="gramEnd"/>
      <w:r w:rsidRPr="0013202B">
        <w:t>(</w:t>
      </w:r>
      <w:proofErr w:type="spellStart"/>
      <w:r w:rsidRPr="0013202B">
        <w:t>psolddate</w:t>
      </w:r>
      <w:proofErr w:type="spellEnd"/>
      <w:r w:rsidRPr="0013202B">
        <w:t>)= 11 And YEAR(</w:t>
      </w:r>
      <w:proofErr w:type="spellStart"/>
      <w:r w:rsidRPr="0013202B">
        <w:t>psolddate</w:t>
      </w:r>
      <w:proofErr w:type="spellEnd"/>
      <w:r w:rsidRPr="0013202B">
        <w:t>) = 2014)</w:t>
      </w:r>
    </w:p>
    <w:p w14:paraId="1B9C9579" w14:textId="77777777" w:rsidR="005A4CD7" w:rsidRPr="0013202B" w:rsidRDefault="005A4CD7" w:rsidP="0013202B">
      <w:r w:rsidRPr="0013202B">
        <w:t xml:space="preserve">select * from </w:t>
      </w:r>
      <w:proofErr w:type="spellStart"/>
      <w:r w:rsidRPr="0013202B">
        <w:t>nttdata</w:t>
      </w:r>
      <w:proofErr w:type="spellEnd"/>
      <w:r w:rsidRPr="0013202B">
        <w:t xml:space="preserve"> where </w:t>
      </w:r>
      <w:proofErr w:type="spellStart"/>
      <w:r w:rsidRPr="0013202B">
        <w:t>psolddate</w:t>
      </w:r>
      <w:proofErr w:type="spellEnd"/>
      <w:r w:rsidRPr="0013202B">
        <w:t xml:space="preserve"> &gt; </w:t>
      </w:r>
      <w:proofErr w:type="gramStart"/>
      <w:r w:rsidRPr="0013202B">
        <w:t>DATEADD(</w:t>
      </w:r>
      <w:proofErr w:type="gramEnd"/>
      <w:r w:rsidRPr="0013202B">
        <w:t xml:space="preserve">m, -6, </w:t>
      </w:r>
      <w:proofErr w:type="spellStart"/>
      <w:r w:rsidRPr="0013202B">
        <w:t>current_timestamp</w:t>
      </w:r>
      <w:proofErr w:type="spellEnd"/>
      <w:r w:rsidRPr="0013202B">
        <w:t>)</w:t>
      </w:r>
    </w:p>
    <w:p w14:paraId="611EF455" w14:textId="77777777" w:rsidR="005A4CD7" w:rsidRPr="0013202B" w:rsidRDefault="005A4CD7" w:rsidP="0013202B"/>
    <w:p w14:paraId="0D0C8BA5" w14:textId="77777777" w:rsidR="005A4CD7" w:rsidRPr="0013202B" w:rsidRDefault="005A4CD7" w:rsidP="0013202B">
      <w:bookmarkStart w:id="0" w:name="_GoBack"/>
      <w:bookmarkEnd w:id="0"/>
    </w:p>
    <w:sectPr w:rsidR="005A4CD7" w:rsidRPr="001320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806D17"/>
    <w:multiLevelType w:val="multilevel"/>
    <w:tmpl w:val="CC1604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wNjW0MDc0NjcxtzRX0lEKTi0uzszPAykwrAUAarhC3CwAAAA="/>
  </w:docVars>
  <w:rsids>
    <w:rsidRoot w:val="005A4CD7"/>
    <w:rsid w:val="000B323C"/>
    <w:rsid w:val="0013202B"/>
    <w:rsid w:val="005A4CD7"/>
    <w:rsid w:val="006C701C"/>
    <w:rsid w:val="00AB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98BCC2"/>
  <w15:chartTrackingRefBased/>
  <w15:docId w15:val="{14A6FE93-C582-4968-97BC-8E0C66BCC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4CD7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5A4CD7"/>
    <w:pPr>
      <w:widowControl w:val="0"/>
      <w:suppressAutoHyphens/>
      <w:autoSpaceDN w:val="0"/>
      <w:spacing w:after="0" w:line="240" w:lineRule="auto"/>
    </w:pPr>
    <w:rPr>
      <w:rFonts w:ascii="Times New Roman" w:eastAsia="SimSun" w:hAnsi="Times New Roman" w:cs="Mangal"/>
      <w:kern w:val="3"/>
      <w:sz w:val="24"/>
      <w:szCs w:val="24"/>
      <w:lang w:val="en-US" w:eastAsia="zh-CN" w:bidi="hi-IN"/>
    </w:rPr>
  </w:style>
  <w:style w:type="paragraph" w:customStyle="1" w:styleId="TableContents">
    <w:name w:val="Table Contents"/>
    <w:basedOn w:val="Standard"/>
    <w:rsid w:val="005A4CD7"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232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5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2</Pages>
  <Words>2609</Words>
  <Characters>14874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ny Gupta</dc:creator>
  <cp:keywords/>
  <dc:description/>
  <cp:lastModifiedBy>Sunny Gupta</cp:lastModifiedBy>
  <cp:revision>2</cp:revision>
  <dcterms:created xsi:type="dcterms:W3CDTF">2020-01-18T15:33:00Z</dcterms:created>
  <dcterms:modified xsi:type="dcterms:W3CDTF">2020-01-18T19:57:00Z</dcterms:modified>
</cp:coreProperties>
</file>